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F6C35" w14:textId="77777777" w:rsidR="00FF66B8" w:rsidRPr="00FF66B8" w:rsidRDefault="00652DB4" w:rsidP="00903BED">
      <w:pPr>
        <w:spacing w:after="0"/>
        <w:ind w:left="563"/>
        <w:jc w:val="center"/>
        <w:rPr>
          <w:rFonts w:ascii="Century Gothic" w:hAnsi="Century Gothic" w:cs="Arial"/>
          <w:b/>
        </w:rPr>
      </w:pPr>
      <w:r w:rsidRPr="00FF66B8">
        <w:rPr>
          <w:rFonts w:ascii="Century Gothic" w:hAnsi="Century Gothic" w:cs="Arial"/>
          <w:b/>
        </w:rPr>
        <w:t xml:space="preserve">ACUERDO DE CIERRE DE </w:t>
      </w:r>
      <w:r w:rsidR="00903BED" w:rsidRPr="00FF66B8">
        <w:rPr>
          <w:rFonts w:ascii="Century Gothic" w:hAnsi="Century Gothic" w:cs="Arial"/>
          <w:b/>
        </w:rPr>
        <w:t xml:space="preserve">PROGRAMAS O </w:t>
      </w:r>
      <w:r w:rsidRPr="00FF66B8">
        <w:rPr>
          <w:rFonts w:ascii="Century Gothic" w:hAnsi="Century Gothic" w:cs="Arial"/>
          <w:b/>
        </w:rPr>
        <w:t>PROYECTO</w:t>
      </w:r>
      <w:r w:rsidR="00523A26" w:rsidRPr="00FF66B8">
        <w:rPr>
          <w:rFonts w:ascii="Century Gothic" w:hAnsi="Century Gothic" w:cs="Arial"/>
          <w:b/>
        </w:rPr>
        <w:t xml:space="preserve">S </w:t>
      </w:r>
    </w:p>
    <w:p w14:paraId="04BA68A5" w14:textId="6C071D92" w:rsidR="005070C2" w:rsidRPr="00FF66B8" w:rsidRDefault="00523A26" w:rsidP="00903BED">
      <w:pPr>
        <w:spacing w:after="0"/>
        <w:ind w:left="563"/>
        <w:jc w:val="center"/>
        <w:rPr>
          <w:rFonts w:ascii="Century Gothic" w:hAnsi="Century Gothic" w:cs="Arial"/>
          <w:b/>
        </w:rPr>
      </w:pPr>
      <w:r w:rsidRPr="00FF66B8">
        <w:rPr>
          <w:rFonts w:ascii="Century Gothic" w:hAnsi="Century Gothic" w:cs="Arial"/>
          <w:b/>
        </w:rPr>
        <w:t xml:space="preserve">INSTITUCIONALES </w:t>
      </w:r>
      <w:r w:rsidR="00652DB4" w:rsidRPr="00FF66B8">
        <w:rPr>
          <w:rFonts w:ascii="Century Gothic" w:hAnsi="Century Gothic" w:cs="Arial"/>
          <w:b/>
        </w:rPr>
        <w:t>DE INVESTIGACIÓN CONCLUÍDO</w:t>
      </w:r>
    </w:p>
    <w:p w14:paraId="5501EE11" w14:textId="77777777" w:rsidR="00FF66B8" w:rsidRPr="00FF66B8" w:rsidRDefault="00FF66B8" w:rsidP="00903BED">
      <w:pPr>
        <w:spacing w:after="0"/>
        <w:ind w:left="563"/>
        <w:jc w:val="center"/>
        <w:rPr>
          <w:rFonts w:ascii="Century Gothic" w:hAnsi="Century Gothic" w:cs="Arial"/>
          <w:b/>
        </w:rPr>
      </w:pPr>
    </w:p>
    <w:p w14:paraId="7143CFD8" w14:textId="40EDF172" w:rsidR="00B17C61" w:rsidRPr="00FF66B8" w:rsidRDefault="00E32398" w:rsidP="001D0B02">
      <w:pPr>
        <w:pStyle w:val="Prrafodelista"/>
        <w:numPr>
          <w:ilvl w:val="0"/>
          <w:numId w:val="6"/>
        </w:numPr>
        <w:spacing w:after="0"/>
        <w:ind w:left="1134" w:hanging="283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- </w:t>
      </w:r>
      <w:r w:rsidR="00B17C61" w:rsidRPr="00FF66B8">
        <w:rPr>
          <w:rFonts w:ascii="Century Gothic" w:eastAsia="Arial" w:hAnsi="Century Gothic" w:cs="Arial"/>
          <w:b/>
        </w:rPr>
        <w:t xml:space="preserve">Datos </w:t>
      </w:r>
      <w:r w:rsidR="001D0B02">
        <w:rPr>
          <w:rFonts w:ascii="Century Gothic" w:eastAsia="Arial" w:hAnsi="Century Gothic" w:cs="Arial"/>
          <w:b/>
        </w:rPr>
        <w:t>g</w:t>
      </w:r>
      <w:r w:rsidR="00B17C61" w:rsidRPr="00FF66B8">
        <w:rPr>
          <w:rFonts w:ascii="Century Gothic" w:eastAsia="Arial" w:hAnsi="Century Gothic" w:cs="Arial"/>
          <w:b/>
        </w:rPr>
        <w:t xml:space="preserve">enerales del </w:t>
      </w:r>
      <w:r w:rsidR="001D0B02">
        <w:rPr>
          <w:rFonts w:ascii="Century Gothic" w:eastAsia="Arial" w:hAnsi="Century Gothic" w:cs="Arial"/>
          <w:b/>
        </w:rPr>
        <w:t>p</w:t>
      </w:r>
      <w:r w:rsidR="00C97C4A" w:rsidRPr="00FF66B8">
        <w:rPr>
          <w:rFonts w:ascii="Century Gothic" w:eastAsia="Arial" w:hAnsi="Century Gothic" w:cs="Arial"/>
          <w:b/>
        </w:rPr>
        <w:t xml:space="preserve">rograma o </w:t>
      </w:r>
      <w:r w:rsidR="001D0B02">
        <w:rPr>
          <w:rFonts w:ascii="Century Gothic" w:eastAsia="Arial" w:hAnsi="Century Gothic" w:cs="Arial"/>
          <w:b/>
        </w:rPr>
        <w:t>p</w:t>
      </w:r>
      <w:r w:rsidR="00B17C61" w:rsidRPr="00FF66B8">
        <w:rPr>
          <w:rFonts w:ascii="Century Gothic" w:eastAsia="Arial" w:hAnsi="Century Gothic" w:cs="Arial"/>
          <w:b/>
        </w:rPr>
        <w:t>royecto</w:t>
      </w:r>
      <w:r w:rsidR="00C97C4A" w:rsidRPr="00FF66B8">
        <w:rPr>
          <w:rFonts w:ascii="Century Gothic" w:eastAsia="Arial" w:hAnsi="Century Gothic" w:cs="Arial"/>
          <w:b/>
        </w:rPr>
        <w:t xml:space="preserve"> de investigación institucional</w:t>
      </w:r>
      <w:r w:rsidR="00B17C61" w:rsidRPr="00FF66B8">
        <w:rPr>
          <w:rFonts w:ascii="Century Gothic" w:eastAsia="Arial" w:hAnsi="Century Gothic" w:cs="Arial"/>
          <w:b/>
        </w:rPr>
        <w:t xml:space="preserve">: </w:t>
      </w:r>
    </w:p>
    <w:p w14:paraId="51898C20" w14:textId="77777777" w:rsidR="00493EEA" w:rsidRPr="00FF66B8" w:rsidRDefault="00493EEA" w:rsidP="00B17C61">
      <w:pPr>
        <w:spacing w:after="0"/>
        <w:ind w:left="563" w:firstLine="145"/>
        <w:rPr>
          <w:rFonts w:ascii="Century Gothic" w:hAnsi="Century Gothic"/>
        </w:rPr>
      </w:pPr>
    </w:p>
    <w:tbl>
      <w:tblPr>
        <w:tblStyle w:val="TableGrid0"/>
        <w:tblW w:w="8244" w:type="dxa"/>
        <w:jc w:val="center"/>
        <w:tblInd w:w="0" w:type="dxa"/>
        <w:tblCellMar>
          <w:top w:w="53" w:type="dxa"/>
          <w:left w:w="108" w:type="dxa"/>
          <w:right w:w="70" w:type="dxa"/>
        </w:tblCellMar>
        <w:tblLook w:val="04A0" w:firstRow="1" w:lastRow="0" w:firstColumn="1" w:lastColumn="0" w:noHBand="0" w:noVBand="1"/>
      </w:tblPr>
      <w:tblGrid>
        <w:gridCol w:w="4531"/>
        <w:gridCol w:w="3713"/>
      </w:tblGrid>
      <w:tr w:rsidR="00B17C61" w:rsidRPr="00FF66B8" w14:paraId="02A6AED9" w14:textId="77777777" w:rsidTr="00B07450">
        <w:trPr>
          <w:trHeight w:val="288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D18ECE" w14:textId="6CE338D0" w:rsidR="00B17C61" w:rsidRPr="00FF66B8" w:rsidRDefault="00B17C61" w:rsidP="00C97C4A">
            <w:pPr>
              <w:tabs>
                <w:tab w:val="center" w:pos="1416"/>
                <w:tab w:val="center" w:pos="2124"/>
              </w:tabs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Código</w:t>
            </w:r>
            <w:r w:rsidR="00C97C4A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del Programa </w:t>
            </w:r>
            <w:r w:rsidR="006C240F" w:rsidRPr="00FF66B8">
              <w:rPr>
                <w:rFonts w:ascii="Century Gothic" w:eastAsia="Arial" w:hAnsi="Century Gothic" w:cs="Arial"/>
                <w:sz w:val="20"/>
                <w:szCs w:val="20"/>
              </w:rPr>
              <w:t>y</w:t>
            </w:r>
            <w:r w:rsidR="00C97C4A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Proyecto Institucional (de ser el caso) </w:t>
            </w:r>
            <w:r w:rsidR="00C97C4A" w:rsidRPr="00FF66B8">
              <w:rPr>
                <w:rFonts w:ascii="Century Gothic" w:eastAsia="Arial" w:hAnsi="Century Gothic" w:cs="Arial"/>
                <w:sz w:val="20"/>
                <w:szCs w:val="20"/>
              </w:rPr>
              <w:tab/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ab/>
              <w:t xml:space="preserve"> 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602CE3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b/>
                <w:sz w:val="20"/>
                <w:szCs w:val="20"/>
              </w:rPr>
              <w:t xml:space="preserve"> </w:t>
            </w:r>
          </w:p>
        </w:tc>
      </w:tr>
      <w:tr w:rsidR="00B17C61" w:rsidRPr="00FF66B8" w14:paraId="5B60D085" w14:textId="77777777" w:rsidTr="00B07450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8E7F04" w14:textId="77777777" w:rsidR="00B17C61" w:rsidRPr="00FF66B8" w:rsidRDefault="00C97C4A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Nombre del Programa o Proyecto de Investigación Institucional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BA189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C97C4A" w:rsidRPr="00FF66B8" w14:paraId="2B848E87" w14:textId="77777777" w:rsidTr="00B07450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2C70A9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Unidad Académica responsable de la ejecución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ABDEA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B17C61" w:rsidRPr="00FF66B8" w14:paraId="60F66871" w14:textId="77777777" w:rsidTr="00B07450">
        <w:trPr>
          <w:trHeight w:val="401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5CA6B0" w14:textId="5FE7019A" w:rsidR="00B17C61" w:rsidRPr="00FF66B8" w:rsidRDefault="00CC5C82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Líder del Proyecto de Investigación</w:t>
            </w:r>
            <w:r w:rsidR="00B17C61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737904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B17C61" w:rsidRPr="00FF66B8" w14:paraId="3CE17D79" w14:textId="77777777" w:rsidTr="00B07450">
        <w:trPr>
          <w:trHeight w:val="584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1196A8" w14:textId="6B74B636" w:rsidR="00B17C61" w:rsidRPr="00FF66B8" w:rsidRDefault="00B17C61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Co</w:t>
            </w:r>
            <w:r w:rsidR="00CC5C82" w:rsidRPr="00FF66B8">
              <w:rPr>
                <w:rFonts w:ascii="Century Gothic" w:eastAsia="Arial" w:hAnsi="Century Gothic" w:cs="Arial"/>
                <w:sz w:val="20"/>
                <w:szCs w:val="20"/>
              </w:rPr>
              <w:t>líder del Proyecto de Investigación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CDA28C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B17C61" w:rsidRPr="00FF66B8" w14:paraId="41C0A7E1" w14:textId="77777777" w:rsidTr="00B07450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974FAB" w14:textId="77777777" w:rsidR="00B17C61" w:rsidRPr="00FF66B8" w:rsidRDefault="00C97C4A" w:rsidP="00C97C4A">
            <w:pPr>
              <w:jc w:val="both"/>
              <w:rPr>
                <w:rFonts w:ascii="Century Gothic" w:hAnsi="Century Gothic" w:cs="Arial"/>
                <w:sz w:val="20"/>
                <w:szCs w:val="20"/>
                <w:highlight w:val="yellow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Grupo de Investigación (profesores y estudiantes en titulación o con participación extracurricular)</w:t>
            </w:r>
            <w:r w:rsidR="00B17C61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D81C41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E20A45" w:rsidRPr="00FF66B8" w14:paraId="392C8087" w14:textId="77777777" w:rsidTr="00B07450">
        <w:trPr>
          <w:trHeight w:val="703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7E816" w14:textId="1A94F7FC" w:rsidR="00E20A45" w:rsidRPr="00FF66B8" w:rsidRDefault="00E20A45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Objetivo(s) de Desarrollo Sostenible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F67C3" w14:textId="77777777" w:rsidR="00E20A45" w:rsidRPr="00FF66B8" w:rsidRDefault="00E20A45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0F3C3D" w:rsidRPr="00FF66B8" w14:paraId="12F02AD7" w14:textId="77777777" w:rsidTr="00B07450">
        <w:trPr>
          <w:trHeight w:val="502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D267BC" w14:textId="6F78D318" w:rsidR="000F3C3D" w:rsidRPr="00FF66B8" w:rsidRDefault="000F3C3D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Objetivos Plan Nacional de Desarrollo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26959" w14:textId="77777777" w:rsidR="000F3C3D" w:rsidRPr="00FF66B8" w:rsidRDefault="000F3C3D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B17C61" w:rsidRPr="00FF66B8" w14:paraId="028C6240" w14:textId="77777777" w:rsidTr="00B07450">
        <w:trPr>
          <w:trHeight w:val="638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F53A68" w14:textId="77777777" w:rsidR="00B17C61" w:rsidRPr="00FF66B8" w:rsidRDefault="00B17C61" w:rsidP="00C97C4A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Línea de Investigación 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CE6F30" w14:textId="77777777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  <w:tr w:rsidR="000F3C3D" w:rsidRPr="00FF66B8" w14:paraId="2043B889" w14:textId="77777777" w:rsidTr="00B07450">
        <w:trPr>
          <w:trHeight w:val="662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24138" w14:textId="4AD32983" w:rsidR="000F3C3D" w:rsidRPr="00FF66B8" w:rsidRDefault="000F3C3D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Ejes estratégicos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CF8DC" w14:textId="77777777" w:rsidR="000F3C3D" w:rsidRPr="00FF66B8" w:rsidRDefault="000F3C3D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43E43CBD" w14:textId="77777777" w:rsidTr="00B07450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A1F49C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Fecha de inicio de programa o proyecto de investigación institucional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1E9D5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76D4E39D" w14:textId="77777777" w:rsidTr="00B07450">
        <w:trPr>
          <w:trHeight w:val="28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FAE685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Fecha de finalización de programa o proyecto de investigación institucional.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A3736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5C5349F5" w14:textId="77777777" w:rsidTr="00B07450">
        <w:trPr>
          <w:trHeight w:val="1226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CE56F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Antecedentes del programa o proyecto de investigación institucional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AC6A4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C97C4A" w:rsidRPr="00FF66B8" w14:paraId="1FF59D73" w14:textId="77777777" w:rsidTr="00B07450">
        <w:trPr>
          <w:trHeight w:val="1107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927AE" w14:textId="77777777" w:rsidR="00C97C4A" w:rsidRPr="00FF66B8" w:rsidRDefault="00C97C4A" w:rsidP="00C97C4A">
            <w:pPr>
              <w:jc w:val="both"/>
              <w:rPr>
                <w:rFonts w:ascii="Century Gothic" w:eastAsia="Arial" w:hAnsi="Century Gothic" w:cs="Arial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Justificación del programa o proyecto de investigación institucional.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83F25C" w14:textId="77777777" w:rsidR="00C97C4A" w:rsidRPr="00FF66B8" w:rsidRDefault="00C97C4A">
            <w:pPr>
              <w:rPr>
                <w:rFonts w:ascii="Century Gothic" w:eastAsia="Arial" w:hAnsi="Century Gothic" w:cs="Arial"/>
                <w:sz w:val="20"/>
                <w:szCs w:val="20"/>
              </w:rPr>
            </w:pPr>
          </w:p>
        </w:tc>
      </w:tr>
      <w:tr w:rsidR="00B17C61" w:rsidRPr="00FF66B8" w14:paraId="6562FE23" w14:textId="77777777" w:rsidTr="00B07450">
        <w:trPr>
          <w:trHeight w:val="288"/>
          <w:jc w:val="center"/>
        </w:trPr>
        <w:tc>
          <w:tcPr>
            <w:tcW w:w="4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A61015" w14:textId="0307B7ED" w:rsidR="00B17C61" w:rsidRPr="00FF66B8" w:rsidRDefault="000F3C3D" w:rsidP="00C97C4A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Año de cierre y correspondencia de la respectiva c</w:t>
            </w:r>
            <w:r w:rsidR="00B17C61"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onvocatoria: </w:t>
            </w:r>
          </w:p>
        </w:tc>
        <w:tc>
          <w:tcPr>
            <w:tcW w:w="3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C3BE28" w14:textId="1B31C0FF" w:rsidR="00B17C61" w:rsidRPr="00FF66B8" w:rsidRDefault="00B17C61">
            <w:pPr>
              <w:rPr>
                <w:rFonts w:ascii="Century Gothic" w:hAnsi="Century Gothic"/>
                <w:sz w:val="20"/>
                <w:szCs w:val="20"/>
              </w:rPr>
            </w:pP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>20</w:t>
            </w:r>
            <w:r w:rsidRPr="00FF66B8">
              <w:rPr>
                <w:rFonts w:ascii="Century Gothic" w:eastAsia="Arial" w:hAnsi="Century Gothic" w:cs="Arial"/>
                <w:color w:val="595959" w:themeColor="text1" w:themeTint="A6"/>
                <w:sz w:val="20"/>
                <w:szCs w:val="20"/>
              </w:rPr>
              <w:t>XX</w:t>
            </w:r>
            <w:r w:rsidRPr="00FF66B8">
              <w:rPr>
                <w:rFonts w:ascii="Century Gothic" w:eastAsia="Arial" w:hAnsi="Century Gothic" w:cs="Arial"/>
                <w:sz w:val="20"/>
                <w:szCs w:val="20"/>
              </w:rPr>
              <w:t xml:space="preserve"> </w:t>
            </w:r>
          </w:p>
        </w:tc>
      </w:tr>
    </w:tbl>
    <w:p w14:paraId="21BC7D6D" w14:textId="77777777" w:rsidR="00B17C61" w:rsidRPr="00FF66B8" w:rsidRDefault="00B17C61" w:rsidP="00B17C61">
      <w:pPr>
        <w:spacing w:after="0"/>
        <w:rPr>
          <w:rFonts w:ascii="Century Gothic" w:eastAsia="Arial" w:hAnsi="Century Gothic" w:cs="Arial"/>
          <w:sz w:val="24"/>
        </w:rPr>
      </w:pPr>
      <w:r w:rsidRPr="00FF66B8">
        <w:rPr>
          <w:rFonts w:ascii="Century Gothic" w:eastAsia="Arial" w:hAnsi="Century Gothic" w:cs="Arial"/>
          <w:sz w:val="24"/>
        </w:rPr>
        <w:t xml:space="preserve"> </w:t>
      </w:r>
    </w:p>
    <w:p w14:paraId="572489F9" w14:textId="779195B7" w:rsidR="00A81D1C" w:rsidRPr="00FF66B8" w:rsidRDefault="00E32398" w:rsidP="001D0B02">
      <w:pPr>
        <w:pStyle w:val="Prrafodelista"/>
        <w:numPr>
          <w:ilvl w:val="0"/>
          <w:numId w:val="6"/>
        </w:numPr>
        <w:spacing w:after="0"/>
        <w:ind w:left="1134" w:hanging="283"/>
        <w:rPr>
          <w:rFonts w:ascii="Century Gothic" w:eastAsia="Arial" w:hAnsi="Century Gothic" w:cs="Arial"/>
          <w:b/>
        </w:rPr>
      </w:pPr>
      <w:bookmarkStart w:id="0" w:name="_Hlk45101473"/>
      <w:r w:rsidRPr="00FF66B8">
        <w:rPr>
          <w:rFonts w:ascii="Century Gothic" w:eastAsia="Arial" w:hAnsi="Century Gothic" w:cs="Arial"/>
          <w:b/>
        </w:rPr>
        <w:lastRenderedPageBreak/>
        <w:t xml:space="preserve">- </w:t>
      </w:r>
      <w:r w:rsidR="00A81D1C" w:rsidRPr="00FF66B8">
        <w:rPr>
          <w:rFonts w:ascii="Century Gothic" w:eastAsia="Arial" w:hAnsi="Century Gothic" w:cs="Arial"/>
          <w:b/>
        </w:rPr>
        <w:t xml:space="preserve">Objetivos del programa o proyecto de investigación institucional: </w:t>
      </w:r>
    </w:p>
    <w:p w14:paraId="2FCE0B52" w14:textId="77777777" w:rsidR="00A81D1C" w:rsidRPr="00FF66B8" w:rsidRDefault="00A81D1C" w:rsidP="00A81D1C">
      <w:pPr>
        <w:spacing w:after="0"/>
        <w:ind w:left="563" w:firstLine="145"/>
        <w:rPr>
          <w:rFonts w:ascii="Century Gothic" w:hAnsi="Century Gothic"/>
        </w:rPr>
      </w:pPr>
    </w:p>
    <w:tbl>
      <w:tblPr>
        <w:tblStyle w:val="TableGrid0"/>
        <w:tblW w:w="8102" w:type="dxa"/>
        <w:jc w:val="center"/>
        <w:tblInd w:w="0" w:type="dxa"/>
        <w:tblCellMar>
          <w:top w:w="53" w:type="dxa"/>
          <w:left w:w="108" w:type="dxa"/>
          <w:right w:w="70" w:type="dxa"/>
        </w:tblCellMar>
        <w:tblLook w:val="04A0" w:firstRow="1" w:lastRow="0" w:firstColumn="1" w:lastColumn="0" w:noHBand="0" w:noVBand="1"/>
      </w:tblPr>
      <w:tblGrid>
        <w:gridCol w:w="4248"/>
        <w:gridCol w:w="3854"/>
      </w:tblGrid>
      <w:tr w:rsidR="00A81D1C" w:rsidRPr="00FF66B8" w14:paraId="454773EB" w14:textId="77777777" w:rsidTr="001D0B02">
        <w:trPr>
          <w:trHeight w:val="288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9517EB" w14:textId="79237BF1" w:rsidR="00A81D1C" w:rsidRPr="00FF66B8" w:rsidRDefault="00A81D1C" w:rsidP="001D0B02">
            <w:pPr>
              <w:ind w:left="306" w:hanging="284"/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>2.</w:t>
            </w:r>
            <w:r w:rsidR="001D0B02">
              <w:rPr>
                <w:rFonts w:ascii="Century Gothic" w:hAnsi="Century Gothic" w:cs="Arial"/>
                <w:sz w:val="20"/>
                <w:szCs w:val="20"/>
              </w:rPr>
              <w:t xml:space="preserve">1 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Objetivo General </w:t>
            </w:r>
          </w:p>
        </w:tc>
        <w:tc>
          <w:tcPr>
            <w:tcW w:w="3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C33EA8" w14:textId="77777777" w:rsidR="00A81D1C" w:rsidRPr="00FF66B8" w:rsidRDefault="00A81D1C" w:rsidP="00A81D1C">
            <w:pPr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b/>
                <w:sz w:val="24"/>
              </w:rPr>
              <w:t xml:space="preserve"> </w:t>
            </w:r>
          </w:p>
        </w:tc>
      </w:tr>
      <w:tr w:rsidR="00A81D1C" w:rsidRPr="00FF66B8" w14:paraId="5C29E06F" w14:textId="77777777" w:rsidTr="001D0B02">
        <w:trPr>
          <w:trHeight w:val="286"/>
          <w:jc w:val="center"/>
        </w:trPr>
        <w:tc>
          <w:tcPr>
            <w:tcW w:w="4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36E3BF" w14:textId="77777777" w:rsidR="00A81D1C" w:rsidRPr="00FF66B8" w:rsidRDefault="00A81D1C" w:rsidP="001D0B02">
            <w:pPr>
              <w:ind w:left="306" w:hanging="284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>2.2 Objetivos específicos o componentes</w:t>
            </w:r>
          </w:p>
        </w:tc>
        <w:tc>
          <w:tcPr>
            <w:tcW w:w="3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CC0D60" w14:textId="77777777" w:rsidR="00A81D1C" w:rsidRPr="00FF66B8" w:rsidRDefault="00A81D1C" w:rsidP="00A81D1C">
            <w:pPr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sz w:val="24"/>
              </w:rPr>
              <w:t xml:space="preserve"> </w:t>
            </w:r>
          </w:p>
        </w:tc>
      </w:tr>
      <w:bookmarkEnd w:id="0"/>
    </w:tbl>
    <w:p w14:paraId="4D93E3E1" w14:textId="77777777" w:rsidR="00A81D1C" w:rsidRPr="00FF66B8" w:rsidRDefault="00A81D1C" w:rsidP="00B17C61">
      <w:pPr>
        <w:spacing w:after="0"/>
        <w:rPr>
          <w:rFonts w:ascii="Century Gothic" w:eastAsia="Calibri" w:hAnsi="Century Gothic" w:cs="Calibri"/>
          <w:color w:val="000000"/>
        </w:rPr>
      </w:pPr>
    </w:p>
    <w:p w14:paraId="3D9A1B9C" w14:textId="5757A5C4" w:rsidR="00A81D1C" w:rsidRPr="00FF66B8" w:rsidRDefault="00E32398" w:rsidP="001D0B02">
      <w:pPr>
        <w:pStyle w:val="Prrafodelista"/>
        <w:numPr>
          <w:ilvl w:val="0"/>
          <w:numId w:val="6"/>
        </w:numPr>
        <w:spacing w:after="0" w:line="360" w:lineRule="auto"/>
        <w:ind w:left="1134" w:hanging="283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  <w:sz w:val="24"/>
        </w:rPr>
        <w:t xml:space="preserve"> </w:t>
      </w:r>
      <w:r w:rsidR="00A81D1C" w:rsidRPr="00FF66B8">
        <w:rPr>
          <w:rFonts w:ascii="Century Gothic" w:eastAsia="Arial" w:hAnsi="Century Gothic" w:cs="Arial"/>
          <w:b/>
        </w:rPr>
        <w:t xml:space="preserve">Ejecución presupuestaria (codificado y devengado): </w:t>
      </w:r>
    </w:p>
    <w:p w14:paraId="25927168" w14:textId="77777777" w:rsidR="00B93FFA" w:rsidRPr="00FF66B8" w:rsidRDefault="00A81D1C" w:rsidP="001D0B02">
      <w:pPr>
        <w:widowControl w:val="0"/>
        <w:autoSpaceDE w:val="0"/>
        <w:autoSpaceDN w:val="0"/>
        <w:adjustRightInd w:val="0"/>
        <w:spacing w:after="0" w:line="360" w:lineRule="auto"/>
        <w:ind w:left="1701" w:hanging="567"/>
        <w:rPr>
          <w:rFonts w:ascii="Century Gothic" w:eastAsia="WenQuanYi Micro Hei" w:hAnsi="Century Gothic" w:cs="Arial"/>
          <w:lang w:eastAsia="es-MX"/>
        </w:rPr>
      </w:pPr>
      <w:r w:rsidRPr="00FF66B8">
        <w:rPr>
          <w:rFonts w:ascii="Century Gothic" w:eastAsia="WenQuanYi Micro Hei" w:hAnsi="Century Gothic" w:cs="Arial"/>
          <w:lang w:eastAsia="es-MX"/>
        </w:rPr>
        <w:t xml:space="preserve">3.1 Ejecución presupuestaria anual. </w:t>
      </w:r>
    </w:p>
    <w:p w14:paraId="289699FF" w14:textId="1F09FCC7" w:rsidR="00A81D1C" w:rsidRPr="00FF66B8" w:rsidRDefault="00B93FFA" w:rsidP="00B93FFA">
      <w:pPr>
        <w:widowControl w:val="0"/>
        <w:autoSpaceDE w:val="0"/>
        <w:autoSpaceDN w:val="0"/>
        <w:adjustRightInd w:val="0"/>
        <w:spacing w:after="0" w:line="240" w:lineRule="auto"/>
        <w:ind w:left="1701" w:hanging="567"/>
        <w:rPr>
          <w:rFonts w:ascii="Century Gothic" w:eastAsia="WenQuanYi Micro Hei" w:hAnsi="Century Gothic" w:cs="Arial"/>
          <w:color w:val="FF0000"/>
          <w:sz w:val="18"/>
          <w:szCs w:val="18"/>
          <w:lang w:eastAsia="es-MX"/>
        </w:rPr>
      </w:pPr>
      <w:r w:rsidRPr="00DB357B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(</w:t>
      </w:r>
      <w:r w:rsidR="00A81D1C" w:rsidRPr="00DB357B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Información disponible en D</w:t>
      </w:r>
      <w:r w:rsidR="001D0B02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 xml:space="preserve">irección </w:t>
      </w:r>
      <w:r w:rsidR="00A81D1C" w:rsidRPr="00DB357B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Financier</w:t>
      </w:r>
      <w:r w:rsidR="001D0B02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a</w:t>
      </w:r>
      <w:r w:rsidRPr="00DB357B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 xml:space="preserve"> I</w:t>
      </w:r>
      <w:r w:rsidR="00A81D1C" w:rsidRPr="00DB357B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nstitucional. Sección Contabilidad</w:t>
      </w:r>
      <w:r w:rsidRPr="00DB357B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)</w:t>
      </w:r>
      <w:r w:rsidR="003A7F25" w:rsidRPr="00DB357B">
        <w:rPr>
          <w:rFonts w:ascii="Century Gothic" w:eastAsia="WenQuanYi Micro Hei" w:hAnsi="Century Gothic" w:cs="Arial"/>
          <w:color w:val="A6A6A6" w:themeColor="background1" w:themeShade="A6"/>
          <w:sz w:val="18"/>
          <w:szCs w:val="18"/>
          <w:lang w:eastAsia="es-MX"/>
        </w:rPr>
        <w:t>.</w:t>
      </w:r>
    </w:p>
    <w:p w14:paraId="0F517366" w14:textId="77777777" w:rsidR="00903BED" w:rsidRPr="00FF66B8" w:rsidRDefault="00903BED" w:rsidP="00A81D1C">
      <w:pPr>
        <w:widowControl w:val="0"/>
        <w:autoSpaceDE w:val="0"/>
        <w:autoSpaceDN w:val="0"/>
        <w:adjustRightInd w:val="0"/>
        <w:spacing w:after="0" w:line="240" w:lineRule="auto"/>
        <w:ind w:left="1701" w:hanging="425"/>
        <w:rPr>
          <w:rFonts w:ascii="Century Gothic" w:eastAsia="WenQuanYi Micro Hei" w:hAnsi="Century Gothic" w:cs="Arial"/>
          <w:color w:val="FF0000"/>
          <w:sz w:val="18"/>
          <w:szCs w:val="18"/>
          <w:lang w:eastAsia="es-MX"/>
        </w:rPr>
      </w:pPr>
    </w:p>
    <w:tbl>
      <w:tblPr>
        <w:tblStyle w:val="Tablaconcuadrcula"/>
        <w:tblW w:w="8079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1843"/>
        <w:gridCol w:w="1134"/>
        <w:gridCol w:w="1563"/>
        <w:gridCol w:w="1276"/>
        <w:gridCol w:w="1417"/>
      </w:tblGrid>
      <w:tr w:rsidR="00A81D1C" w:rsidRPr="00FF66B8" w14:paraId="4795FB54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0F842" w14:textId="3B764EA5" w:rsidR="00A81D1C" w:rsidRPr="00FF66B8" w:rsidRDefault="00A81D1C" w:rsidP="00B0745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Añ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0C5EE" w14:textId="0FF3D052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 xml:space="preserve">Plataforma </w:t>
            </w:r>
            <w:r w:rsidR="00585105"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Planificación Institucion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62003" w14:textId="0A8BDC7B" w:rsidR="00A81D1C" w:rsidRPr="00FF66B8" w:rsidRDefault="00CC5C82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highlight w:val="yellow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Variación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70A27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Codificad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D45B3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Devengad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79B1A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sz w:val="18"/>
                <w:szCs w:val="18"/>
                <w:lang w:val="es-EC" w:eastAsia="es-MX"/>
              </w:rPr>
              <w:t>% Devengado</w:t>
            </w:r>
          </w:p>
        </w:tc>
      </w:tr>
      <w:tr w:rsidR="00A81D1C" w:rsidRPr="00FF66B8" w14:paraId="31F64B0E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798E9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20</w:t>
            </w:r>
            <w:r w:rsidR="00424A95"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X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202DA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447B9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07F04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58B22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7402F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  <w:tr w:rsidR="00A81D1C" w:rsidRPr="00FF66B8" w14:paraId="15B03C77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A14DA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20</w:t>
            </w:r>
            <w:r w:rsidR="00424A95"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XX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ED4F3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6C3B62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ECE8F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70104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ED1B7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  <w:tr w:rsidR="00A81D1C" w:rsidRPr="00FF66B8" w14:paraId="11B319C1" w14:textId="77777777" w:rsidTr="00FF66B8">
        <w:trPr>
          <w:trHeight w:val="283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50F7B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  <w:t>Total</w:t>
            </w:r>
          </w:p>
          <w:p w14:paraId="250C52AF" w14:textId="77777777" w:rsidR="000F3C3D" w:rsidRPr="00FF66B8" w:rsidRDefault="000F3C3D" w:rsidP="00A81D1C">
            <w:pPr>
              <w:jc w:val="center"/>
              <w:rPr>
                <w:rFonts w:ascii="Century Gothic" w:eastAsia="WenQuanYi Micro Hei" w:hAnsi="Century Gothic" w:cs="Adobe Devanagari"/>
                <w:b/>
                <w:color w:val="595959" w:themeColor="text1" w:themeTint="A6"/>
                <w:sz w:val="18"/>
                <w:szCs w:val="18"/>
                <w:lang w:val="es-EC" w:eastAsia="es-MX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CD8EA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A84F1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AD5AA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39282" w14:textId="77777777" w:rsidR="00A81D1C" w:rsidRPr="00FF66B8" w:rsidRDefault="00A81D1C" w:rsidP="00A81D1C">
            <w:pPr>
              <w:jc w:val="center"/>
              <w:rPr>
                <w:rFonts w:ascii="Century Gothic" w:eastAsia="Times New Roman" w:hAnsi="Century Gothic" w:cs="Adobe Devanagari"/>
                <w:color w:val="595959" w:themeColor="text1" w:themeTint="A6"/>
                <w:sz w:val="18"/>
                <w:szCs w:val="18"/>
                <w:lang w:val="es-ES_tradnl" w:eastAsia="es-ES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$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83E19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dobe Devanagari"/>
                <w:color w:val="595959" w:themeColor="text1" w:themeTint="A6"/>
                <w:sz w:val="18"/>
                <w:szCs w:val="18"/>
                <w:lang w:val="es-EC" w:eastAsia="es-MX"/>
              </w:rPr>
              <w:t>%</w:t>
            </w:r>
          </w:p>
        </w:tc>
      </w:tr>
    </w:tbl>
    <w:p w14:paraId="1EEFBE55" w14:textId="77777777" w:rsidR="00A81D1C" w:rsidRPr="00FF66B8" w:rsidRDefault="00A81D1C" w:rsidP="00A81D1C">
      <w:pPr>
        <w:spacing w:after="0"/>
        <w:ind w:left="-5" w:hanging="10"/>
        <w:rPr>
          <w:rFonts w:ascii="Century Gothic" w:eastAsia="Arial" w:hAnsi="Century Gothic" w:cs="Arial"/>
          <w:b/>
          <w:sz w:val="24"/>
        </w:rPr>
      </w:pPr>
    </w:p>
    <w:p w14:paraId="37BFBCD1" w14:textId="4C88399E" w:rsidR="00A81D1C" w:rsidRPr="00FF66B8" w:rsidRDefault="00A81D1C" w:rsidP="001D0B02">
      <w:pPr>
        <w:pStyle w:val="Prrafodelista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240" w:lineRule="auto"/>
        <w:ind w:left="1701" w:hanging="567"/>
        <w:rPr>
          <w:rFonts w:ascii="Century Gothic" w:eastAsia="WenQuanYi Micro Hei" w:hAnsi="Century Gothic" w:cs="Arial"/>
          <w:lang w:eastAsia="es-MX"/>
        </w:rPr>
      </w:pPr>
      <w:r w:rsidRPr="00FF66B8">
        <w:rPr>
          <w:rFonts w:ascii="Century Gothic" w:eastAsia="WenQuanYi Micro Hei" w:hAnsi="Century Gothic" w:cs="Arial"/>
          <w:lang w:eastAsia="es-MX"/>
        </w:rPr>
        <w:t>Ejecución presupuestaria total</w:t>
      </w:r>
    </w:p>
    <w:p w14:paraId="51BB6C86" w14:textId="77777777" w:rsidR="00A81D1C" w:rsidRPr="00FF66B8" w:rsidRDefault="00A81D1C" w:rsidP="00A81D1C">
      <w:pPr>
        <w:widowControl w:val="0"/>
        <w:autoSpaceDE w:val="0"/>
        <w:autoSpaceDN w:val="0"/>
        <w:adjustRightInd w:val="0"/>
        <w:spacing w:after="0" w:line="240" w:lineRule="auto"/>
        <w:ind w:left="1004"/>
        <w:contextualSpacing/>
        <w:rPr>
          <w:rFonts w:ascii="Century Gothic" w:eastAsia="WenQuanYi Micro Hei" w:hAnsi="Century Gothic" w:cs="Adobe Devanagari"/>
          <w:b/>
          <w:lang w:val="es-EC" w:eastAsia="es-MX"/>
        </w:rPr>
      </w:pPr>
    </w:p>
    <w:tbl>
      <w:tblPr>
        <w:tblStyle w:val="Tablaconcuadrcula2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835"/>
        <w:gridCol w:w="2835"/>
        <w:gridCol w:w="2126"/>
      </w:tblGrid>
      <w:tr w:rsidR="00903BED" w:rsidRPr="00FF66B8" w14:paraId="1FD2C084" w14:textId="77777777" w:rsidTr="00903BED">
        <w:trPr>
          <w:trHeight w:val="455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3F3F47" w14:textId="77777777" w:rsidR="00A81D1C" w:rsidRPr="00FF66B8" w:rsidRDefault="00A81D1C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esupuesto total asignado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B3E29" w14:textId="77777777" w:rsidR="00A81D1C" w:rsidRPr="00FF66B8" w:rsidRDefault="00A81D1C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esupuesto total devengado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CB403" w14:textId="77777777" w:rsidR="00A81D1C" w:rsidRPr="00FF66B8" w:rsidRDefault="00A81D1C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% Devengado</w:t>
            </w:r>
          </w:p>
        </w:tc>
      </w:tr>
      <w:tr w:rsidR="00903BED" w:rsidRPr="00FF66B8" w14:paraId="27F85FA0" w14:textId="77777777" w:rsidTr="00903BED">
        <w:trPr>
          <w:trHeight w:val="222"/>
          <w:jc w:val="center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0513B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Times New Roman" w:hAnsi="Century Gothic" w:cs="Arial"/>
                <w:color w:val="000000"/>
                <w:sz w:val="18"/>
                <w:szCs w:val="18"/>
                <w:lang w:val="es-ES_tradnl" w:eastAsia="es-ES"/>
              </w:rPr>
              <w:t>$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93700" w14:textId="77777777" w:rsidR="00A81D1C" w:rsidRPr="00FF66B8" w:rsidRDefault="00A81D1C" w:rsidP="00A81D1C">
            <w:pPr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Times New Roman" w:hAnsi="Century Gothic" w:cs="Arial"/>
                <w:color w:val="000000"/>
                <w:sz w:val="18"/>
                <w:szCs w:val="18"/>
                <w:lang w:val="es-ES_tradnl" w:eastAsia="es-ES"/>
              </w:rPr>
              <w:t>$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FCA80" w14:textId="77777777" w:rsidR="00A81D1C" w:rsidRPr="00FF66B8" w:rsidRDefault="00A81D1C" w:rsidP="00A81D1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  <w:t>%</w:t>
            </w:r>
          </w:p>
        </w:tc>
      </w:tr>
    </w:tbl>
    <w:p w14:paraId="7E794FC4" w14:textId="77777777" w:rsidR="00A81D1C" w:rsidRPr="00FF66B8" w:rsidRDefault="00A81D1C" w:rsidP="00A81D1C">
      <w:pPr>
        <w:spacing w:after="0"/>
        <w:ind w:left="-5" w:hanging="10"/>
        <w:rPr>
          <w:rFonts w:ascii="Century Gothic" w:eastAsia="Arial" w:hAnsi="Century Gothic" w:cs="Arial"/>
          <w:b/>
          <w:sz w:val="24"/>
        </w:rPr>
      </w:pPr>
    </w:p>
    <w:p w14:paraId="0EF61FD2" w14:textId="78B0FEAE" w:rsidR="003A7F25" w:rsidRPr="00FF66B8" w:rsidRDefault="00FF66B8" w:rsidP="001D0B02">
      <w:pPr>
        <w:widowControl w:val="0"/>
        <w:autoSpaceDE w:val="0"/>
        <w:autoSpaceDN w:val="0"/>
        <w:adjustRightInd w:val="0"/>
        <w:spacing w:after="0" w:line="360" w:lineRule="auto"/>
        <w:ind w:left="1134" w:hanging="283"/>
        <w:rPr>
          <w:rFonts w:ascii="Century Gothic" w:eastAsia="WenQuanYi Micro Hei" w:hAnsi="Century Gothic" w:cs="Arial"/>
          <w:b/>
          <w:lang w:eastAsia="es-MX"/>
        </w:rPr>
      </w:pPr>
      <w:r>
        <w:rPr>
          <w:rFonts w:ascii="Century Gothic" w:eastAsia="WenQuanYi Micro Hei" w:hAnsi="Century Gothic" w:cs="Arial"/>
          <w:b/>
          <w:lang w:eastAsia="es-MX"/>
        </w:rPr>
        <w:t>4.</w:t>
      </w:r>
      <w:r w:rsidR="00E32398" w:rsidRPr="00FF66B8">
        <w:rPr>
          <w:rFonts w:ascii="Century Gothic" w:eastAsia="WenQuanYi Micro Hei" w:hAnsi="Century Gothic" w:cs="Arial"/>
          <w:b/>
          <w:lang w:eastAsia="es-MX"/>
        </w:rPr>
        <w:t xml:space="preserve">- </w:t>
      </w:r>
      <w:r w:rsidR="003A7F25" w:rsidRPr="00FF66B8">
        <w:rPr>
          <w:rFonts w:ascii="Century Gothic" w:eastAsia="WenQuanYi Micro Hei" w:hAnsi="Century Gothic" w:cs="Arial"/>
          <w:b/>
          <w:lang w:eastAsia="es-MX"/>
        </w:rPr>
        <w:t>Consecución de objetivos y metas planteadas (programado y ejecutado)</w:t>
      </w:r>
      <w:r w:rsidR="00BF3F27" w:rsidRPr="00FF66B8">
        <w:rPr>
          <w:rFonts w:ascii="Century Gothic" w:eastAsia="WenQuanYi Micro Hei" w:hAnsi="Century Gothic" w:cs="Arial"/>
          <w:b/>
          <w:lang w:eastAsia="es-MX"/>
        </w:rPr>
        <w:t>:</w:t>
      </w:r>
    </w:p>
    <w:p w14:paraId="1F7992B4" w14:textId="77A5C206" w:rsidR="003A7F25" w:rsidRPr="00FF66B8" w:rsidRDefault="0027148A" w:rsidP="001D0B02">
      <w:pPr>
        <w:widowControl w:val="0"/>
        <w:autoSpaceDE w:val="0"/>
        <w:autoSpaceDN w:val="0"/>
        <w:adjustRightInd w:val="0"/>
        <w:spacing w:after="0" w:line="360" w:lineRule="auto"/>
        <w:ind w:firstLine="708"/>
        <w:rPr>
          <w:rFonts w:ascii="Century Gothic" w:eastAsia="WenQuanYi Micro Hei" w:hAnsi="Century Gothic" w:cs="Arial"/>
          <w:lang w:val="es-EC" w:eastAsia="es-MX"/>
        </w:rPr>
      </w:pPr>
      <w:r w:rsidRPr="00FF66B8">
        <w:rPr>
          <w:rFonts w:ascii="Century Gothic" w:eastAsia="WenQuanYi Micro Hei" w:hAnsi="Century Gothic" w:cs="Arial"/>
          <w:lang w:val="es-EC" w:eastAsia="es-MX"/>
        </w:rPr>
        <w:t xml:space="preserve">       4.1 Objetivo general o propósito:</w:t>
      </w:r>
    </w:p>
    <w:p w14:paraId="15FDBFB6" w14:textId="77777777" w:rsidR="0027148A" w:rsidRPr="00FF66B8" w:rsidRDefault="0027148A" w:rsidP="003A7F25">
      <w:pPr>
        <w:widowControl w:val="0"/>
        <w:autoSpaceDE w:val="0"/>
        <w:autoSpaceDN w:val="0"/>
        <w:adjustRightInd w:val="0"/>
        <w:spacing w:after="0" w:line="240" w:lineRule="auto"/>
        <w:ind w:firstLine="708"/>
        <w:rPr>
          <w:rFonts w:ascii="Century Gothic" w:eastAsia="WenQuanYi Micro Hei" w:hAnsi="Century Gothic" w:cs="Arial"/>
          <w:lang w:val="es-EC" w:eastAsia="es-MX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3973"/>
      </w:tblGrid>
      <w:tr w:rsidR="0027148A" w:rsidRPr="00FF66B8" w14:paraId="212635DD" w14:textId="77777777" w:rsidTr="00903BED">
        <w:trPr>
          <w:trHeight w:val="260"/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B0650F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ogramado:</w:t>
            </w:r>
          </w:p>
        </w:tc>
        <w:tc>
          <w:tcPr>
            <w:tcW w:w="3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1D648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Ejecutado:</w:t>
            </w:r>
          </w:p>
        </w:tc>
      </w:tr>
      <w:tr w:rsidR="0027148A" w:rsidRPr="00FF66B8" w14:paraId="1B14D627" w14:textId="77777777" w:rsidTr="00903BED">
        <w:trPr>
          <w:trHeight w:val="530"/>
          <w:jc w:val="center"/>
        </w:trPr>
        <w:tc>
          <w:tcPr>
            <w:tcW w:w="3823" w:type="dxa"/>
            <w:tcBorders>
              <w:left w:val="single" w:sz="4" w:space="0" w:color="auto"/>
              <w:right w:val="single" w:sz="4" w:space="0" w:color="auto"/>
            </w:tcBorders>
          </w:tcPr>
          <w:p w14:paraId="51ED317B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  <w:tc>
          <w:tcPr>
            <w:tcW w:w="397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3901F7E" w14:textId="77777777" w:rsidR="0027148A" w:rsidRPr="00FF66B8" w:rsidRDefault="0027148A" w:rsidP="0027148A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</w:tr>
    </w:tbl>
    <w:p w14:paraId="0968648C" w14:textId="77777777" w:rsidR="003A7F25" w:rsidRPr="00FF66B8" w:rsidRDefault="003A7F25" w:rsidP="003A7F25">
      <w:pPr>
        <w:widowControl w:val="0"/>
        <w:autoSpaceDE w:val="0"/>
        <w:autoSpaceDN w:val="0"/>
        <w:adjustRightInd w:val="0"/>
        <w:spacing w:after="0"/>
        <w:ind w:firstLine="708"/>
        <w:rPr>
          <w:rFonts w:ascii="Century Gothic" w:eastAsia="WenQuanYi Micro Hei" w:hAnsi="Century Gothic" w:cs="Arial"/>
          <w:lang w:val="es-EC" w:eastAsia="es-MX"/>
        </w:rPr>
      </w:pPr>
    </w:p>
    <w:p w14:paraId="04E60230" w14:textId="2281FC62" w:rsidR="0027148A" w:rsidRPr="00B07450" w:rsidRDefault="0027148A" w:rsidP="003A7F25">
      <w:pPr>
        <w:widowControl w:val="0"/>
        <w:autoSpaceDE w:val="0"/>
        <w:autoSpaceDN w:val="0"/>
        <w:adjustRightInd w:val="0"/>
        <w:spacing w:after="0"/>
        <w:ind w:firstLine="708"/>
        <w:rPr>
          <w:rFonts w:ascii="Century Gothic" w:eastAsia="WenQuanYi Micro Hei" w:hAnsi="Century Gothic" w:cs="Arial"/>
          <w:lang w:val="pt-PT" w:eastAsia="es-MX"/>
        </w:rPr>
      </w:pPr>
      <w:r w:rsidRPr="00B07450">
        <w:rPr>
          <w:rFonts w:ascii="Century Gothic" w:eastAsia="WenQuanYi Micro Hei" w:hAnsi="Century Gothic" w:cs="Arial"/>
          <w:sz w:val="24"/>
          <w:szCs w:val="24"/>
          <w:lang w:val="pt-PT" w:eastAsia="es-MX"/>
        </w:rPr>
        <w:t xml:space="preserve">        </w:t>
      </w:r>
      <w:r w:rsidRPr="00B07450">
        <w:rPr>
          <w:rFonts w:ascii="Century Gothic" w:eastAsia="WenQuanYi Micro Hei" w:hAnsi="Century Gothic" w:cs="Arial"/>
          <w:lang w:val="pt-PT" w:eastAsia="es-MX"/>
        </w:rPr>
        <w:t>4.2 Objetivos específicos o componentes (n):</w:t>
      </w:r>
    </w:p>
    <w:p w14:paraId="6FBC0B79" w14:textId="77777777" w:rsidR="00F871EE" w:rsidRPr="00B07450" w:rsidRDefault="00F871EE" w:rsidP="003A7F25">
      <w:pPr>
        <w:widowControl w:val="0"/>
        <w:autoSpaceDE w:val="0"/>
        <w:autoSpaceDN w:val="0"/>
        <w:adjustRightInd w:val="0"/>
        <w:spacing w:after="0"/>
        <w:ind w:firstLine="708"/>
        <w:rPr>
          <w:rFonts w:ascii="Century Gothic" w:eastAsia="WenQuanYi Micro Hei" w:hAnsi="Century Gothic" w:cs="Arial"/>
          <w:lang w:val="pt-PT" w:eastAsia="es-MX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3969"/>
      </w:tblGrid>
      <w:tr w:rsidR="00F871EE" w:rsidRPr="00FF66B8" w14:paraId="1095098E" w14:textId="77777777" w:rsidTr="00903BED">
        <w:trPr>
          <w:trHeight w:val="260"/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FA5E50D" w14:textId="78677A8E" w:rsidR="00F871EE" w:rsidRPr="00FF66B8" w:rsidRDefault="003A7F25" w:rsidP="00523A2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B07450">
              <w:rPr>
                <w:rFonts w:ascii="Century Gothic" w:eastAsia="WenQuanYi Micro Hei" w:hAnsi="Century Gothic" w:cs="Arial"/>
                <w:b/>
                <w:lang w:val="pt-PT" w:eastAsia="es-MX"/>
              </w:rPr>
              <w:t xml:space="preserve">            </w:t>
            </w:r>
            <w:r w:rsidR="00F871EE"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Programado: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00B5" w14:textId="77777777" w:rsidR="00F871EE" w:rsidRPr="00FF66B8" w:rsidRDefault="00F871EE" w:rsidP="00523A2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Ejecutado:</w:t>
            </w:r>
          </w:p>
        </w:tc>
      </w:tr>
      <w:tr w:rsidR="00F871EE" w:rsidRPr="00FF66B8" w14:paraId="22DB96C3" w14:textId="77777777" w:rsidTr="00903BED">
        <w:trPr>
          <w:trHeight w:val="530"/>
          <w:jc w:val="center"/>
        </w:trPr>
        <w:tc>
          <w:tcPr>
            <w:tcW w:w="3823" w:type="dxa"/>
            <w:tcBorders>
              <w:left w:val="single" w:sz="4" w:space="0" w:color="auto"/>
              <w:right w:val="single" w:sz="4" w:space="0" w:color="auto"/>
            </w:tcBorders>
          </w:tcPr>
          <w:p w14:paraId="409C5258" w14:textId="77777777" w:rsidR="00F871EE" w:rsidRPr="00FF66B8" w:rsidRDefault="00F871EE" w:rsidP="00523A26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0FD7EE" w14:textId="77777777" w:rsidR="00F871EE" w:rsidRPr="00FF66B8" w:rsidRDefault="00F871EE" w:rsidP="00523A26">
            <w:pPr>
              <w:widowControl w:val="0"/>
              <w:autoSpaceDE w:val="0"/>
              <w:autoSpaceDN w:val="0"/>
              <w:adjustRightInd w:val="0"/>
              <w:rPr>
                <w:rFonts w:ascii="Century Gothic" w:eastAsia="WenQuanYi Micro Hei" w:hAnsi="Century Gothic" w:cs="Arial"/>
                <w:lang w:eastAsia="es-MX"/>
              </w:rPr>
            </w:pPr>
          </w:p>
        </w:tc>
      </w:tr>
    </w:tbl>
    <w:p w14:paraId="3FE7FF61" w14:textId="77777777" w:rsidR="00F871EE" w:rsidRPr="00FF66B8" w:rsidRDefault="00BF3F27" w:rsidP="00F871EE">
      <w:pPr>
        <w:widowControl w:val="0"/>
        <w:autoSpaceDE w:val="0"/>
        <w:autoSpaceDN w:val="0"/>
        <w:adjustRightInd w:val="0"/>
        <w:spacing w:after="0" w:line="240" w:lineRule="auto"/>
        <w:rPr>
          <w:rFonts w:ascii="Century Gothic" w:eastAsia="WenQuanYi Micro Hei" w:hAnsi="Century Gothic" w:cs="Arial"/>
          <w:lang w:val="es-EC" w:eastAsia="es-MX"/>
        </w:rPr>
      </w:pPr>
      <w:r w:rsidRPr="00FF66B8">
        <w:rPr>
          <w:rFonts w:ascii="Century Gothic" w:eastAsia="WenQuanYi Micro Hei" w:hAnsi="Century Gothic" w:cs="Arial"/>
          <w:lang w:val="es-EC" w:eastAsia="es-MX"/>
        </w:rPr>
        <w:t xml:space="preserve">                    </w:t>
      </w:r>
    </w:p>
    <w:p w14:paraId="41DB3019" w14:textId="2476ED59" w:rsidR="00BF3F27" w:rsidRDefault="00FF66B8" w:rsidP="001D0B02">
      <w:pPr>
        <w:widowControl w:val="0"/>
        <w:autoSpaceDE w:val="0"/>
        <w:autoSpaceDN w:val="0"/>
        <w:adjustRightInd w:val="0"/>
        <w:spacing w:line="360" w:lineRule="auto"/>
        <w:ind w:left="993" w:hanging="142"/>
        <w:rPr>
          <w:rFonts w:ascii="Century Gothic" w:eastAsia="WenQuanYi Micro Hei" w:hAnsi="Century Gothic" w:cs="Arial"/>
          <w:b/>
          <w:bCs/>
          <w:lang w:val="es-EC" w:eastAsia="es-MX"/>
        </w:rPr>
      </w:pPr>
      <w:r w:rsidRPr="00FF66B8">
        <w:rPr>
          <w:rFonts w:ascii="Century Gothic" w:eastAsia="WenQuanYi Micro Hei" w:hAnsi="Century Gothic" w:cs="Arial"/>
          <w:b/>
          <w:bCs/>
          <w:sz w:val="24"/>
          <w:szCs w:val="24"/>
          <w:lang w:val="es-EC" w:eastAsia="es-MX"/>
        </w:rPr>
        <w:t xml:space="preserve">5.- </w:t>
      </w:r>
      <w:r w:rsidR="00E20A45" w:rsidRPr="00FF66B8">
        <w:rPr>
          <w:rFonts w:ascii="Century Gothic" w:eastAsia="WenQuanYi Micro Hei" w:hAnsi="Century Gothic" w:cs="Arial"/>
          <w:b/>
          <w:bCs/>
          <w:lang w:val="es-EC" w:eastAsia="es-MX"/>
        </w:rPr>
        <w:t>Impacto</w:t>
      </w:r>
      <w:r w:rsidR="00BF3F27" w:rsidRPr="00FF66B8">
        <w:rPr>
          <w:rFonts w:ascii="Century Gothic" w:eastAsia="WenQuanYi Micro Hei" w:hAnsi="Century Gothic" w:cs="Arial"/>
          <w:b/>
          <w:bCs/>
          <w:lang w:val="es-EC" w:eastAsia="es-MX"/>
        </w:rPr>
        <w:t>:</w:t>
      </w:r>
    </w:p>
    <w:p w14:paraId="1378438E" w14:textId="4BA36184" w:rsidR="00FF66B8" w:rsidRPr="00FF66B8" w:rsidRDefault="00FF66B8" w:rsidP="001D0B02">
      <w:pPr>
        <w:widowControl w:val="0"/>
        <w:autoSpaceDE w:val="0"/>
        <w:autoSpaceDN w:val="0"/>
        <w:adjustRightInd w:val="0"/>
        <w:spacing w:line="360" w:lineRule="auto"/>
        <w:ind w:firstLine="708"/>
        <w:rPr>
          <w:rFonts w:ascii="Century Gothic" w:eastAsia="WenQuanYi Micro Hei" w:hAnsi="Century Gothic" w:cs="Arial"/>
          <w:lang w:val="es-EC" w:eastAsia="es-MX"/>
        </w:rPr>
      </w:pPr>
      <w:r>
        <w:rPr>
          <w:rFonts w:ascii="Century Gothic" w:eastAsia="WenQuanYi Micro Hei" w:hAnsi="Century Gothic" w:cs="Arial"/>
          <w:b/>
          <w:bCs/>
          <w:lang w:val="es-EC" w:eastAsia="es-MX"/>
        </w:rPr>
        <w:t xml:space="preserve">         </w:t>
      </w:r>
      <w:r w:rsidRPr="00FF66B8">
        <w:rPr>
          <w:rFonts w:ascii="Century Gothic" w:eastAsia="WenQuanYi Micro Hei" w:hAnsi="Century Gothic" w:cs="Arial"/>
          <w:lang w:val="es-EC" w:eastAsia="es-MX"/>
        </w:rPr>
        <w:t>5.1.</w:t>
      </w:r>
      <w:r>
        <w:rPr>
          <w:rFonts w:ascii="Century Gothic" w:eastAsia="WenQuanYi Micro Hei" w:hAnsi="Century Gothic" w:cs="Arial"/>
          <w:lang w:val="es-EC" w:eastAsia="es-MX"/>
        </w:rPr>
        <w:t xml:space="preserve"> Actividades cumplidas orientadas al proyecto:</w:t>
      </w:r>
      <w:r w:rsidRPr="00FF66B8">
        <w:rPr>
          <w:rFonts w:ascii="Century Gothic" w:eastAsia="WenQuanYi Micro Hei" w:hAnsi="Century Gothic" w:cs="Arial"/>
          <w:lang w:val="es-EC" w:eastAsia="es-MX"/>
        </w:rPr>
        <w:tab/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916"/>
        <w:gridCol w:w="1916"/>
        <w:gridCol w:w="1919"/>
        <w:gridCol w:w="1919"/>
      </w:tblGrid>
      <w:tr w:rsidR="00FF66B8" w:rsidRPr="00FF66B8" w14:paraId="6C7207D7" w14:textId="77777777" w:rsidTr="00903BED">
        <w:trPr>
          <w:trHeight w:val="285"/>
          <w:jc w:val="center"/>
        </w:trPr>
        <w:tc>
          <w:tcPr>
            <w:tcW w:w="38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10926" w14:textId="1C438C92" w:rsidR="00BF3F27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 xml:space="preserve">Beneficiarios </w:t>
            </w:r>
            <w:r w:rsidR="00BF3F27"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Directos:</w:t>
            </w:r>
          </w:p>
        </w:tc>
        <w:tc>
          <w:tcPr>
            <w:tcW w:w="3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8B705" w14:textId="4DFA24E1" w:rsidR="00BF3F27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 xml:space="preserve">Beneficiarios </w:t>
            </w:r>
            <w:r w:rsidR="00BF3F27" w:rsidRPr="00FF66B8">
              <w:rPr>
                <w:rFonts w:ascii="Century Gothic" w:eastAsia="WenQuanYi Micro Hei" w:hAnsi="Century Gothic" w:cs="Arial"/>
                <w:b/>
                <w:sz w:val="18"/>
                <w:szCs w:val="18"/>
                <w:lang w:val="es-EC" w:eastAsia="es-MX"/>
              </w:rPr>
              <w:t>Indirectos:</w:t>
            </w:r>
          </w:p>
        </w:tc>
      </w:tr>
      <w:tr w:rsidR="00FF66B8" w:rsidRPr="00FF66B8" w14:paraId="470C3027" w14:textId="77777777" w:rsidTr="00D1385E">
        <w:trPr>
          <w:trHeight w:val="285"/>
          <w:jc w:val="center"/>
        </w:trPr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6307A" w14:textId="40D1DF37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bookmarkStart w:id="1" w:name="_Hlk45104110"/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Actividad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B8D1" w14:textId="2816AE70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 xml:space="preserve">No. </w:t>
            </w:r>
            <w:r w:rsidR="00FF66B8"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convocados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7CC70" w14:textId="407B5ABD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Actividad</w:t>
            </w: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6118D" w14:textId="4DDC28E5" w:rsidR="00E20A45" w:rsidRPr="00FF66B8" w:rsidRDefault="00E20A45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</w:pPr>
            <w:r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 xml:space="preserve">No. </w:t>
            </w:r>
            <w:r w:rsidR="00FF66B8" w:rsidRPr="00FF66B8">
              <w:rPr>
                <w:rFonts w:ascii="Century Gothic" w:eastAsia="WenQuanYi Micro Hei" w:hAnsi="Century Gothic" w:cs="Arial"/>
                <w:b/>
                <w:bCs/>
                <w:sz w:val="18"/>
                <w:szCs w:val="18"/>
                <w:lang w:val="es-EC" w:eastAsia="es-MX"/>
              </w:rPr>
              <w:t>convocados</w:t>
            </w:r>
          </w:p>
        </w:tc>
      </w:tr>
      <w:tr w:rsidR="00FF66B8" w:rsidRPr="00FF66B8" w14:paraId="563B4365" w14:textId="77777777" w:rsidTr="00F11D86">
        <w:trPr>
          <w:trHeight w:val="285"/>
          <w:jc w:val="center"/>
        </w:trPr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14F2D" w14:textId="77777777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  <w:bookmarkStart w:id="2" w:name="_Hlk45104242"/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719F5" w14:textId="77777777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03EA2" w14:textId="77777777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</w:p>
        </w:tc>
        <w:tc>
          <w:tcPr>
            <w:tcW w:w="1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BB714" w14:textId="428D6A35" w:rsidR="00C94917" w:rsidRPr="00FF66B8" w:rsidRDefault="00C94917" w:rsidP="00BF3F2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Century Gothic" w:eastAsia="WenQuanYi Micro Hei" w:hAnsi="Century Gothic" w:cs="Arial"/>
                <w:sz w:val="18"/>
                <w:szCs w:val="18"/>
                <w:lang w:val="es-EC" w:eastAsia="es-MX"/>
              </w:rPr>
            </w:pPr>
          </w:p>
        </w:tc>
      </w:tr>
    </w:tbl>
    <w:bookmarkEnd w:id="2"/>
    <w:p w14:paraId="26E14CB0" w14:textId="0B9753C1" w:rsidR="00E20A45" w:rsidRPr="00FF66B8" w:rsidRDefault="00A81D1C" w:rsidP="001D0B02">
      <w:pPr>
        <w:spacing w:after="0"/>
        <w:ind w:left="-5" w:firstLine="713"/>
        <w:rPr>
          <w:rFonts w:ascii="Century Gothic" w:eastAsia="Arial" w:hAnsi="Century Gothic" w:cs="Arial"/>
          <w:sz w:val="24"/>
        </w:rPr>
      </w:pPr>
      <w:r w:rsidRPr="00FF66B8">
        <w:rPr>
          <w:rFonts w:ascii="Century Gothic" w:eastAsia="Arial" w:hAnsi="Century Gothic" w:cs="Arial"/>
          <w:b/>
        </w:rPr>
        <w:lastRenderedPageBreak/>
        <w:t xml:space="preserve"> </w:t>
      </w:r>
      <w:r w:rsidR="000415EF" w:rsidRPr="00FF66B8">
        <w:rPr>
          <w:rFonts w:ascii="Century Gothic" w:eastAsia="Arial" w:hAnsi="Century Gothic" w:cs="Arial"/>
          <w:sz w:val="24"/>
        </w:rPr>
        <w:t xml:space="preserve">    </w:t>
      </w:r>
      <w:r w:rsidR="003073A3" w:rsidRPr="00FF66B8">
        <w:rPr>
          <w:rFonts w:ascii="Century Gothic" w:eastAsia="Arial" w:hAnsi="Century Gothic" w:cs="Arial"/>
          <w:sz w:val="24"/>
        </w:rPr>
        <w:t xml:space="preserve">    </w:t>
      </w:r>
      <w:r w:rsidR="00FF66B8">
        <w:rPr>
          <w:rFonts w:ascii="Century Gothic" w:eastAsia="Arial" w:hAnsi="Century Gothic" w:cs="Arial"/>
        </w:rPr>
        <w:t>5.2</w:t>
      </w:r>
      <w:r w:rsidR="00B03616" w:rsidRPr="00FF66B8">
        <w:rPr>
          <w:rFonts w:ascii="Century Gothic" w:eastAsia="Arial" w:hAnsi="Century Gothic" w:cs="Arial"/>
        </w:rPr>
        <w:t>.</w:t>
      </w:r>
      <w:r w:rsidR="00B03616" w:rsidRPr="00FF66B8">
        <w:rPr>
          <w:rFonts w:ascii="Century Gothic" w:eastAsia="Arial" w:hAnsi="Century Gothic" w:cs="Arial"/>
          <w:color w:val="FF0000"/>
          <w:sz w:val="24"/>
        </w:rPr>
        <w:t xml:space="preserve"> </w:t>
      </w:r>
      <w:r w:rsidR="00E20A45" w:rsidRPr="00FF66B8">
        <w:rPr>
          <w:rFonts w:ascii="Century Gothic" w:eastAsia="Arial" w:hAnsi="Century Gothic" w:cs="Arial"/>
        </w:rPr>
        <w:t>Alineación Objetivos de Desarrollo Sostenible – ODS</w:t>
      </w:r>
      <w:r w:rsidR="00E20A45" w:rsidRPr="00FF66B8">
        <w:rPr>
          <w:rFonts w:ascii="Century Gothic" w:eastAsia="Arial" w:hAnsi="Century Gothic" w:cs="Arial"/>
          <w:sz w:val="24"/>
        </w:rPr>
        <w:t xml:space="preserve"> </w:t>
      </w:r>
    </w:p>
    <w:tbl>
      <w:tblPr>
        <w:tblStyle w:val="Tablaconcuadrcula"/>
        <w:tblW w:w="0" w:type="auto"/>
        <w:tblInd w:w="1555" w:type="dxa"/>
        <w:tblLook w:val="04A0" w:firstRow="1" w:lastRow="0" w:firstColumn="1" w:lastColumn="0" w:noHBand="0" w:noVBand="1"/>
      </w:tblPr>
      <w:tblGrid>
        <w:gridCol w:w="3464"/>
        <w:gridCol w:w="4190"/>
      </w:tblGrid>
      <w:tr w:rsidR="00FF66B8" w:rsidRPr="00FF66B8" w14:paraId="60D4646B" w14:textId="77777777" w:rsidTr="00B93FFA">
        <w:tc>
          <w:tcPr>
            <w:tcW w:w="3464" w:type="dxa"/>
            <w:vAlign w:val="center"/>
          </w:tcPr>
          <w:p w14:paraId="013E1530" w14:textId="34182B0A" w:rsidR="00E20A45" w:rsidRPr="00FF66B8" w:rsidRDefault="00E20A45" w:rsidP="00E20A45">
            <w:pPr>
              <w:jc w:val="center"/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  <w:t>ODS</w:t>
            </w:r>
          </w:p>
        </w:tc>
        <w:tc>
          <w:tcPr>
            <w:tcW w:w="4190" w:type="dxa"/>
            <w:vAlign w:val="center"/>
          </w:tcPr>
          <w:p w14:paraId="45BF8EC1" w14:textId="1B5D2C10" w:rsidR="00E20A45" w:rsidRPr="00FF66B8" w:rsidRDefault="00E20A45" w:rsidP="00E20A45">
            <w:pPr>
              <w:jc w:val="center"/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bCs/>
                <w:sz w:val="18"/>
                <w:szCs w:val="18"/>
              </w:rPr>
              <w:t>Indicador(es)</w:t>
            </w:r>
          </w:p>
        </w:tc>
      </w:tr>
      <w:tr w:rsidR="00E20A45" w:rsidRPr="00FF66B8" w14:paraId="390A578D" w14:textId="77777777" w:rsidTr="00B93FFA">
        <w:tc>
          <w:tcPr>
            <w:tcW w:w="3464" w:type="dxa"/>
          </w:tcPr>
          <w:p w14:paraId="0262B134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  <w:p w14:paraId="4F1D4E29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  <w:tc>
          <w:tcPr>
            <w:tcW w:w="4190" w:type="dxa"/>
          </w:tcPr>
          <w:p w14:paraId="324C6D50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</w:tr>
      <w:tr w:rsidR="00E20A45" w:rsidRPr="00FF66B8" w14:paraId="7A511136" w14:textId="77777777" w:rsidTr="00B93FFA">
        <w:tc>
          <w:tcPr>
            <w:tcW w:w="3464" w:type="dxa"/>
          </w:tcPr>
          <w:p w14:paraId="4506625E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  <w:p w14:paraId="5CCD8C9F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  <w:tc>
          <w:tcPr>
            <w:tcW w:w="4190" w:type="dxa"/>
          </w:tcPr>
          <w:p w14:paraId="222D9D6E" w14:textId="77777777" w:rsidR="00E20A45" w:rsidRPr="00FF66B8" w:rsidRDefault="00E20A45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  <w:p w14:paraId="549885C7" w14:textId="77777777" w:rsidR="000F3C3D" w:rsidRPr="00FF66B8" w:rsidRDefault="000F3C3D" w:rsidP="000415EF">
            <w:pPr>
              <w:rPr>
                <w:rFonts w:ascii="Century Gothic" w:eastAsia="Arial" w:hAnsi="Century Gothic" w:cs="Arial"/>
                <w:sz w:val="18"/>
                <w:szCs w:val="18"/>
              </w:rPr>
            </w:pPr>
          </w:p>
        </w:tc>
      </w:tr>
    </w:tbl>
    <w:p w14:paraId="4EC0ACCF" w14:textId="77777777" w:rsidR="00E20A45" w:rsidRPr="00FF66B8" w:rsidRDefault="00E20A45" w:rsidP="000415EF">
      <w:pPr>
        <w:spacing w:after="0"/>
        <w:ind w:left="703" w:firstLine="5"/>
        <w:rPr>
          <w:rFonts w:ascii="Century Gothic" w:eastAsia="Arial" w:hAnsi="Century Gothic" w:cs="Arial"/>
          <w:sz w:val="24"/>
        </w:rPr>
      </w:pPr>
    </w:p>
    <w:p w14:paraId="045050BA" w14:textId="3401E54F" w:rsidR="00B93FFA" w:rsidRPr="00FF66B8" w:rsidRDefault="00E20A45" w:rsidP="00E20A45">
      <w:pPr>
        <w:spacing w:after="0"/>
        <w:ind w:left="708"/>
        <w:rPr>
          <w:rFonts w:ascii="Century Gothic" w:eastAsia="Arial" w:hAnsi="Century Gothic" w:cs="Arial"/>
        </w:rPr>
      </w:pPr>
      <w:r w:rsidRPr="00FF66B8">
        <w:rPr>
          <w:rFonts w:ascii="Century Gothic" w:eastAsia="Arial" w:hAnsi="Century Gothic" w:cs="Arial"/>
          <w:sz w:val="24"/>
        </w:rPr>
        <w:t xml:space="preserve">        </w:t>
      </w:r>
      <w:r w:rsidR="00FF66B8">
        <w:rPr>
          <w:rFonts w:ascii="Century Gothic" w:eastAsia="Arial" w:hAnsi="Century Gothic" w:cs="Arial"/>
        </w:rPr>
        <w:t>5.3</w:t>
      </w:r>
      <w:r w:rsidRPr="00FF66B8">
        <w:rPr>
          <w:rFonts w:ascii="Century Gothic" w:eastAsia="Arial" w:hAnsi="Century Gothic" w:cs="Arial"/>
        </w:rPr>
        <w:t>.</w:t>
      </w:r>
      <w:r w:rsidR="00B93FFA" w:rsidRPr="00FF66B8">
        <w:rPr>
          <w:rFonts w:ascii="Century Gothic" w:eastAsia="Arial" w:hAnsi="Century Gothic" w:cs="Arial"/>
        </w:rPr>
        <w:t xml:space="preserve"> Propuesta de intervención social</w:t>
      </w:r>
      <w:r w:rsidRPr="00FF66B8">
        <w:rPr>
          <w:rFonts w:ascii="Century Gothic" w:eastAsia="Arial" w:hAnsi="Century Gothic" w:cs="Arial"/>
        </w:rPr>
        <w:t xml:space="preserve"> </w:t>
      </w:r>
    </w:p>
    <w:p w14:paraId="6279ABB7" w14:textId="57B97C9D" w:rsidR="00B93FFA" w:rsidRPr="00DB357B" w:rsidRDefault="00B93FFA" w:rsidP="00E20A45">
      <w:pPr>
        <w:spacing w:after="0"/>
        <w:ind w:left="708"/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</w:pPr>
      <w:r w:rsidRPr="00DB357B">
        <w:rPr>
          <w:rFonts w:ascii="Century Gothic" w:eastAsia="Arial" w:hAnsi="Century Gothic" w:cs="Arial"/>
          <w:color w:val="A6A6A6" w:themeColor="background1" w:themeShade="A6"/>
          <w:sz w:val="24"/>
        </w:rPr>
        <w:t xml:space="preserve">               </w:t>
      </w:r>
      <w:r w:rsidRPr="00DB357B"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>(Relevante para la articulación con la función sustantiva de Vinculación con la Sociedad)</w:t>
      </w:r>
    </w:p>
    <w:p w14:paraId="35C1DD4B" w14:textId="77777777" w:rsidR="00B93FFA" w:rsidRPr="00FF66B8" w:rsidRDefault="00B93FF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3E5237E7" w14:textId="77777777" w:rsidR="00B93FFA" w:rsidRPr="00FF66B8" w:rsidRDefault="00B93FFA" w:rsidP="00E20A45">
      <w:pPr>
        <w:spacing w:after="0"/>
        <w:ind w:left="708"/>
        <w:rPr>
          <w:rFonts w:ascii="Century Gothic" w:eastAsia="Arial" w:hAnsi="Century Gothic" w:cs="Arial"/>
          <w:color w:val="FF0000"/>
          <w:sz w:val="18"/>
          <w:szCs w:val="18"/>
        </w:rPr>
      </w:pPr>
    </w:p>
    <w:p w14:paraId="123A648F" w14:textId="252C8D7D" w:rsidR="00FF66B8" w:rsidRPr="00FF66B8" w:rsidRDefault="00B93FFA" w:rsidP="00DB357B">
      <w:pPr>
        <w:spacing w:after="0"/>
        <w:ind w:left="708"/>
        <w:rPr>
          <w:rFonts w:ascii="Century Gothic" w:eastAsia="Arial" w:hAnsi="Century Gothic" w:cs="Arial"/>
        </w:rPr>
      </w:pPr>
      <w:r w:rsidRPr="00FF66B8">
        <w:rPr>
          <w:rFonts w:ascii="Century Gothic" w:eastAsia="Arial" w:hAnsi="Century Gothic" w:cs="Arial"/>
          <w:sz w:val="24"/>
        </w:rPr>
        <w:t xml:space="preserve">        </w:t>
      </w:r>
      <w:r w:rsidR="00FF66B8">
        <w:rPr>
          <w:rFonts w:ascii="Century Gothic" w:eastAsia="Arial" w:hAnsi="Century Gothic" w:cs="Arial"/>
        </w:rPr>
        <w:t>5.4</w:t>
      </w:r>
      <w:r w:rsidR="00FF66B8" w:rsidRPr="00FF66B8">
        <w:rPr>
          <w:rFonts w:ascii="Century Gothic" w:eastAsia="Arial" w:hAnsi="Century Gothic" w:cs="Arial"/>
        </w:rPr>
        <w:t xml:space="preserve">. Propuesta de </w:t>
      </w:r>
      <w:r w:rsidR="00FF66B8">
        <w:rPr>
          <w:rFonts w:ascii="Century Gothic" w:eastAsia="Arial" w:hAnsi="Century Gothic" w:cs="Arial"/>
        </w:rPr>
        <w:t>mejora en el currículo</w:t>
      </w:r>
      <w:r w:rsidR="00FF66B8" w:rsidRPr="00FF66B8">
        <w:rPr>
          <w:rFonts w:ascii="Century Gothic" w:eastAsia="Arial" w:hAnsi="Century Gothic" w:cs="Arial"/>
        </w:rPr>
        <w:t xml:space="preserve"> </w:t>
      </w:r>
    </w:p>
    <w:p w14:paraId="65306CA8" w14:textId="592A1965" w:rsidR="00FF66B8" w:rsidRPr="00DB357B" w:rsidRDefault="00FF66B8" w:rsidP="00FF66B8">
      <w:pPr>
        <w:spacing w:after="0"/>
        <w:ind w:left="708"/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</w:pPr>
      <w:r w:rsidRPr="00DB357B">
        <w:rPr>
          <w:rFonts w:ascii="Century Gothic" w:eastAsia="Arial" w:hAnsi="Century Gothic" w:cs="Arial"/>
          <w:color w:val="A6A6A6" w:themeColor="background1" w:themeShade="A6"/>
          <w:sz w:val="24"/>
        </w:rPr>
        <w:t xml:space="preserve">               </w:t>
      </w:r>
      <w:r w:rsidRPr="00DB357B">
        <w:rPr>
          <w:rFonts w:ascii="Century Gothic" w:eastAsia="Arial" w:hAnsi="Century Gothic" w:cs="Arial"/>
          <w:color w:val="A6A6A6" w:themeColor="background1" w:themeShade="A6"/>
          <w:sz w:val="18"/>
          <w:szCs w:val="18"/>
        </w:rPr>
        <w:t>(Relevante para la articulación con la función sustantiva de docencia)</w:t>
      </w:r>
    </w:p>
    <w:p w14:paraId="08A7EAB4" w14:textId="77777777" w:rsidR="00FF66B8" w:rsidRDefault="00FF66B8" w:rsidP="00FF66B8">
      <w:pPr>
        <w:spacing w:after="0"/>
        <w:ind w:left="708" w:firstLine="708"/>
        <w:rPr>
          <w:rFonts w:ascii="Century Gothic" w:eastAsia="Arial" w:hAnsi="Century Gothic" w:cs="Arial"/>
          <w:sz w:val="24"/>
        </w:rPr>
      </w:pPr>
    </w:p>
    <w:p w14:paraId="6180EE5E" w14:textId="77777777" w:rsidR="00DB357B" w:rsidRDefault="00DB357B" w:rsidP="00FF66B8">
      <w:pPr>
        <w:spacing w:after="0"/>
        <w:ind w:left="708" w:firstLine="708"/>
        <w:rPr>
          <w:rFonts w:ascii="Century Gothic" w:eastAsia="Arial" w:hAnsi="Century Gothic" w:cs="Arial"/>
          <w:sz w:val="24"/>
        </w:rPr>
      </w:pPr>
    </w:p>
    <w:p w14:paraId="500E430F" w14:textId="26E70D47" w:rsidR="000415EF" w:rsidRPr="00FF66B8" w:rsidRDefault="00FF66B8" w:rsidP="00B07450">
      <w:pPr>
        <w:spacing w:after="0"/>
        <w:ind w:left="1276"/>
        <w:jc w:val="both"/>
        <w:rPr>
          <w:rFonts w:ascii="Century Gothic" w:hAnsi="Century Gothic"/>
        </w:rPr>
      </w:pPr>
      <w:r>
        <w:rPr>
          <w:rFonts w:ascii="Century Gothic" w:eastAsia="Arial" w:hAnsi="Century Gothic" w:cs="Arial"/>
        </w:rPr>
        <w:t>5.5</w:t>
      </w:r>
      <w:r w:rsidR="00B93FFA" w:rsidRPr="00FF66B8">
        <w:rPr>
          <w:rFonts w:ascii="Century Gothic" w:eastAsia="Arial" w:hAnsi="Century Gothic" w:cs="Arial"/>
        </w:rPr>
        <w:t xml:space="preserve">. </w:t>
      </w:r>
      <w:r w:rsidR="000415EF" w:rsidRPr="00FF66B8">
        <w:rPr>
          <w:rFonts w:ascii="Century Gothic" w:eastAsia="Arial" w:hAnsi="Century Gothic" w:cs="Arial"/>
        </w:rPr>
        <w:t>Productos del proyecto</w:t>
      </w:r>
      <w:r>
        <w:rPr>
          <w:rFonts w:ascii="Century Gothic" w:eastAsia="Arial" w:hAnsi="Century Gothic" w:cs="Arial"/>
        </w:rPr>
        <w:t xml:space="preserve"> (artículos de </w:t>
      </w:r>
      <w:r w:rsidR="00570497">
        <w:rPr>
          <w:rFonts w:ascii="Century Gothic" w:eastAsia="Arial" w:hAnsi="Century Gothic" w:cs="Arial"/>
        </w:rPr>
        <w:t xml:space="preserve">alto </w:t>
      </w:r>
      <w:r>
        <w:rPr>
          <w:rFonts w:ascii="Century Gothic" w:eastAsia="Arial" w:hAnsi="Century Gothic" w:cs="Arial"/>
        </w:rPr>
        <w:t>impacto</w:t>
      </w:r>
      <w:r w:rsidR="00570497">
        <w:rPr>
          <w:rFonts w:ascii="Century Gothic" w:eastAsia="Arial" w:hAnsi="Century Gothic" w:cs="Arial"/>
        </w:rPr>
        <w:t xml:space="preserve">, </w:t>
      </w:r>
      <w:r>
        <w:rPr>
          <w:rFonts w:ascii="Century Gothic" w:eastAsia="Arial" w:hAnsi="Century Gothic" w:cs="Arial"/>
        </w:rPr>
        <w:t>regional</w:t>
      </w:r>
      <w:r w:rsidR="00570497">
        <w:rPr>
          <w:rFonts w:ascii="Century Gothic" w:eastAsia="Arial" w:hAnsi="Century Gothic" w:cs="Arial"/>
        </w:rPr>
        <w:t xml:space="preserve">, </w:t>
      </w:r>
      <w:r>
        <w:rPr>
          <w:rFonts w:ascii="Century Gothic" w:eastAsia="Arial" w:hAnsi="Century Gothic" w:cs="Arial"/>
        </w:rPr>
        <w:t>libros, capítulos de libro y bienes intangibles)</w:t>
      </w:r>
    </w:p>
    <w:p w14:paraId="4E2F6B31" w14:textId="77777777" w:rsidR="000415EF" w:rsidRPr="00FF66B8" w:rsidRDefault="000415EF" w:rsidP="000415EF">
      <w:pPr>
        <w:spacing w:after="0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  <w:b/>
          <w:sz w:val="24"/>
        </w:rPr>
        <w:t xml:space="preserve"> </w:t>
      </w:r>
    </w:p>
    <w:tbl>
      <w:tblPr>
        <w:tblStyle w:val="TableGrid0"/>
        <w:tblW w:w="8217" w:type="dxa"/>
        <w:tblInd w:w="562" w:type="dxa"/>
        <w:tblCellMar>
          <w:top w:w="47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261"/>
        <w:gridCol w:w="4956"/>
      </w:tblGrid>
      <w:tr w:rsidR="000415EF" w:rsidRPr="00FF66B8" w14:paraId="118CEF43" w14:textId="77777777" w:rsidTr="001D0B02">
        <w:trPr>
          <w:trHeight w:val="286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30215A" w14:textId="77777777" w:rsidR="000415EF" w:rsidRPr="00FF66B8" w:rsidRDefault="000415EF" w:rsidP="001D0B02">
            <w:pPr>
              <w:ind w:left="447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sz w:val="18"/>
                <w:szCs w:val="18"/>
              </w:rPr>
              <w:t xml:space="preserve">Comprometidos </w:t>
            </w:r>
          </w:p>
        </w:tc>
        <w:tc>
          <w:tcPr>
            <w:tcW w:w="4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7C3869" w14:textId="77777777" w:rsidR="000415EF" w:rsidRPr="00FF66B8" w:rsidRDefault="000415EF" w:rsidP="007129F3">
            <w:pPr>
              <w:ind w:left="8"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FF66B8">
              <w:rPr>
                <w:rFonts w:ascii="Century Gothic" w:eastAsia="Arial" w:hAnsi="Century Gothic" w:cs="Arial"/>
                <w:b/>
                <w:sz w:val="18"/>
                <w:szCs w:val="18"/>
              </w:rPr>
              <w:t xml:space="preserve">Entregados </w:t>
            </w:r>
          </w:p>
        </w:tc>
      </w:tr>
      <w:tr w:rsidR="000415EF" w:rsidRPr="00FF66B8" w14:paraId="76A014F7" w14:textId="77777777" w:rsidTr="001D0B02">
        <w:trPr>
          <w:trHeight w:val="155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C38C05" w14:textId="36C7905E" w:rsidR="000415EF" w:rsidRPr="00FF66B8" w:rsidRDefault="000415EF" w:rsidP="001D0B02">
            <w:pPr>
              <w:ind w:left="447"/>
              <w:jc w:val="center"/>
              <w:rPr>
                <w:rFonts w:ascii="Century Gothic" w:hAnsi="Century Gothic"/>
              </w:rPr>
            </w:pPr>
          </w:p>
        </w:tc>
        <w:tc>
          <w:tcPr>
            <w:tcW w:w="4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DF7BDF" w14:textId="77777777" w:rsidR="000415EF" w:rsidRPr="00FF66B8" w:rsidRDefault="000415EF" w:rsidP="007129F3">
            <w:pPr>
              <w:ind w:left="720"/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</w:tr>
      <w:tr w:rsidR="000415EF" w:rsidRPr="00FF66B8" w14:paraId="72891250" w14:textId="77777777" w:rsidTr="001D0B02">
        <w:trPr>
          <w:trHeight w:val="240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514AC7" w14:textId="6F39CF52" w:rsidR="00E20A45" w:rsidRPr="00FF66B8" w:rsidRDefault="000415EF" w:rsidP="001D0B02">
            <w:pPr>
              <w:ind w:left="447"/>
              <w:rPr>
                <w:rFonts w:ascii="Century Gothic" w:eastAsia="Arial" w:hAnsi="Century Gothic" w:cs="Arial"/>
                <w:sz w:val="20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  <w:tc>
          <w:tcPr>
            <w:tcW w:w="4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EA8A9" w14:textId="7D9EF346" w:rsidR="00E20A45" w:rsidRPr="00FF66B8" w:rsidRDefault="000415EF" w:rsidP="007129F3">
            <w:pPr>
              <w:rPr>
                <w:rFonts w:ascii="Century Gothic" w:eastAsia="Arial" w:hAnsi="Century Gothic" w:cs="Arial"/>
                <w:sz w:val="20"/>
              </w:rPr>
            </w:pPr>
            <w:r w:rsidRPr="00FF66B8">
              <w:rPr>
                <w:rFonts w:ascii="Century Gothic" w:eastAsia="Arial" w:hAnsi="Century Gothic" w:cs="Arial"/>
                <w:sz w:val="20"/>
              </w:rPr>
              <w:t xml:space="preserve"> </w:t>
            </w:r>
          </w:p>
        </w:tc>
      </w:tr>
    </w:tbl>
    <w:p w14:paraId="3E227483" w14:textId="67204CC8" w:rsidR="000415EF" w:rsidRPr="00FF66B8" w:rsidRDefault="000415EF" w:rsidP="00A81D1C">
      <w:pPr>
        <w:spacing w:after="0"/>
        <w:ind w:left="-5" w:firstLine="713"/>
        <w:rPr>
          <w:rFonts w:ascii="Century Gothic" w:eastAsia="Arial" w:hAnsi="Century Gothic" w:cs="Arial"/>
          <w:b/>
        </w:rPr>
      </w:pPr>
    </w:p>
    <w:bookmarkEnd w:id="1"/>
    <w:p w14:paraId="621859CF" w14:textId="18FFBBD5" w:rsidR="00BF3F27" w:rsidRPr="00FF66B8" w:rsidRDefault="00FF66B8" w:rsidP="001D0B02">
      <w:pPr>
        <w:spacing w:after="0"/>
        <w:ind w:left="978" w:hanging="269"/>
        <w:jc w:val="both"/>
        <w:rPr>
          <w:rFonts w:ascii="Century Gothic" w:eastAsia="Arial" w:hAnsi="Century Gothic" w:cs="Arial"/>
          <w:b/>
          <w:sz w:val="24"/>
        </w:rPr>
      </w:pPr>
      <w:r w:rsidRPr="00FF66B8">
        <w:rPr>
          <w:rFonts w:ascii="Century Gothic" w:eastAsia="Arial" w:hAnsi="Century Gothic" w:cs="Arial"/>
          <w:b/>
        </w:rPr>
        <w:t>6.</w:t>
      </w:r>
      <w:r w:rsidR="00E32398" w:rsidRPr="00FF66B8">
        <w:rPr>
          <w:rFonts w:ascii="Century Gothic" w:eastAsia="Arial" w:hAnsi="Century Gothic" w:cs="Arial"/>
          <w:b/>
        </w:rPr>
        <w:t>-</w:t>
      </w:r>
      <w:r w:rsidR="001D0B02">
        <w:rPr>
          <w:rFonts w:ascii="Century Gothic" w:eastAsia="Arial" w:hAnsi="Century Gothic" w:cs="Arial"/>
          <w:b/>
        </w:rPr>
        <w:t xml:space="preserve"> </w:t>
      </w:r>
      <w:r w:rsidR="00BF3F27" w:rsidRPr="00FF66B8">
        <w:rPr>
          <w:rFonts w:ascii="Century Gothic" w:eastAsia="Arial" w:hAnsi="Century Gothic" w:cs="Arial"/>
          <w:b/>
        </w:rPr>
        <w:t xml:space="preserve">Principales problemas o limitaciones presentadas en la </w:t>
      </w:r>
      <w:r w:rsidR="00570497">
        <w:rPr>
          <w:rFonts w:ascii="Century Gothic" w:eastAsia="Arial" w:hAnsi="Century Gothic" w:cs="Arial"/>
          <w:b/>
        </w:rPr>
        <w:t>f</w:t>
      </w:r>
      <w:r w:rsidR="00BF3F27" w:rsidRPr="00FF66B8">
        <w:rPr>
          <w:rFonts w:ascii="Century Gothic" w:eastAsia="Arial" w:hAnsi="Century Gothic" w:cs="Arial"/>
          <w:b/>
        </w:rPr>
        <w:t xml:space="preserve">ase de </w:t>
      </w:r>
      <w:r w:rsidR="00570497">
        <w:rPr>
          <w:rFonts w:ascii="Century Gothic" w:eastAsia="Arial" w:hAnsi="Century Gothic" w:cs="Arial"/>
          <w:b/>
        </w:rPr>
        <w:t>e</w:t>
      </w:r>
      <w:r w:rsidR="00BF3F27" w:rsidRPr="00FF66B8">
        <w:rPr>
          <w:rFonts w:ascii="Century Gothic" w:eastAsia="Arial" w:hAnsi="Century Gothic" w:cs="Arial"/>
          <w:b/>
        </w:rPr>
        <w:t>jecución</w:t>
      </w:r>
      <w:r w:rsidR="00B07450">
        <w:rPr>
          <w:rFonts w:ascii="Century Gothic" w:eastAsia="Arial" w:hAnsi="Century Gothic" w:cs="Arial"/>
          <w:b/>
        </w:rPr>
        <w:t xml:space="preserve"> </w:t>
      </w:r>
      <w:r w:rsidR="00BF3F27" w:rsidRPr="00FF66B8">
        <w:rPr>
          <w:rFonts w:ascii="Century Gothic" w:eastAsia="Arial" w:hAnsi="Century Gothic" w:cs="Arial"/>
          <w:b/>
        </w:rPr>
        <w:t>del programa o proyecto de investigación institucional:</w:t>
      </w:r>
      <w:r w:rsidR="00BF3F27" w:rsidRPr="00FF66B8">
        <w:rPr>
          <w:rFonts w:ascii="Century Gothic" w:eastAsia="Arial" w:hAnsi="Century Gothic" w:cs="Arial"/>
          <w:b/>
          <w:sz w:val="24"/>
        </w:rPr>
        <w:tab/>
      </w:r>
    </w:p>
    <w:p w14:paraId="79A1027C" w14:textId="77777777" w:rsidR="00BF3F27" w:rsidRPr="00FF66B8" w:rsidRDefault="00BF3F27" w:rsidP="00BF3F27">
      <w:pPr>
        <w:spacing w:after="0"/>
        <w:ind w:left="-5" w:firstLine="713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 xml:space="preserve"> </w:t>
      </w:r>
    </w:p>
    <w:p w14:paraId="30E95A6A" w14:textId="6312E8BC" w:rsidR="00BF3F27" w:rsidRPr="00FF66B8" w:rsidRDefault="00FF66B8" w:rsidP="001D0B02">
      <w:pPr>
        <w:ind w:left="993" w:hanging="283"/>
        <w:jc w:val="both"/>
        <w:rPr>
          <w:rFonts w:ascii="Century Gothic" w:eastAsia="Arial" w:hAnsi="Century Gothic" w:cs="Arial"/>
          <w:b/>
        </w:rPr>
      </w:pPr>
      <w:r w:rsidRPr="00FF66B8">
        <w:rPr>
          <w:rFonts w:ascii="Century Gothic" w:eastAsia="Arial" w:hAnsi="Century Gothic" w:cs="Arial"/>
          <w:b/>
        </w:rPr>
        <w:t>7.</w:t>
      </w:r>
      <w:r w:rsidR="00E32398" w:rsidRPr="00FF66B8">
        <w:rPr>
          <w:rFonts w:ascii="Century Gothic" w:eastAsia="Arial" w:hAnsi="Century Gothic" w:cs="Arial"/>
          <w:b/>
        </w:rPr>
        <w:t xml:space="preserve">- </w:t>
      </w:r>
      <w:r w:rsidR="003073A3" w:rsidRPr="00FF66B8">
        <w:rPr>
          <w:rFonts w:ascii="Century Gothic" w:eastAsia="Arial" w:hAnsi="Century Gothic" w:cs="Arial"/>
          <w:b/>
        </w:rPr>
        <w:t>Experiencias adquiridas en el desarrollo del proyecto a nivel académico y administrativo</w:t>
      </w:r>
      <w:r w:rsidR="00BF3F27" w:rsidRPr="00FF66B8">
        <w:rPr>
          <w:rFonts w:ascii="Century Gothic" w:eastAsia="Arial" w:hAnsi="Century Gothic" w:cs="Arial"/>
          <w:b/>
        </w:rPr>
        <w:t xml:space="preserve">: </w:t>
      </w:r>
    </w:p>
    <w:p w14:paraId="514E32EC" w14:textId="77777777" w:rsidR="00BF3F27" w:rsidRPr="00FF66B8" w:rsidRDefault="00BF3F27" w:rsidP="00A20A48">
      <w:pPr>
        <w:pStyle w:val="Prrafodelista"/>
        <w:spacing w:after="0" w:line="240" w:lineRule="auto"/>
        <w:ind w:left="1338"/>
        <w:rPr>
          <w:rFonts w:ascii="Century Gothic" w:eastAsia="Arial" w:hAnsi="Century Gothic" w:cs="Arial"/>
          <w:b/>
          <w:sz w:val="24"/>
        </w:rPr>
      </w:pPr>
    </w:p>
    <w:p w14:paraId="14DF43EB" w14:textId="79309D22" w:rsidR="00BF3F27" w:rsidRPr="00FF66B8" w:rsidRDefault="00FF66B8" w:rsidP="001D0B02">
      <w:pPr>
        <w:widowControl w:val="0"/>
        <w:autoSpaceDE w:val="0"/>
        <w:autoSpaceDN w:val="0"/>
        <w:adjustRightInd w:val="0"/>
        <w:spacing w:after="0" w:line="240" w:lineRule="auto"/>
        <w:ind w:left="993" w:hanging="284"/>
        <w:jc w:val="both"/>
        <w:rPr>
          <w:rFonts w:ascii="Century Gothic" w:eastAsia="WenQuanYi Micro Hei" w:hAnsi="Century Gothic" w:cs="Arial"/>
          <w:b/>
          <w:lang w:val="es-EC" w:eastAsia="es-MX"/>
        </w:rPr>
      </w:pPr>
      <w:r w:rsidRPr="00FF66B8">
        <w:rPr>
          <w:rFonts w:ascii="Century Gothic" w:eastAsia="WenQuanYi Micro Hei" w:hAnsi="Century Gothic" w:cs="Arial"/>
          <w:b/>
          <w:lang w:val="es-EC" w:eastAsia="es-MX"/>
        </w:rPr>
        <w:t>8</w:t>
      </w:r>
      <w:r w:rsidR="00BF3F27" w:rsidRPr="00FF66B8">
        <w:rPr>
          <w:rFonts w:ascii="Century Gothic" w:eastAsia="WenQuanYi Micro Hei" w:hAnsi="Century Gothic" w:cs="Arial"/>
          <w:b/>
          <w:lang w:val="es-EC" w:eastAsia="es-MX"/>
        </w:rPr>
        <w:t>.</w:t>
      </w:r>
      <w:r w:rsidR="00E32398" w:rsidRPr="00FF66B8">
        <w:rPr>
          <w:rFonts w:ascii="Century Gothic" w:eastAsia="WenQuanYi Micro Hei" w:hAnsi="Century Gothic" w:cs="Arial"/>
          <w:b/>
          <w:lang w:val="es-EC" w:eastAsia="es-MX"/>
        </w:rPr>
        <w:t xml:space="preserve">- </w:t>
      </w:r>
      <w:r w:rsidR="00BF3F27" w:rsidRPr="00FF66B8">
        <w:rPr>
          <w:rFonts w:ascii="Century Gothic" w:eastAsia="WenQuanYi Micro Hei" w:hAnsi="Century Gothic" w:cs="Arial"/>
          <w:b/>
          <w:lang w:val="es-EC" w:eastAsia="es-MX"/>
        </w:rPr>
        <w:t>Situación financiera del programa o proyecto de investigación (obligaciones pendientes por la institución)</w:t>
      </w:r>
      <w:r w:rsidR="00F871EE" w:rsidRPr="00FF66B8">
        <w:rPr>
          <w:rFonts w:ascii="Century Gothic" w:eastAsia="WenQuanYi Micro Hei" w:hAnsi="Century Gothic" w:cs="Arial"/>
          <w:b/>
          <w:lang w:val="es-EC" w:eastAsia="es-MX"/>
        </w:rPr>
        <w:t>:</w:t>
      </w:r>
    </w:p>
    <w:p w14:paraId="6DA0F1B6" w14:textId="5E364771" w:rsidR="00BF3F27" w:rsidRPr="00FF66B8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</w:pPr>
    </w:p>
    <w:tbl>
      <w:tblPr>
        <w:tblStyle w:val="TableGrid0"/>
        <w:tblW w:w="8935" w:type="dxa"/>
        <w:jc w:val="center"/>
        <w:tblInd w:w="0" w:type="dxa"/>
        <w:tblCellMar>
          <w:top w:w="57" w:type="dxa"/>
          <w:left w:w="44" w:type="dxa"/>
          <w:right w:w="115" w:type="dxa"/>
        </w:tblCellMar>
        <w:tblLook w:val="04A0" w:firstRow="1" w:lastRow="0" w:firstColumn="1" w:lastColumn="0" w:noHBand="0" w:noVBand="1"/>
      </w:tblPr>
      <w:tblGrid>
        <w:gridCol w:w="2693"/>
        <w:gridCol w:w="2552"/>
        <w:gridCol w:w="1843"/>
        <w:gridCol w:w="1847"/>
      </w:tblGrid>
      <w:tr w:rsidR="008152AD" w:rsidRPr="00FF66B8" w14:paraId="597BD221" w14:textId="77777777" w:rsidTr="00570497">
        <w:trPr>
          <w:trHeight w:val="281"/>
          <w:jc w:val="center"/>
        </w:trPr>
        <w:tc>
          <w:tcPr>
            <w:tcW w:w="8935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B43F787" w14:textId="650885C2" w:rsidR="008152AD" w:rsidRPr="00FF66B8" w:rsidRDefault="00570497" w:rsidP="00570497">
            <w:pPr>
              <w:jc w:val="both"/>
              <w:rPr>
                <w:rFonts w:ascii="Century Gothic" w:hAnsi="Century Gothic"/>
              </w:rPr>
            </w:pPr>
            <w:r>
              <w:rPr>
                <w:rFonts w:ascii="Century Gothic" w:eastAsia="Arial" w:hAnsi="Century Gothic" w:cs="Arial"/>
              </w:rPr>
              <w:t xml:space="preserve"> </w:t>
            </w:r>
            <w:r w:rsidR="008152AD" w:rsidRPr="00FF66B8">
              <w:rPr>
                <w:rFonts w:ascii="Century Gothic" w:eastAsia="Arial" w:hAnsi="Century Gothic" w:cs="Arial"/>
              </w:rPr>
              <w:t>Los avances del proyecto se ejecutaron según el siguiente detalle:</w:t>
            </w:r>
          </w:p>
        </w:tc>
      </w:tr>
      <w:tr w:rsidR="00EA6DFA" w:rsidRPr="00FF66B8" w14:paraId="39868230" w14:textId="77777777" w:rsidTr="008152AD">
        <w:trPr>
          <w:trHeight w:val="283"/>
          <w:jc w:val="center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E391EE4" w14:textId="77777777" w:rsidR="00EA6DFA" w:rsidRPr="00FF66B8" w:rsidRDefault="00EA6DFA" w:rsidP="007129F3">
            <w:pPr>
              <w:ind w:left="79"/>
              <w:jc w:val="center"/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b/>
              </w:rPr>
              <w:t>CONCEPTO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0630809" w14:textId="77777777" w:rsidR="00EA6DFA" w:rsidRPr="00FF66B8" w:rsidRDefault="00EA6DFA" w:rsidP="007129F3">
            <w:pPr>
              <w:ind w:left="78"/>
              <w:jc w:val="center"/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b/>
              </w:rPr>
              <w:t>PRESUPUESTO</w:t>
            </w: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238412D" w14:textId="77777777" w:rsidR="00EA6DFA" w:rsidRPr="00FF66B8" w:rsidRDefault="00EA6DFA" w:rsidP="007129F3">
            <w:pPr>
              <w:ind w:left="81"/>
              <w:jc w:val="center"/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b/>
              </w:rPr>
              <w:t>EJECUTADO</w:t>
            </w: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3291138" w14:textId="77777777" w:rsidR="00EA6DFA" w:rsidRPr="00FF66B8" w:rsidRDefault="00EA6DFA" w:rsidP="007129F3">
            <w:pPr>
              <w:ind w:left="83"/>
              <w:jc w:val="center"/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b/>
              </w:rPr>
              <w:t>VARIACIÓN</w:t>
            </w:r>
          </w:p>
        </w:tc>
      </w:tr>
      <w:tr w:rsidR="00EA6DFA" w:rsidRPr="00FF66B8" w14:paraId="7117EFF1" w14:textId="77777777" w:rsidTr="008152AD">
        <w:trPr>
          <w:trHeight w:val="281"/>
          <w:jc w:val="center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3D340A" w14:textId="77777777" w:rsidR="00EA6DFA" w:rsidRPr="00FF66B8" w:rsidRDefault="00EA6DFA" w:rsidP="007129F3">
            <w:pPr>
              <w:ind w:left="20"/>
              <w:jc w:val="center"/>
              <w:rPr>
                <w:rFonts w:ascii="Century Gothic" w:hAnsi="Century Gothic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26435" w14:textId="77777777" w:rsidR="00EA6DFA" w:rsidRPr="00FF66B8" w:rsidRDefault="00EA6DFA" w:rsidP="007129F3">
            <w:pPr>
              <w:rPr>
                <w:rFonts w:ascii="Century Gothic" w:hAnsi="Century Gothic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CB39C4" w14:textId="77777777" w:rsidR="00EA6DFA" w:rsidRPr="00FF66B8" w:rsidRDefault="00EA6DFA" w:rsidP="007129F3">
            <w:pPr>
              <w:rPr>
                <w:rFonts w:ascii="Century Gothic" w:hAnsi="Century Gothic"/>
              </w:rPr>
            </w:pP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73FF5B" w14:textId="77777777" w:rsidR="00EA6DFA" w:rsidRPr="00FF66B8" w:rsidRDefault="00EA6DFA" w:rsidP="007129F3">
            <w:pPr>
              <w:rPr>
                <w:rFonts w:ascii="Century Gothic" w:hAnsi="Century Gothic"/>
              </w:rPr>
            </w:pPr>
          </w:p>
        </w:tc>
      </w:tr>
      <w:tr w:rsidR="00EA6DFA" w:rsidRPr="00FF66B8" w14:paraId="6363C137" w14:textId="77777777" w:rsidTr="008152AD">
        <w:trPr>
          <w:trHeight w:val="283"/>
          <w:jc w:val="center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5CDEFF" w14:textId="77777777" w:rsidR="00EA6DFA" w:rsidRPr="00FF66B8" w:rsidRDefault="00EA6DFA" w:rsidP="007129F3">
            <w:pPr>
              <w:ind w:left="36"/>
              <w:jc w:val="center"/>
              <w:rPr>
                <w:rFonts w:ascii="Century Gothic" w:hAnsi="Century Gothic"/>
              </w:rPr>
            </w:pP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E3AC97" w14:textId="77777777" w:rsidR="00EA6DFA" w:rsidRPr="00FF66B8" w:rsidRDefault="00EA6DFA" w:rsidP="007129F3">
            <w:pPr>
              <w:rPr>
                <w:rFonts w:ascii="Century Gothic" w:hAnsi="Century Gothic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60C910" w14:textId="77777777" w:rsidR="00EA6DFA" w:rsidRPr="00FF66B8" w:rsidRDefault="00EA6DFA" w:rsidP="007129F3">
            <w:pPr>
              <w:rPr>
                <w:rFonts w:ascii="Century Gothic" w:hAnsi="Century Gothic"/>
              </w:rPr>
            </w:pP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0E4B18" w14:textId="77777777" w:rsidR="00EA6DFA" w:rsidRPr="00FF66B8" w:rsidRDefault="00EA6DFA" w:rsidP="007129F3">
            <w:pPr>
              <w:rPr>
                <w:rFonts w:ascii="Century Gothic" w:hAnsi="Century Gothic"/>
              </w:rPr>
            </w:pPr>
          </w:p>
        </w:tc>
      </w:tr>
      <w:tr w:rsidR="00EA6DFA" w:rsidRPr="00FF66B8" w14:paraId="30BAF9D7" w14:textId="77777777" w:rsidTr="008152AD">
        <w:trPr>
          <w:trHeight w:val="98"/>
          <w:jc w:val="center"/>
        </w:trPr>
        <w:tc>
          <w:tcPr>
            <w:tcW w:w="2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4F85199" w14:textId="77777777" w:rsidR="00EA6DFA" w:rsidRPr="00FF66B8" w:rsidRDefault="00EA6DFA" w:rsidP="007129F3">
            <w:pPr>
              <w:ind w:left="82"/>
              <w:jc w:val="center"/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b/>
                <w:u w:val="single" w:color="000000"/>
              </w:rPr>
              <w:t>TOTAL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55EFC4D" w14:textId="2C0DB1AA" w:rsidR="00EA6DFA" w:rsidRPr="00FF66B8" w:rsidRDefault="00EA6DFA" w:rsidP="007129F3">
            <w:pPr>
              <w:ind w:left="64"/>
              <w:rPr>
                <w:rFonts w:ascii="Century Gothic" w:hAnsi="Century Gothic"/>
              </w:rPr>
            </w:pPr>
          </w:p>
        </w:tc>
        <w:tc>
          <w:tcPr>
            <w:tcW w:w="1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801E5C5" w14:textId="096E1AA9" w:rsidR="00EA6DFA" w:rsidRPr="00FF66B8" w:rsidRDefault="00EA6DFA" w:rsidP="007129F3">
            <w:pPr>
              <w:ind w:left="64"/>
              <w:rPr>
                <w:rFonts w:ascii="Century Gothic" w:hAnsi="Century Gothic"/>
              </w:rPr>
            </w:pPr>
            <w:r w:rsidRPr="00FF66B8">
              <w:rPr>
                <w:rFonts w:ascii="Century Gothic" w:eastAsia="Arial" w:hAnsi="Century Gothic" w:cs="Arial"/>
                <w:b/>
                <w:u w:val="single" w:color="000000"/>
              </w:rPr>
              <w:t xml:space="preserve">                           </w:t>
            </w:r>
          </w:p>
        </w:tc>
        <w:tc>
          <w:tcPr>
            <w:tcW w:w="1847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single" w:sz="6" w:space="0" w:color="000000"/>
            </w:tcBorders>
            <w:hideMark/>
          </w:tcPr>
          <w:p w14:paraId="557D4DE9" w14:textId="3ED293D7" w:rsidR="00EA6DFA" w:rsidRPr="00FF66B8" w:rsidRDefault="00EA6DFA" w:rsidP="00B07450">
            <w:pPr>
              <w:rPr>
                <w:rFonts w:ascii="Century Gothic" w:eastAsia="Arial" w:hAnsi="Century Gothic" w:cs="Arial"/>
                <w:b/>
              </w:rPr>
            </w:pPr>
            <w:r w:rsidRPr="00FF66B8">
              <w:rPr>
                <w:rFonts w:ascii="Century Gothic" w:eastAsia="Arial" w:hAnsi="Century Gothic" w:cs="Arial"/>
                <w:b/>
              </w:rPr>
              <w:t xml:space="preserve">                       </w:t>
            </w:r>
          </w:p>
          <w:p w14:paraId="2BD8A191" w14:textId="77777777" w:rsidR="00B93FFA" w:rsidRPr="00FF66B8" w:rsidRDefault="00B93FFA" w:rsidP="007129F3">
            <w:pPr>
              <w:ind w:left="64"/>
              <w:rPr>
                <w:rFonts w:ascii="Century Gothic" w:hAnsi="Century Gothic"/>
              </w:rPr>
            </w:pPr>
          </w:p>
        </w:tc>
      </w:tr>
    </w:tbl>
    <w:p w14:paraId="6427E515" w14:textId="2F0BB552" w:rsidR="00B93FFA" w:rsidRPr="00FF66B8" w:rsidRDefault="00903BED" w:rsidP="00903BED">
      <w:pPr>
        <w:widowControl w:val="0"/>
        <w:autoSpaceDE w:val="0"/>
        <w:autoSpaceDN w:val="0"/>
        <w:adjustRightInd w:val="0"/>
        <w:spacing w:after="0" w:line="240" w:lineRule="auto"/>
        <w:ind w:left="1276"/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</w:pPr>
      <w:r w:rsidRPr="00FF66B8"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  <w:t xml:space="preserve">  </w:t>
      </w:r>
    </w:p>
    <w:p w14:paraId="18105A61" w14:textId="2F7E671D" w:rsidR="00B07450" w:rsidRDefault="00B07450">
      <w:pPr>
        <w:rPr>
          <w:rFonts w:ascii="Century Gothic" w:eastAsia="WenQuanYi Micro Hei" w:hAnsi="Century Gothic" w:cs="Arial"/>
          <w:b/>
          <w:lang w:eastAsia="es-MX"/>
        </w:rPr>
      </w:pPr>
      <w:r>
        <w:rPr>
          <w:rFonts w:ascii="Century Gothic" w:eastAsia="WenQuanYi Micro Hei" w:hAnsi="Century Gothic" w:cs="Arial"/>
          <w:b/>
          <w:lang w:eastAsia="es-MX"/>
        </w:rPr>
        <w:br w:type="page"/>
      </w:r>
    </w:p>
    <w:p w14:paraId="5265C4C8" w14:textId="786B59BC" w:rsidR="00BF3F27" w:rsidRPr="00FF66B8" w:rsidRDefault="00FF66B8" w:rsidP="00FF66B8">
      <w:pPr>
        <w:widowControl w:val="0"/>
        <w:autoSpaceDE w:val="0"/>
        <w:autoSpaceDN w:val="0"/>
        <w:adjustRightInd w:val="0"/>
        <w:spacing w:after="0" w:line="240" w:lineRule="auto"/>
        <w:ind w:left="978"/>
        <w:rPr>
          <w:rFonts w:ascii="Century Gothic" w:eastAsia="WenQuanYi Micro Hei" w:hAnsi="Century Gothic" w:cs="Arial"/>
          <w:b/>
          <w:lang w:eastAsia="es-MX"/>
        </w:rPr>
      </w:pPr>
      <w:r w:rsidRPr="00FF66B8">
        <w:rPr>
          <w:rFonts w:ascii="Century Gothic" w:eastAsia="WenQuanYi Micro Hei" w:hAnsi="Century Gothic" w:cs="Arial"/>
          <w:b/>
          <w:lang w:eastAsia="es-MX"/>
        </w:rPr>
        <w:lastRenderedPageBreak/>
        <w:t>9.</w:t>
      </w:r>
      <w:r w:rsidR="00E32398" w:rsidRPr="00FF66B8">
        <w:rPr>
          <w:rFonts w:ascii="Century Gothic" w:eastAsia="WenQuanYi Micro Hei" w:hAnsi="Century Gothic" w:cs="Arial"/>
          <w:b/>
          <w:lang w:eastAsia="es-MX"/>
        </w:rPr>
        <w:t>-</w:t>
      </w:r>
      <w:r w:rsidR="000415EF" w:rsidRPr="00FF66B8">
        <w:rPr>
          <w:rFonts w:ascii="Century Gothic" w:eastAsia="WenQuanYi Micro Hei" w:hAnsi="Century Gothic" w:cs="Arial"/>
          <w:b/>
          <w:lang w:eastAsia="es-MX"/>
        </w:rPr>
        <w:t xml:space="preserve"> </w:t>
      </w:r>
      <w:r w:rsidR="00BF3F27" w:rsidRPr="00FF66B8">
        <w:rPr>
          <w:rFonts w:ascii="Century Gothic" w:eastAsia="WenQuanYi Micro Hei" w:hAnsi="Century Gothic" w:cs="Arial"/>
          <w:b/>
          <w:lang w:eastAsia="es-MX"/>
        </w:rPr>
        <w:t>Activos fijos resultantes de la ejecución del programa o proyecto</w:t>
      </w:r>
      <w:r w:rsidR="00903BED" w:rsidRPr="00FF66B8">
        <w:rPr>
          <w:rFonts w:ascii="Century Gothic" w:eastAsia="WenQuanYi Micro Hei" w:hAnsi="Century Gothic" w:cs="Arial"/>
          <w:b/>
          <w:lang w:eastAsia="es-MX"/>
        </w:rPr>
        <w:t>:</w:t>
      </w:r>
    </w:p>
    <w:p w14:paraId="6FA50667" w14:textId="77777777" w:rsidR="000415EF" w:rsidRPr="00FF66B8" w:rsidRDefault="000415EF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724A0EC1" w14:textId="77777777" w:rsidR="00BF3F27" w:rsidRPr="00FF66B8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dobe Devanagari"/>
          <w:b/>
          <w:sz w:val="24"/>
          <w:szCs w:val="24"/>
          <w:lang w:val="es-EC" w:eastAsia="es-MX"/>
        </w:rPr>
      </w:pPr>
    </w:p>
    <w:p w14:paraId="1E24ED43" w14:textId="6A6FDEAE" w:rsidR="00BF3F27" w:rsidRPr="00FF66B8" w:rsidRDefault="00FF66B8" w:rsidP="00FF66B8">
      <w:pPr>
        <w:widowControl w:val="0"/>
        <w:autoSpaceDE w:val="0"/>
        <w:autoSpaceDN w:val="0"/>
        <w:adjustRightInd w:val="0"/>
        <w:spacing w:after="0" w:line="240" w:lineRule="auto"/>
        <w:ind w:left="978"/>
        <w:rPr>
          <w:rFonts w:ascii="Century Gothic" w:eastAsia="WenQuanYi Micro Hei" w:hAnsi="Century Gothic" w:cs="Arial"/>
          <w:b/>
          <w:lang w:eastAsia="es-MX"/>
        </w:rPr>
      </w:pPr>
      <w:r w:rsidRPr="00FF66B8">
        <w:rPr>
          <w:rFonts w:ascii="Century Gothic" w:eastAsia="WenQuanYi Micro Hei" w:hAnsi="Century Gothic" w:cs="Arial"/>
          <w:b/>
          <w:lang w:eastAsia="es-MX"/>
        </w:rPr>
        <w:t>10.</w:t>
      </w:r>
      <w:r w:rsidR="00E32398" w:rsidRPr="00FF66B8">
        <w:rPr>
          <w:rFonts w:ascii="Century Gothic" w:eastAsia="WenQuanYi Micro Hei" w:hAnsi="Century Gothic" w:cs="Arial"/>
          <w:b/>
          <w:lang w:eastAsia="es-MX"/>
        </w:rPr>
        <w:t>-</w:t>
      </w:r>
      <w:r w:rsidR="000415EF" w:rsidRPr="00FF66B8">
        <w:rPr>
          <w:rFonts w:ascii="Century Gothic" w:eastAsia="WenQuanYi Micro Hei" w:hAnsi="Century Gothic" w:cs="Arial"/>
          <w:b/>
          <w:lang w:eastAsia="es-MX"/>
        </w:rPr>
        <w:t xml:space="preserve"> </w:t>
      </w:r>
      <w:r w:rsidR="00BF3F27" w:rsidRPr="00FF66B8">
        <w:rPr>
          <w:rFonts w:ascii="Century Gothic" w:eastAsia="WenQuanYi Micro Hei" w:hAnsi="Century Gothic" w:cs="Arial"/>
          <w:b/>
          <w:lang w:eastAsia="es-MX"/>
        </w:rPr>
        <w:t>Destino de los productos, bienes y/o servicios</w:t>
      </w:r>
      <w:r w:rsidR="000415EF" w:rsidRPr="00FF66B8">
        <w:rPr>
          <w:rFonts w:ascii="Century Gothic" w:eastAsia="WenQuanYi Micro Hei" w:hAnsi="Century Gothic" w:cs="Arial"/>
          <w:b/>
          <w:lang w:eastAsia="es-MX"/>
        </w:rPr>
        <w:t>:</w:t>
      </w:r>
    </w:p>
    <w:p w14:paraId="0C2EC21C" w14:textId="77777777" w:rsidR="000415EF" w:rsidRPr="00FF66B8" w:rsidRDefault="000415EF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94159FC" w14:textId="77777777" w:rsidR="00BF3F27" w:rsidRPr="00FF66B8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608DF89B" w14:textId="29ED748E" w:rsidR="000415EF" w:rsidRPr="00FF66B8" w:rsidRDefault="00FF66B8" w:rsidP="00FF66B8">
      <w:pPr>
        <w:widowControl w:val="0"/>
        <w:autoSpaceDE w:val="0"/>
        <w:autoSpaceDN w:val="0"/>
        <w:adjustRightInd w:val="0"/>
        <w:spacing w:after="0" w:line="240" w:lineRule="auto"/>
        <w:ind w:left="978"/>
        <w:rPr>
          <w:rFonts w:ascii="Century Gothic" w:eastAsia="WenQuanYi Micro Hei" w:hAnsi="Century Gothic" w:cs="Arial"/>
          <w:b/>
          <w:lang w:eastAsia="es-MX"/>
        </w:rPr>
      </w:pPr>
      <w:r w:rsidRPr="00FF66B8">
        <w:rPr>
          <w:rFonts w:ascii="Century Gothic" w:eastAsia="WenQuanYi Micro Hei" w:hAnsi="Century Gothic" w:cs="Arial"/>
          <w:b/>
          <w:lang w:eastAsia="es-MX"/>
        </w:rPr>
        <w:t>11.</w:t>
      </w:r>
      <w:r w:rsidR="00E32398" w:rsidRPr="00FF66B8">
        <w:rPr>
          <w:rFonts w:ascii="Century Gothic" w:eastAsia="WenQuanYi Micro Hei" w:hAnsi="Century Gothic" w:cs="Arial"/>
          <w:b/>
          <w:lang w:eastAsia="es-MX"/>
        </w:rPr>
        <w:t>-</w:t>
      </w:r>
      <w:r w:rsidR="000415EF" w:rsidRPr="00FF66B8">
        <w:rPr>
          <w:rFonts w:ascii="Century Gothic" w:eastAsia="WenQuanYi Micro Hei" w:hAnsi="Century Gothic" w:cs="Arial"/>
          <w:b/>
          <w:lang w:eastAsia="es-MX"/>
        </w:rPr>
        <w:t xml:space="preserve"> </w:t>
      </w:r>
      <w:r w:rsidR="00BF3F27" w:rsidRPr="00FF66B8">
        <w:rPr>
          <w:rFonts w:ascii="Century Gothic" w:eastAsia="WenQuanYi Micro Hei" w:hAnsi="Century Gothic" w:cs="Arial"/>
          <w:b/>
          <w:lang w:eastAsia="es-MX"/>
        </w:rPr>
        <w:t>Conclusiones</w:t>
      </w:r>
      <w:r w:rsidR="000415EF" w:rsidRPr="00FF66B8">
        <w:rPr>
          <w:rFonts w:ascii="Century Gothic" w:eastAsia="WenQuanYi Micro Hei" w:hAnsi="Century Gothic" w:cs="Arial"/>
          <w:b/>
          <w:lang w:eastAsia="es-MX"/>
        </w:rPr>
        <w:t>:</w:t>
      </w:r>
    </w:p>
    <w:p w14:paraId="6B26038B" w14:textId="585C1B3E" w:rsidR="00BF3F27" w:rsidRPr="00FF66B8" w:rsidRDefault="00BF3F27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  <w:r w:rsidRPr="00FF66B8">
        <w:rPr>
          <w:rFonts w:ascii="Century Gothic" w:eastAsia="WenQuanYi Micro Hei" w:hAnsi="Century Gothic" w:cs="Arial"/>
          <w:b/>
          <w:sz w:val="24"/>
          <w:szCs w:val="24"/>
          <w:lang w:eastAsia="es-MX"/>
        </w:rPr>
        <w:tab/>
      </w:r>
    </w:p>
    <w:p w14:paraId="7227EDD6" w14:textId="77777777" w:rsidR="00BF3F27" w:rsidRPr="00FF66B8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00DC17EB" w14:textId="13005BBD" w:rsidR="00BF3F27" w:rsidRPr="00FF66B8" w:rsidRDefault="00FF66B8" w:rsidP="00FF66B8">
      <w:pPr>
        <w:widowControl w:val="0"/>
        <w:autoSpaceDE w:val="0"/>
        <w:autoSpaceDN w:val="0"/>
        <w:adjustRightInd w:val="0"/>
        <w:spacing w:after="0" w:line="240" w:lineRule="auto"/>
        <w:ind w:left="708"/>
        <w:rPr>
          <w:rFonts w:ascii="Century Gothic" w:eastAsia="WenQuanYi Micro Hei" w:hAnsi="Century Gothic" w:cs="Arial"/>
          <w:b/>
          <w:lang w:eastAsia="es-MX"/>
        </w:rPr>
      </w:pPr>
      <w:r>
        <w:rPr>
          <w:rFonts w:ascii="Century Gothic" w:eastAsia="WenQuanYi Micro Hei" w:hAnsi="Century Gothic" w:cs="Arial"/>
          <w:b/>
          <w:sz w:val="24"/>
          <w:szCs w:val="24"/>
          <w:lang w:eastAsia="es-MX"/>
        </w:rPr>
        <w:t xml:space="preserve">    </w:t>
      </w:r>
      <w:r w:rsidRPr="00FF66B8">
        <w:rPr>
          <w:rFonts w:ascii="Century Gothic" w:eastAsia="WenQuanYi Micro Hei" w:hAnsi="Century Gothic" w:cs="Arial"/>
          <w:b/>
          <w:lang w:eastAsia="es-MX"/>
        </w:rPr>
        <w:t>12.-</w:t>
      </w:r>
      <w:r w:rsidR="00570497">
        <w:rPr>
          <w:rFonts w:ascii="Century Gothic" w:eastAsia="WenQuanYi Micro Hei" w:hAnsi="Century Gothic" w:cs="Arial"/>
          <w:b/>
          <w:lang w:eastAsia="es-MX"/>
        </w:rPr>
        <w:t xml:space="preserve"> </w:t>
      </w:r>
      <w:r w:rsidR="00BF3F27" w:rsidRPr="00FF66B8">
        <w:rPr>
          <w:rFonts w:ascii="Century Gothic" w:eastAsia="WenQuanYi Micro Hei" w:hAnsi="Century Gothic" w:cs="Arial"/>
          <w:b/>
          <w:lang w:eastAsia="es-MX"/>
        </w:rPr>
        <w:t>Recomendaciones</w:t>
      </w:r>
      <w:r w:rsidR="000415EF" w:rsidRPr="00FF66B8">
        <w:rPr>
          <w:rFonts w:ascii="Century Gothic" w:eastAsia="WenQuanYi Micro Hei" w:hAnsi="Century Gothic" w:cs="Arial"/>
          <w:b/>
          <w:lang w:eastAsia="es-MX"/>
        </w:rPr>
        <w:t>:</w:t>
      </w:r>
    </w:p>
    <w:p w14:paraId="31CC76E1" w14:textId="77777777" w:rsidR="000415EF" w:rsidRPr="00FF66B8" w:rsidRDefault="000415EF" w:rsidP="000415EF">
      <w:pPr>
        <w:pStyle w:val="Prrafodelista"/>
        <w:widowControl w:val="0"/>
        <w:autoSpaceDE w:val="0"/>
        <w:autoSpaceDN w:val="0"/>
        <w:adjustRightInd w:val="0"/>
        <w:spacing w:after="0" w:line="240" w:lineRule="auto"/>
        <w:ind w:left="1338"/>
        <w:rPr>
          <w:rFonts w:ascii="Century Gothic" w:eastAsia="WenQuanYi Micro Hei" w:hAnsi="Century Gothic" w:cs="Arial"/>
          <w:b/>
          <w:sz w:val="24"/>
          <w:szCs w:val="24"/>
          <w:lang w:eastAsia="es-MX"/>
        </w:rPr>
      </w:pPr>
    </w:p>
    <w:p w14:paraId="420C0437" w14:textId="77777777" w:rsidR="00BF3F27" w:rsidRPr="00FF66B8" w:rsidRDefault="00BF3F27" w:rsidP="00A20A48">
      <w:pPr>
        <w:widowControl w:val="0"/>
        <w:autoSpaceDE w:val="0"/>
        <w:autoSpaceDN w:val="0"/>
        <w:adjustRightInd w:val="0"/>
        <w:spacing w:after="0" w:line="240" w:lineRule="auto"/>
        <w:ind w:left="993"/>
        <w:rPr>
          <w:rFonts w:ascii="Century Gothic" w:eastAsia="WenQuanYi Micro Hei" w:hAnsi="Century Gothic" w:cs="Arial"/>
          <w:b/>
          <w:sz w:val="24"/>
          <w:szCs w:val="24"/>
          <w:lang w:val="es-EC" w:eastAsia="es-MX"/>
        </w:rPr>
      </w:pPr>
    </w:p>
    <w:p w14:paraId="2B7E2A97" w14:textId="457B91EA" w:rsidR="00CA3DE6" w:rsidRPr="00FF66B8" w:rsidRDefault="00FF66B8" w:rsidP="00FF66B8">
      <w:pPr>
        <w:spacing w:after="0"/>
        <w:rPr>
          <w:rFonts w:ascii="Century Gothic" w:eastAsia="Arial" w:hAnsi="Century Gothic" w:cs="Arial"/>
          <w:b/>
        </w:rPr>
      </w:pPr>
      <w:r>
        <w:rPr>
          <w:rFonts w:ascii="Century Gothic" w:eastAsia="Arial" w:hAnsi="Century Gothic" w:cs="Arial"/>
          <w:b/>
          <w:sz w:val="24"/>
        </w:rPr>
        <w:t xml:space="preserve">              </w:t>
      </w:r>
      <w:r w:rsidRPr="00FF66B8">
        <w:rPr>
          <w:rFonts w:ascii="Century Gothic" w:eastAsia="Arial" w:hAnsi="Century Gothic" w:cs="Arial"/>
          <w:b/>
        </w:rPr>
        <w:t xml:space="preserve">13.- </w:t>
      </w:r>
      <w:r w:rsidR="00B17C61" w:rsidRPr="00FF66B8">
        <w:rPr>
          <w:rFonts w:ascii="Century Gothic" w:eastAsia="Arial" w:hAnsi="Century Gothic" w:cs="Arial"/>
          <w:b/>
        </w:rPr>
        <w:t xml:space="preserve">Actualización de información: </w:t>
      </w:r>
      <w:r w:rsidR="00B17C61" w:rsidRPr="00FF66B8">
        <w:rPr>
          <w:rFonts w:ascii="Century Gothic" w:eastAsia="Arial" w:hAnsi="Century Gothic" w:cs="Arial"/>
          <w:b/>
        </w:rPr>
        <w:tab/>
      </w:r>
    </w:p>
    <w:p w14:paraId="2234B13C" w14:textId="77777777" w:rsidR="00CA3DE6" w:rsidRPr="00E40B38" w:rsidRDefault="00CA3DE6" w:rsidP="00CA3DE6">
      <w:pPr>
        <w:spacing w:after="0"/>
        <w:rPr>
          <w:rFonts w:ascii="Century Gothic" w:eastAsia="Arial" w:hAnsi="Century Gothic" w:cs="Arial"/>
          <w:b/>
          <w:sz w:val="16"/>
          <w:szCs w:val="16"/>
        </w:rPr>
      </w:pPr>
      <w:r w:rsidRPr="00E40B38">
        <w:rPr>
          <w:rFonts w:ascii="Century Gothic" w:eastAsia="Arial" w:hAnsi="Century Gothic" w:cs="Arial"/>
          <w:b/>
          <w:sz w:val="16"/>
          <w:szCs w:val="16"/>
        </w:rPr>
        <w:t xml:space="preserve">  </w:t>
      </w:r>
      <w:r w:rsidRPr="00E40B38">
        <w:rPr>
          <w:rFonts w:ascii="Century Gothic" w:eastAsia="Arial" w:hAnsi="Century Gothic" w:cs="Arial"/>
          <w:b/>
          <w:sz w:val="16"/>
          <w:szCs w:val="16"/>
        </w:rPr>
        <w:tab/>
        <w:t xml:space="preserve">      </w:t>
      </w:r>
    </w:p>
    <w:p w14:paraId="3DC4332E" w14:textId="77777777" w:rsidR="00DB357B" w:rsidRDefault="00DB357B" w:rsidP="00DB357B">
      <w:pPr>
        <w:spacing w:after="5" w:line="249" w:lineRule="auto"/>
        <w:ind w:left="1134" w:right="735"/>
        <w:jc w:val="both"/>
        <w:rPr>
          <w:rFonts w:ascii="Century Gothic" w:eastAsia="Arial" w:hAnsi="Century Gothic" w:cs="Arial"/>
        </w:rPr>
      </w:pPr>
      <w:r w:rsidRPr="00FF66B8">
        <w:rPr>
          <w:rFonts w:ascii="Century Gothic" w:eastAsia="Arial" w:hAnsi="Century Gothic" w:cs="Arial"/>
        </w:rPr>
        <w:t xml:space="preserve">Los autores del proyecto líder y </w:t>
      </w:r>
      <w:proofErr w:type="gramStart"/>
      <w:r w:rsidRPr="00FF66B8">
        <w:rPr>
          <w:rFonts w:ascii="Century Gothic" w:eastAsia="Arial" w:hAnsi="Century Gothic" w:cs="Arial"/>
        </w:rPr>
        <w:t>colíder,</w:t>
      </w:r>
      <w:proofErr w:type="gramEnd"/>
      <w:r w:rsidRPr="00FF66B8">
        <w:rPr>
          <w:rFonts w:ascii="Century Gothic" w:eastAsia="Arial" w:hAnsi="Century Gothic" w:cs="Arial"/>
        </w:rPr>
        <w:t xml:space="preserve"> certifican que la información acerca de los productos generados en el desarrollo del presente proyecto de investigación ha sido registrados en el módulo investigación para seguimiento de programas y proyectos, en donde se encuentran además las correspondientes evidencias.</w:t>
      </w:r>
    </w:p>
    <w:p w14:paraId="1ABA0C0E" w14:textId="241B1368" w:rsidR="00B17C61" w:rsidRPr="00E40B38" w:rsidRDefault="00B17C61" w:rsidP="00CA3DE6">
      <w:pPr>
        <w:spacing w:after="0"/>
        <w:rPr>
          <w:rFonts w:ascii="Century Gothic" w:hAnsi="Century Gothic"/>
          <w:sz w:val="16"/>
          <w:szCs w:val="16"/>
        </w:rPr>
      </w:pPr>
      <w:r w:rsidRPr="00E40B38">
        <w:rPr>
          <w:rFonts w:ascii="Century Gothic" w:eastAsia="Arial" w:hAnsi="Century Gothic" w:cs="Arial"/>
          <w:b/>
          <w:sz w:val="16"/>
          <w:szCs w:val="16"/>
        </w:rPr>
        <w:t xml:space="preserve"> </w:t>
      </w:r>
    </w:p>
    <w:p w14:paraId="6E6D42A2" w14:textId="152CF9D1" w:rsidR="00B17C61" w:rsidRPr="00FF66B8" w:rsidRDefault="00FF66B8" w:rsidP="00FF66B8">
      <w:pPr>
        <w:tabs>
          <w:tab w:val="left" w:pos="1418"/>
        </w:tabs>
        <w:spacing w:after="0"/>
        <w:rPr>
          <w:rFonts w:ascii="Century Gothic" w:hAnsi="Century Gothic"/>
        </w:rPr>
      </w:pPr>
      <w:r>
        <w:rPr>
          <w:rFonts w:ascii="Century Gothic" w:eastAsia="Arial" w:hAnsi="Century Gothic" w:cs="Arial"/>
          <w:b/>
        </w:rPr>
        <w:t xml:space="preserve">                14.</w:t>
      </w:r>
      <w:r w:rsidR="00E32398" w:rsidRPr="00FF66B8">
        <w:rPr>
          <w:rFonts w:ascii="Century Gothic" w:eastAsia="Arial" w:hAnsi="Century Gothic" w:cs="Arial"/>
          <w:b/>
        </w:rPr>
        <w:t xml:space="preserve">- </w:t>
      </w:r>
      <w:r w:rsidR="00B17C61" w:rsidRPr="00FF66B8">
        <w:rPr>
          <w:rFonts w:ascii="Century Gothic" w:eastAsia="Arial" w:hAnsi="Century Gothic" w:cs="Arial"/>
          <w:b/>
        </w:rPr>
        <w:t>Acuerdo</w:t>
      </w:r>
      <w:r w:rsidR="009D5B82" w:rsidRPr="00FF66B8">
        <w:rPr>
          <w:rFonts w:ascii="Century Gothic" w:eastAsia="Arial" w:hAnsi="Century Gothic" w:cs="Arial"/>
          <w:b/>
        </w:rPr>
        <w:t xml:space="preserve"> de cierre de proyecto de investigación científica</w:t>
      </w:r>
      <w:r w:rsidR="00B17C61" w:rsidRPr="00FF66B8">
        <w:rPr>
          <w:rFonts w:ascii="Century Gothic" w:eastAsia="Arial" w:hAnsi="Century Gothic" w:cs="Arial"/>
          <w:b/>
        </w:rPr>
        <w:t xml:space="preserve">: </w:t>
      </w:r>
    </w:p>
    <w:p w14:paraId="70A240FA" w14:textId="77777777" w:rsidR="00493EEA" w:rsidRPr="00E40B38" w:rsidRDefault="00493EEA" w:rsidP="00B17C61">
      <w:pPr>
        <w:spacing w:after="5" w:line="249" w:lineRule="auto"/>
        <w:ind w:left="103" w:right="97" w:hanging="10"/>
        <w:jc w:val="both"/>
        <w:rPr>
          <w:rFonts w:ascii="Century Gothic" w:eastAsia="Arial" w:hAnsi="Century Gothic" w:cs="Arial"/>
          <w:sz w:val="16"/>
          <w:szCs w:val="16"/>
        </w:rPr>
      </w:pPr>
    </w:p>
    <w:p w14:paraId="1BA3A80A" w14:textId="309984D1" w:rsidR="00B17C61" w:rsidRPr="00FF66B8" w:rsidRDefault="00B17C61" w:rsidP="00493EEA">
      <w:pPr>
        <w:spacing w:after="5" w:line="249" w:lineRule="auto"/>
        <w:ind w:left="1134" w:right="735"/>
        <w:jc w:val="both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  <w:b/>
          <w:bCs/>
        </w:rPr>
        <w:t>PRIMERO</w:t>
      </w:r>
      <w:r w:rsidRPr="00FF66B8">
        <w:rPr>
          <w:rFonts w:ascii="Century Gothic" w:eastAsia="Arial" w:hAnsi="Century Gothic" w:cs="Arial"/>
        </w:rPr>
        <w:t xml:space="preserve">: Dar por </w:t>
      </w:r>
      <w:r w:rsidR="00493EEA" w:rsidRPr="00FF66B8">
        <w:rPr>
          <w:rFonts w:ascii="Century Gothic" w:eastAsia="Arial" w:hAnsi="Century Gothic" w:cs="Arial"/>
        </w:rPr>
        <w:t>cerrado</w:t>
      </w:r>
      <w:r w:rsidRPr="00FF66B8">
        <w:rPr>
          <w:rFonts w:ascii="Century Gothic" w:eastAsia="Arial" w:hAnsi="Century Gothic" w:cs="Arial"/>
        </w:rPr>
        <w:t xml:space="preserve"> el</w:t>
      </w:r>
      <w:r w:rsidR="00493EEA" w:rsidRPr="00FF66B8">
        <w:rPr>
          <w:rFonts w:ascii="Century Gothic" w:eastAsia="Arial" w:hAnsi="Century Gothic" w:cs="Arial"/>
        </w:rPr>
        <w:t xml:space="preserve"> estado del </w:t>
      </w:r>
      <w:r w:rsidRPr="00FF66B8">
        <w:rPr>
          <w:rFonts w:ascii="Century Gothic" w:eastAsia="Arial" w:hAnsi="Century Gothic" w:cs="Arial"/>
        </w:rPr>
        <w:t xml:space="preserve">proyecto código </w:t>
      </w:r>
      <w:r w:rsidRPr="00FF66B8">
        <w:rPr>
          <w:rFonts w:ascii="Century Gothic" w:eastAsia="Arial" w:hAnsi="Century Gothic" w:cs="Arial"/>
          <w:b/>
          <w:bCs/>
          <w:u w:val="single"/>
        </w:rPr>
        <w:t>XXXX</w:t>
      </w:r>
      <w:r w:rsidRPr="00FF66B8">
        <w:rPr>
          <w:rFonts w:ascii="Century Gothic" w:eastAsia="Arial" w:hAnsi="Century Gothic" w:cs="Arial"/>
          <w:b/>
          <w:bCs/>
        </w:rPr>
        <w:t xml:space="preserve"> </w:t>
      </w:r>
      <w:r w:rsidR="53464696" w:rsidRPr="00FF66B8">
        <w:rPr>
          <w:rFonts w:ascii="Century Gothic" w:eastAsia="Arial" w:hAnsi="Century Gothic" w:cs="Arial"/>
        </w:rPr>
        <w:t>por (</w:t>
      </w:r>
      <w:r w:rsidR="00493EEA" w:rsidRPr="00FF66B8">
        <w:rPr>
          <w:rFonts w:ascii="Century Gothic" w:eastAsia="Arial" w:hAnsi="Century Gothic" w:cs="Arial"/>
        </w:rPr>
        <w:t xml:space="preserve">ubicar </w:t>
      </w:r>
      <w:r w:rsidR="6F6ABC67" w:rsidRPr="00FF66B8">
        <w:rPr>
          <w:rFonts w:ascii="Century Gothic" w:eastAsia="Arial" w:hAnsi="Century Gothic" w:cs="Arial"/>
        </w:rPr>
        <w:t>las razones</w:t>
      </w:r>
      <w:r w:rsidR="00493EEA" w:rsidRPr="00FF66B8">
        <w:rPr>
          <w:rFonts w:ascii="Century Gothic" w:eastAsia="Arial" w:hAnsi="Century Gothic" w:cs="Arial"/>
        </w:rPr>
        <w:t>)</w:t>
      </w:r>
    </w:p>
    <w:p w14:paraId="70724CCA" w14:textId="77777777" w:rsidR="00B17C61" w:rsidRPr="00E40B38" w:rsidRDefault="00B17C61" w:rsidP="00493EEA">
      <w:pPr>
        <w:spacing w:after="0"/>
        <w:ind w:left="1134" w:right="735"/>
        <w:rPr>
          <w:rFonts w:ascii="Century Gothic" w:hAnsi="Century Gothic"/>
          <w:sz w:val="16"/>
          <w:szCs w:val="16"/>
        </w:rPr>
      </w:pPr>
      <w:r w:rsidRPr="00E40B38">
        <w:rPr>
          <w:rFonts w:ascii="Century Gothic" w:eastAsia="Arial" w:hAnsi="Century Gothic" w:cs="Arial"/>
          <w:sz w:val="16"/>
          <w:szCs w:val="16"/>
        </w:rPr>
        <w:t xml:space="preserve"> </w:t>
      </w:r>
    </w:p>
    <w:p w14:paraId="6BF8D452" w14:textId="2A967352" w:rsidR="00B17C61" w:rsidRPr="00FF66B8" w:rsidRDefault="00493EEA" w:rsidP="00493EEA">
      <w:pPr>
        <w:spacing w:after="5" w:line="249" w:lineRule="auto"/>
        <w:ind w:left="1134" w:right="735" w:hanging="142"/>
        <w:jc w:val="both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 </w:t>
      </w:r>
      <w:r w:rsidRPr="00FF66B8">
        <w:rPr>
          <w:rFonts w:ascii="Century Gothic" w:eastAsia="Arial" w:hAnsi="Century Gothic" w:cs="Arial"/>
          <w:b/>
        </w:rPr>
        <w:t>SEGUNDO</w:t>
      </w:r>
      <w:r w:rsidRPr="00FF66B8">
        <w:rPr>
          <w:rFonts w:ascii="Century Gothic" w:eastAsia="Arial" w:hAnsi="Century Gothic" w:cs="Arial"/>
        </w:rPr>
        <w:t>:</w:t>
      </w:r>
      <w:r w:rsidR="00B17C61" w:rsidRPr="00FF66B8">
        <w:rPr>
          <w:rFonts w:ascii="Century Gothic" w:eastAsia="Arial" w:hAnsi="Century Gothic" w:cs="Arial"/>
        </w:rPr>
        <w:t xml:space="preserve"> Declarar al</w:t>
      </w:r>
      <w:r w:rsidR="007F2E52" w:rsidRPr="00FF66B8">
        <w:rPr>
          <w:rFonts w:ascii="Century Gothic" w:eastAsia="Arial" w:hAnsi="Century Gothic" w:cs="Arial"/>
        </w:rPr>
        <w:t xml:space="preserve"> líder y colíder del proyecto en</w:t>
      </w:r>
      <w:r w:rsidR="00B17C61" w:rsidRPr="00FF66B8">
        <w:rPr>
          <w:rFonts w:ascii="Century Gothic" w:eastAsia="Arial" w:hAnsi="Century Gothic" w:cs="Arial"/>
        </w:rPr>
        <w:t xml:space="preserve"> paz y salvo con </w:t>
      </w:r>
      <w:r w:rsidRPr="00FF66B8">
        <w:rPr>
          <w:rFonts w:ascii="Century Gothic" w:eastAsia="Arial" w:hAnsi="Century Gothic" w:cs="Arial"/>
        </w:rPr>
        <w:t>la Dirección de investigación</w:t>
      </w:r>
      <w:r w:rsidR="00570497">
        <w:rPr>
          <w:rFonts w:ascii="Century Gothic" w:eastAsia="Arial" w:hAnsi="Century Gothic" w:cs="Arial"/>
        </w:rPr>
        <w:t xml:space="preserve"> </w:t>
      </w:r>
      <w:r w:rsidRPr="00FF66B8">
        <w:rPr>
          <w:rFonts w:ascii="Century Gothic" w:eastAsia="Arial" w:hAnsi="Century Gothic" w:cs="Arial"/>
        </w:rPr>
        <w:t xml:space="preserve">de la </w:t>
      </w:r>
      <w:proofErr w:type="spellStart"/>
      <w:r w:rsidRPr="00FF66B8">
        <w:rPr>
          <w:rFonts w:ascii="Century Gothic" w:eastAsia="Arial" w:hAnsi="Century Gothic" w:cs="Arial"/>
        </w:rPr>
        <w:t>Uleam</w:t>
      </w:r>
      <w:proofErr w:type="spellEnd"/>
      <w:r w:rsidRPr="00FF66B8">
        <w:rPr>
          <w:rFonts w:ascii="Century Gothic" w:eastAsia="Arial" w:hAnsi="Century Gothic" w:cs="Arial"/>
        </w:rPr>
        <w:t xml:space="preserve">, </w:t>
      </w:r>
      <w:r w:rsidR="00B17C61" w:rsidRPr="00FF66B8">
        <w:rPr>
          <w:rFonts w:ascii="Century Gothic" w:eastAsia="Arial" w:hAnsi="Century Gothic" w:cs="Arial"/>
        </w:rPr>
        <w:t xml:space="preserve">por todo concepto relacionado con el proyecto.  </w:t>
      </w:r>
    </w:p>
    <w:p w14:paraId="43F64034" w14:textId="77777777" w:rsidR="00B17C61" w:rsidRPr="00E40B38" w:rsidRDefault="00B17C61" w:rsidP="00493EEA">
      <w:pPr>
        <w:spacing w:after="0"/>
        <w:ind w:left="1134" w:right="735"/>
        <w:rPr>
          <w:rFonts w:ascii="Century Gothic" w:hAnsi="Century Gothic"/>
          <w:sz w:val="16"/>
          <w:szCs w:val="16"/>
        </w:rPr>
      </w:pPr>
      <w:r w:rsidRPr="00E40B38">
        <w:rPr>
          <w:rFonts w:ascii="Century Gothic" w:eastAsia="Arial" w:hAnsi="Century Gothic" w:cs="Arial"/>
          <w:sz w:val="16"/>
          <w:szCs w:val="16"/>
        </w:rPr>
        <w:t xml:space="preserve"> </w:t>
      </w:r>
    </w:p>
    <w:p w14:paraId="5909F2D1" w14:textId="12A3EE97" w:rsidR="00B17C61" w:rsidRPr="00FF66B8" w:rsidRDefault="00493EEA" w:rsidP="00570497">
      <w:pPr>
        <w:spacing w:after="5" w:line="249" w:lineRule="auto"/>
        <w:ind w:left="1134" w:right="735" w:hanging="142"/>
        <w:jc w:val="both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 </w:t>
      </w:r>
      <w:r w:rsidR="00B17C61" w:rsidRPr="00FF66B8">
        <w:rPr>
          <w:rFonts w:ascii="Century Gothic" w:eastAsia="Arial" w:hAnsi="Century Gothic" w:cs="Arial"/>
          <w:b/>
        </w:rPr>
        <w:t>TERCERO</w:t>
      </w:r>
      <w:r w:rsidR="00B17C61" w:rsidRPr="00FF66B8">
        <w:rPr>
          <w:rFonts w:ascii="Century Gothic" w:eastAsia="Arial" w:hAnsi="Century Gothic" w:cs="Arial"/>
        </w:rPr>
        <w:t>: Copia de</w:t>
      </w:r>
      <w:r w:rsidRPr="00FF66B8">
        <w:rPr>
          <w:rFonts w:ascii="Century Gothic" w:eastAsia="Arial" w:hAnsi="Century Gothic" w:cs="Arial"/>
        </w:rPr>
        <w:t>l</w:t>
      </w:r>
      <w:r w:rsidR="00B17C61" w:rsidRPr="00FF66B8">
        <w:rPr>
          <w:rFonts w:ascii="Century Gothic" w:eastAsia="Arial" w:hAnsi="Century Gothic" w:cs="Arial"/>
        </w:rPr>
        <w:t xml:space="preserve"> presente a</w:t>
      </w:r>
      <w:r w:rsidRPr="00FF66B8">
        <w:rPr>
          <w:rFonts w:ascii="Century Gothic" w:eastAsia="Arial" w:hAnsi="Century Gothic" w:cs="Arial"/>
        </w:rPr>
        <w:t>cuerdo, para conocimiento</w:t>
      </w:r>
      <w:r w:rsidR="00352CCE" w:rsidRPr="00FF66B8">
        <w:rPr>
          <w:rFonts w:ascii="Century Gothic" w:eastAsia="Arial" w:hAnsi="Century Gothic" w:cs="Arial"/>
        </w:rPr>
        <w:t xml:space="preserve"> y fines pertinentes</w:t>
      </w:r>
      <w:r w:rsidR="00B17C61" w:rsidRPr="00FF66B8">
        <w:rPr>
          <w:rFonts w:ascii="Century Gothic" w:eastAsia="Arial" w:hAnsi="Century Gothic" w:cs="Arial"/>
        </w:rPr>
        <w:t xml:space="preserve"> se envía a la</w:t>
      </w:r>
      <w:r w:rsidRPr="00FF66B8">
        <w:rPr>
          <w:rFonts w:ascii="Century Gothic" w:eastAsia="Arial" w:hAnsi="Century Gothic" w:cs="Arial"/>
        </w:rPr>
        <w:t xml:space="preserve"> Dirección de investigación</w:t>
      </w:r>
      <w:r w:rsidR="000F3C3D" w:rsidRPr="00FF66B8">
        <w:rPr>
          <w:rFonts w:ascii="Century Gothic" w:eastAsia="Arial" w:hAnsi="Century Gothic" w:cs="Arial"/>
        </w:rPr>
        <w:t xml:space="preserve">; </w:t>
      </w:r>
      <w:bookmarkStart w:id="3" w:name="_Hlk144713098"/>
      <w:r w:rsidR="000F3C3D" w:rsidRPr="00FF66B8">
        <w:rPr>
          <w:rFonts w:ascii="Century Gothic" w:eastAsia="Arial" w:hAnsi="Century Gothic" w:cs="Arial"/>
        </w:rPr>
        <w:t>Dirección de Planificación, Proyectos y Desarrollo Institucional</w:t>
      </w:r>
      <w:r w:rsidR="00570497">
        <w:rPr>
          <w:rFonts w:ascii="Century Gothic" w:eastAsia="Arial" w:hAnsi="Century Gothic" w:cs="Arial"/>
        </w:rPr>
        <w:t xml:space="preserve"> </w:t>
      </w:r>
      <w:r w:rsidR="000F3C3D" w:rsidRPr="00FF66B8">
        <w:rPr>
          <w:rFonts w:ascii="Century Gothic" w:eastAsia="Arial" w:hAnsi="Century Gothic" w:cs="Arial"/>
        </w:rPr>
        <w:t>y Comisión de Investigación de la Facultad/Sede, UAFTT y Extensió</w:t>
      </w:r>
      <w:bookmarkEnd w:id="3"/>
      <w:r w:rsidR="00570497">
        <w:rPr>
          <w:rFonts w:ascii="Century Gothic" w:eastAsia="Arial" w:hAnsi="Century Gothic" w:cs="Arial"/>
        </w:rPr>
        <w:t>n.</w:t>
      </w:r>
    </w:p>
    <w:p w14:paraId="6DB5134A" w14:textId="77777777" w:rsidR="00B17C61" w:rsidRPr="00FF66B8" w:rsidRDefault="00B17C61" w:rsidP="00493EEA">
      <w:pPr>
        <w:spacing w:after="0"/>
        <w:ind w:left="1134" w:right="735"/>
        <w:rPr>
          <w:rFonts w:ascii="Century Gothic" w:hAnsi="Century Gothic"/>
        </w:rPr>
      </w:pPr>
      <w:r w:rsidRPr="00FF66B8">
        <w:rPr>
          <w:rFonts w:ascii="Century Gothic" w:eastAsia="Arial" w:hAnsi="Century Gothic" w:cs="Arial"/>
        </w:rPr>
        <w:t xml:space="preserve"> </w:t>
      </w:r>
      <w:r w:rsidRPr="00FF66B8">
        <w:rPr>
          <w:rFonts w:ascii="Century Gothic" w:eastAsia="Arial" w:hAnsi="Century Gothic" w:cs="Arial"/>
          <w:b/>
        </w:rPr>
        <w:t xml:space="preserve"> </w:t>
      </w:r>
    </w:p>
    <w:p w14:paraId="56B1F624" w14:textId="6D580F64" w:rsidR="00B17C61" w:rsidRPr="00FF66B8" w:rsidRDefault="00B17C61" w:rsidP="00493EEA">
      <w:pPr>
        <w:spacing w:after="5" w:line="249" w:lineRule="auto"/>
        <w:ind w:left="1134" w:right="735" w:hanging="10"/>
        <w:jc w:val="both"/>
        <w:rPr>
          <w:rFonts w:ascii="Century Gothic" w:eastAsia="Arial" w:hAnsi="Century Gothic" w:cs="Arial"/>
        </w:rPr>
      </w:pPr>
      <w:r w:rsidRPr="00FF66B8">
        <w:rPr>
          <w:rFonts w:ascii="Century Gothic" w:eastAsia="Arial" w:hAnsi="Century Gothic" w:cs="Arial"/>
        </w:rPr>
        <w:t>Para constancia</w:t>
      </w:r>
      <w:r w:rsidR="007465ED" w:rsidRPr="00FF66B8">
        <w:rPr>
          <w:rFonts w:ascii="Century Gothic" w:eastAsia="Arial" w:hAnsi="Century Gothic" w:cs="Arial"/>
        </w:rPr>
        <w:t xml:space="preserve"> los presentes</w:t>
      </w:r>
      <w:r w:rsidRPr="00FF66B8">
        <w:rPr>
          <w:rFonts w:ascii="Century Gothic" w:eastAsia="Arial" w:hAnsi="Century Gothic" w:cs="Arial"/>
        </w:rPr>
        <w:t xml:space="preserve"> firma</w:t>
      </w:r>
      <w:r w:rsidR="007465ED" w:rsidRPr="00FF66B8">
        <w:rPr>
          <w:rFonts w:ascii="Century Gothic" w:eastAsia="Arial" w:hAnsi="Century Gothic" w:cs="Arial"/>
        </w:rPr>
        <w:t>n</w:t>
      </w:r>
      <w:r w:rsidRPr="00FF66B8">
        <w:rPr>
          <w:rFonts w:ascii="Century Gothic" w:eastAsia="Arial" w:hAnsi="Century Gothic" w:cs="Arial"/>
        </w:rPr>
        <w:t xml:space="preserve"> en la ciudad </w:t>
      </w:r>
      <w:r w:rsidR="00493EEA" w:rsidRPr="00FF66B8">
        <w:rPr>
          <w:rFonts w:ascii="Century Gothic" w:eastAsia="Arial" w:hAnsi="Century Gothic" w:cs="Arial"/>
        </w:rPr>
        <w:t>de…</w:t>
      </w:r>
      <w:r w:rsidRPr="00FF66B8">
        <w:rPr>
          <w:rFonts w:ascii="Century Gothic" w:eastAsia="Arial" w:hAnsi="Century Gothic" w:cs="Arial"/>
        </w:rPr>
        <w:t xml:space="preserve">a </w:t>
      </w:r>
      <w:r w:rsidR="00493EEA" w:rsidRPr="00FF66B8">
        <w:rPr>
          <w:rFonts w:ascii="Century Gothic" w:eastAsia="Arial" w:hAnsi="Century Gothic" w:cs="Arial"/>
        </w:rPr>
        <w:t>los XX</w:t>
      </w:r>
      <w:r w:rsidRPr="00FF66B8">
        <w:rPr>
          <w:rFonts w:ascii="Century Gothic" w:eastAsia="Arial" w:hAnsi="Century Gothic" w:cs="Arial"/>
        </w:rPr>
        <w:t xml:space="preserve"> (XX) días del mes de XX de</w:t>
      </w:r>
      <w:r w:rsidR="00493EEA" w:rsidRPr="00FF66B8">
        <w:rPr>
          <w:rFonts w:ascii="Century Gothic" w:eastAsia="Arial" w:hAnsi="Century Gothic" w:cs="Arial"/>
        </w:rPr>
        <w:t>l año</w:t>
      </w:r>
      <w:r w:rsidRPr="00FF66B8">
        <w:rPr>
          <w:rFonts w:ascii="Century Gothic" w:eastAsia="Arial" w:hAnsi="Century Gothic" w:cs="Arial"/>
        </w:rPr>
        <w:t xml:space="preserve"> </w:t>
      </w:r>
      <w:r w:rsidR="00493EEA" w:rsidRPr="00FF66B8">
        <w:rPr>
          <w:rFonts w:ascii="Century Gothic" w:eastAsia="Arial" w:hAnsi="Century Gothic" w:cs="Arial"/>
        </w:rPr>
        <w:t>20XX</w:t>
      </w:r>
      <w:r w:rsidRPr="00FF66B8">
        <w:rPr>
          <w:rFonts w:ascii="Century Gothic" w:eastAsia="Arial" w:hAnsi="Century Gothic" w:cs="Arial"/>
        </w:rPr>
        <w:t xml:space="preserve">. </w:t>
      </w:r>
    </w:p>
    <w:p w14:paraId="0B42B8F0" w14:textId="77777777" w:rsidR="000F3C3D" w:rsidRPr="00FF66B8" w:rsidRDefault="000F3C3D" w:rsidP="00493EEA">
      <w:pPr>
        <w:spacing w:after="5" w:line="249" w:lineRule="auto"/>
        <w:ind w:left="1134" w:right="735" w:hanging="10"/>
        <w:jc w:val="both"/>
        <w:rPr>
          <w:rFonts w:ascii="Century Gothic" w:hAnsi="Century Gothic"/>
        </w:rPr>
      </w:pPr>
    </w:p>
    <w:tbl>
      <w:tblPr>
        <w:tblStyle w:val="Tablaconcuadrcula"/>
        <w:tblW w:w="0" w:type="auto"/>
        <w:tblInd w:w="11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3410"/>
      </w:tblGrid>
      <w:tr w:rsidR="007465ED" w:rsidRPr="00FF66B8" w14:paraId="5F7C55AF" w14:textId="77777777" w:rsidTr="00C00CD5">
        <w:tc>
          <w:tcPr>
            <w:tcW w:w="4675" w:type="dxa"/>
          </w:tcPr>
          <w:p w14:paraId="1AF7966E" w14:textId="03CC6FD4" w:rsidR="007465ED" w:rsidRPr="00FF66B8" w:rsidRDefault="00B17C61" w:rsidP="00FF66B8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  <w:r w:rsidRPr="00FF66B8">
              <w:rPr>
                <w:rFonts w:ascii="Century Gothic" w:eastAsia="Arial" w:hAnsi="Century Gothic" w:cs="Arial"/>
              </w:rPr>
              <w:t xml:space="preserve"> </w:t>
            </w:r>
            <w:r w:rsidR="00FF66B8" w:rsidRPr="00FF66B8">
              <w:rPr>
                <w:rFonts w:ascii="Century Gothic" w:eastAsia="WenQuanYi Micro Hei" w:hAnsi="Century Gothic" w:cs="Arial"/>
                <w:b/>
                <w:lang w:eastAsia="es-MX"/>
              </w:rPr>
              <w:t xml:space="preserve">14.- </w:t>
            </w:r>
            <w:r w:rsidR="008152AD" w:rsidRPr="00FF66B8">
              <w:rPr>
                <w:rFonts w:ascii="Century Gothic" w:eastAsia="WenQuanYi Micro Hei" w:hAnsi="Century Gothic" w:cs="Arial"/>
                <w:b/>
                <w:lang w:eastAsia="es-MX"/>
              </w:rPr>
              <w:t xml:space="preserve">Firmas de responsabilidad:  </w:t>
            </w:r>
          </w:p>
          <w:p w14:paraId="2752BBC0" w14:textId="21EC1202" w:rsidR="007465ED" w:rsidRPr="00FF66B8" w:rsidRDefault="007465ED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787B8A33" w14:textId="66C91E33" w:rsidR="008152AD" w:rsidRPr="00FF66B8" w:rsidRDefault="008152AD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1A01B062" w14:textId="77777777" w:rsidR="008152AD" w:rsidRPr="00FF66B8" w:rsidRDefault="008152AD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2BF97AA9" w14:textId="77777777" w:rsidR="007465ED" w:rsidRPr="00FF66B8" w:rsidRDefault="007465ED" w:rsidP="007465ED">
            <w:pPr>
              <w:rPr>
                <w:rFonts w:ascii="Century Gothic" w:hAnsi="Century Gothic" w:cs="Arial"/>
                <w:b/>
                <w:color w:val="595959" w:themeColor="text1" w:themeTint="A6"/>
              </w:rPr>
            </w:pPr>
            <w:r w:rsidRPr="00FF66B8">
              <w:rPr>
                <w:rFonts w:ascii="Century Gothic" w:hAnsi="Century Gothic" w:cs="Arial"/>
                <w:b/>
                <w:color w:val="595959" w:themeColor="text1" w:themeTint="A6"/>
              </w:rPr>
              <w:t xml:space="preserve">Título Académico y nombres </w:t>
            </w:r>
          </w:p>
          <w:p w14:paraId="5B89F584" w14:textId="6FB36344" w:rsidR="007465ED" w:rsidRPr="00FF66B8" w:rsidRDefault="007F2E52" w:rsidP="009D5B82">
            <w:pPr>
              <w:rPr>
                <w:rFonts w:ascii="Century Gothic" w:hAnsi="Century Gothic" w:cs="Arial"/>
              </w:rPr>
            </w:pPr>
            <w:r w:rsidRPr="00FF66B8">
              <w:rPr>
                <w:rFonts w:ascii="Century Gothic" w:hAnsi="Century Gothic" w:cs="Arial"/>
                <w:b/>
              </w:rPr>
              <w:t>Decano</w:t>
            </w:r>
            <w:r w:rsidR="009D5B82" w:rsidRPr="00FF66B8">
              <w:rPr>
                <w:rFonts w:ascii="Century Gothic" w:hAnsi="Century Gothic" w:cs="Arial"/>
                <w:b/>
              </w:rPr>
              <w:t xml:space="preserve">/a </w:t>
            </w:r>
            <w:r w:rsidRPr="00FF66B8">
              <w:rPr>
                <w:rFonts w:ascii="Century Gothic" w:hAnsi="Century Gothic" w:cs="Arial"/>
                <w:b/>
              </w:rPr>
              <w:t>Facultad</w:t>
            </w:r>
            <w:r w:rsidR="00352CCE" w:rsidRPr="00FF66B8">
              <w:rPr>
                <w:rFonts w:ascii="Century Gothic" w:hAnsi="Century Gothic" w:cs="Arial"/>
                <w:b/>
              </w:rPr>
              <w:t>/</w:t>
            </w:r>
            <w:r w:rsidR="00352CCE" w:rsidRPr="00FF66B8">
              <w:rPr>
                <w:rFonts w:ascii="Century Gothic" w:hAnsi="Century Gothic" w:cs="Arial"/>
                <w:b/>
                <w:color w:val="808080" w:themeColor="background1" w:themeShade="80"/>
              </w:rPr>
              <w:t xml:space="preserve"> Sede,</w:t>
            </w:r>
            <w:r w:rsidR="00352CCE" w:rsidRPr="00FF66B8">
              <w:rPr>
                <w:rFonts w:ascii="Century Gothic" w:hAnsi="Century Gothic" w:cs="Arial"/>
                <w:b/>
              </w:rPr>
              <w:t xml:space="preserve"> </w:t>
            </w:r>
            <w:r w:rsidR="00352CCE" w:rsidRPr="00FF66B8">
              <w:rPr>
                <w:rFonts w:ascii="Century Gothic" w:hAnsi="Century Gothic" w:cs="Arial"/>
                <w:b/>
                <w:color w:val="808080" w:themeColor="background1" w:themeShade="80"/>
              </w:rPr>
              <w:t>UAFTT,</w:t>
            </w:r>
            <w:r w:rsidR="00352CCE" w:rsidRPr="00FF66B8">
              <w:rPr>
                <w:rFonts w:ascii="Century Gothic" w:hAnsi="Century Gothic" w:cs="Arial"/>
                <w:b/>
              </w:rPr>
              <w:t xml:space="preserve"> </w:t>
            </w:r>
            <w:r w:rsidR="00352CCE" w:rsidRPr="00FF66B8">
              <w:rPr>
                <w:rFonts w:ascii="Century Gothic" w:hAnsi="Century Gothic" w:cs="Arial"/>
                <w:b/>
                <w:color w:val="808080" w:themeColor="background1" w:themeShade="80"/>
              </w:rPr>
              <w:t>E</w:t>
            </w:r>
            <w:r w:rsidR="00352CCE" w:rsidRPr="00FF66B8">
              <w:rPr>
                <w:rFonts w:ascii="Century Gothic" w:hAnsi="Century Gothic" w:cs="Arial"/>
                <w:b/>
                <w:color w:val="7F7F7F" w:themeColor="text1" w:themeTint="80"/>
              </w:rPr>
              <w:t>xtensión</w:t>
            </w:r>
            <w:r w:rsidR="00352CCE" w:rsidRPr="00FF66B8">
              <w:rPr>
                <w:rFonts w:ascii="Century Gothic" w:hAnsi="Century Gothic" w:cs="Arial"/>
                <w:color w:val="808080" w:themeColor="background1" w:themeShade="80"/>
              </w:rPr>
              <w:t xml:space="preserve"> </w:t>
            </w:r>
          </w:p>
        </w:tc>
        <w:tc>
          <w:tcPr>
            <w:tcW w:w="3410" w:type="dxa"/>
            <w:vAlign w:val="bottom"/>
          </w:tcPr>
          <w:p w14:paraId="25639661" w14:textId="77777777" w:rsidR="009D5B82" w:rsidRPr="00FF66B8" w:rsidRDefault="009D5B82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5771D919" w14:textId="77777777" w:rsidR="009D5B82" w:rsidRPr="00FF66B8" w:rsidRDefault="009D5B82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71D298F8" w14:textId="77777777" w:rsidR="009D5B82" w:rsidRPr="00FF66B8" w:rsidRDefault="009D5B82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452D8754" w14:textId="77777777" w:rsidR="009D5B82" w:rsidRPr="00FF66B8" w:rsidRDefault="009D5B82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569CA69D" w14:textId="38CE9926" w:rsidR="007465ED" w:rsidRPr="00FF66B8" w:rsidRDefault="007465ED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  <w:r w:rsidRPr="00FF66B8">
              <w:rPr>
                <w:rFonts w:ascii="Century Gothic" w:hAnsi="Century Gothic" w:cs="Arial"/>
                <w:b/>
                <w:color w:val="595959" w:themeColor="text1" w:themeTint="A6"/>
              </w:rPr>
              <w:t xml:space="preserve">Título Académico y nombres </w:t>
            </w:r>
          </w:p>
          <w:p w14:paraId="52B0B0D2" w14:textId="474F469C" w:rsidR="007465ED" w:rsidRPr="00FF66B8" w:rsidRDefault="007F2E52" w:rsidP="007465ED">
            <w:pPr>
              <w:jc w:val="both"/>
              <w:rPr>
                <w:rFonts w:ascii="Century Gothic" w:hAnsi="Century Gothic" w:cs="Arial"/>
              </w:rPr>
            </w:pPr>
            <w:r w:rsidRPr="00FF66B8">
              <w:rPr>
                <w:rFonts w:ascii="Century Gothic" w:hAnsi="Century Gothic" w:cs="Arial"/>
                <w:b/>
              </w:rPr>
              <w:t>Profesor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 Investigador </w:t>
            </w:r>
            <w:r w:rsidR="009946E6" w:rsidRPr="00FF66B8">
              <w:rPr>
                <w:rFonts w:ascii="Century Gothic" w:hAnsi="Century Gothic" w:cs="Arial"/>
                <w:b/>
              </w:rPr>
              <w:t xml:space="preserve">líder </w:t>
            </w:r>
            <w:r w:rsidR="007465ED" w:rsidRPr="00FF66B8">
              <w:rPr>
                <w:rFonts w:ascii="Century Gothic" w:hAnsi="Century Gothic" w:cs="Arial"/>
                <w:b/>
              </w:rPr>
              <w:t>del</w:t>
            </w:r>
            <w:r w:rsidR="009946E6" w:rsidRPr="00FF66B8">
              <w:rPr>
                <w:rFonts w:ascii="Century Gothic" w:hAnsi="Century Gothic" w:cs="Arial"/>
                <w:b/>
              </w:rPr>
              <w:t xml:space="preserve"> programa o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 proyecto</w:t>
            </w:r>
          </w:p>
        </w:tc>
      </w:tr>
      <w:tr w:rsidR="007465ED" w:rsidRPr="00FF66B8" w14:paraId="496403BE" w14:textId="77777777" w:rsidTr="00C00CD5">
        <w:tc>
          <w:tcPr>
            <w:tcW w:w="4675" w:type="dxa"/>
          </w:tcPr>
          <w:p w14:paraId="3FEFFBE8" w14:textId="77777777" w:rsidR="007465ED" w:rsidRPr="00FF66B8" w:rsidRDefault="007465ED" w:rsidP="005070C2">
            <w:pPr>
              <w:jc w:val="both"/>
              <w:rPr>
                <w:rFonts w:ascii="Century Gothic" w:hAnsi="Century Gothic" w:cs="Arial"/>
              </w:rPr>
            </w:pPr>
          </w:p>
          <w:p w14:paraId="749FCB3F" w14:textId="77777777" w:rsidR="007465ED" w:rsidRPr="00FF66B8" w:rsidRDefault="007465ED" w:rsidP="005070C2">
            <w:pPr>
              <w:jc w:val="both"/>
              <w:rPr>
                <w:rFonts w:ascii="Century Gothic" w:hAnsi="Century Gothic" w:cs="Arial"/>
              </w:rPr>
            </w:pPr>
          </w:p>
          <w:p w14:paraId="3145132B" w14:textId="77777777" w:rsidR="007465ED" w:rsidRPr="00FF66B8" w:rsidRDefault="007465ED" w:rsidP="005070C2">
            <w:pPr>
              <w:jc w:val="both"/>
              <w:rPr>
                <w:rFonts w:ascii="Century Gothic" w:hAnsi="Century Gothic" w:cs="Arial"/>
              </w:rPr>
            </w:pPr>
          </w:p>
          <w:p w14:paraId="27A88002" w14:textId="77777777" w:rsidR="007465ED" w:rsidRPr="00FF66B8" w:rsidRDefault="007465ED" w:rsidP="007465ED">
            <w:pPr>
              <w:rPr>
                <w:rFonts w:ascii="Century Gothic" w:hAnsi="Century Gothic" w:cs="Arial"/>
                <w:b/>
                <w:color w:val="595959" w:themeColor="text1" w:themeTint="A6"/>
              </w:rPr>
            </w:pPr>
            <w:r w:rsidRPr="00FF66B8">
              <w:rPr>
                <w:rFonts w:ascii="Century Gothic" w:hAnsi="Century Gothic" w:cs="Arial"/>
                <w:b/>
                <w:color w:val="595959" w:themeColor="text1" w:themeTint="A6"/>
              </w:rPr>
              <w:t xml:space="preserve">Título Académico y nombres </w:t>
            </w:r>
          </w:p>
          <w:p w14:paraId="06439FAD" w14:textId="42163267" w:rsidR="007465ED" w:rsidRPr="00FF66B8" w:rsidRDefault="007F2E52" w:rsidP="007465ED">
            <w:pPr>
              <w:rPr>
                <w:rFonts w:ascii="Century Gothic" w:hAnsi="Century Gothic" w:cs="Arial"/>
                <w:b/>
              </w:rPr>
            </w:pPr>
            <w:r w:rsidRPr="00FF66B8">
              <w:rPr>
                <w:rFonts w:ascii="Century Gothic" w:hAnsi="Century Gothic" w:cs="Arial"/>
                <w:b/>
              </w:rPr>
              <w:t>Profesor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 Investigador </w:t>
            </w:r>
          </w:p>
          <w:p w14:paraId="6B51663E" w14:textId="0AA1E1CD" w:rsidR="007465ED" w:rsidRPr="00FF66B8" w:rsidRDefault="009D5B82" w:rsidP="007465ED">
            <w:pPr>
              <w:rPr>
                <w:rFonts w:ascii="Century Gothic" w:hAnsi="Century Gothic" w:cs="Arial"/>
              </w:rPr>
            </w:pPr>
            <w:r w:rsidRPr="00FF66B8">
              <w:rPr>
                <w:rFonts w:ascii="Century Gothic" w:hAnsi="Century Gothic" w:cs="Arial"/>
              </w:rPr>
              <w:t xml:space="preserve">Presidente </w:t>
            </w:r>
            <w:r w:rsidR="007465ED" w:rsidRPr="00FF66B8">
              <w:rPr>
                <w:rFonts w:ascii="Century Gothic" w:hAnsi="Century Gothic" w:cs="Arial"/>
              </w:rPr>
              <w:t>Comisión de Investigación</w:t>
            </w:r>
          </w:p>
        </w:tc>
        <w:tc>
          <w:tcPr>
            <w:tcW w:w="3410" w:type="dxa"/>
            <w:vAlign w:val="bottom"/>
          </w:tcPr>
          <w:p w14:paraId="359B2FD7" w14:textId="77777777" w:rsidR="00397539" w:rsidRPr="00FF66B8" w:rsidRDefault="00397539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1A2DF36C" w14:textId="77777777" w:rsidR="00397539" w:rsidRPr="00FF66B8" w:rsidRDefault="00397539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6902F613" w14:textId="77777777" w:rsidR="00397539" w:rsidRPr="00FF66B8" w:rsidRDefault="00397539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</w:p>
          <w:p w14:paraId="2CCC53C8" w14:textId="23074586" w:rsidR="007465ED" w:rsidRPr="00FF66B8" w:rsidRDefault="007465ED" w:rsidP="007465ED">
            <w:pPr>
              <w:jc w:val="both"/>
              <w:rPr>
                <w:rFonts w:ascii="Century Gothic" w:hAnsi="Century Gothic" w:cs="Arial"/>
                <w:b/>
                <w:color w:val="595959" w:themeColor="text1" w:themeTint="A6"/>
              </w:rPr>
            </w:pPr>
            <w:r w:rsidRPr="00FF66B8">
              <w:rPr>
                <w:rFonts w:ascii="Century Gothic" w:hAnsi="Century Gothic" w:cs="Arial"/>
                <w:b/>
                <w:color w:val="595959" w:themeColor="text1" w:themeTint="A6"/>
              </w:rPr>
              <w:t xml:space="preserve">Título Académico y nombres </w:t>
            </w:r>
          </w:p>
          <w:p w14:paraId="35B6F1DB" w14:textId="3AC2E473" w:rsidR="007465ED" w:rsidRPr="00FF66B8" w:rsidRDefault="007F2E52" w:rsidP="007465ED">
            <w:pPr>
              <w:jc w:val="both"/>
              <w:rPr>
                <w:rFonts w:ascii="Century Gothic" w:hAnsi="Century Gothic" w:cs="Arial"/>
                <w:b/>
              </w:rPr>
            </w:pPr>
            <w:r w:rsidRPr="00FF66B8">
              <w:rPr>
                <w:rFonts w:ascii="Century Gothic" w:hAnsi="Century Gothic" w:cs="Arial"/>
                <w:b/>
              </w:rPr>
              <w:t>Profesor I</w:t>
            </w:r>
            <w:r w:rsidR="007465ED" w:rsidRPr="00FF66B8">
              <w:rPr>
                <w:rFonts w:ascii="Century Gothic" w:hAnsi="Century Gothic" w:cs="Arial"/>
                <w:b/>
              </w:rPr>
              <w:t xml:space="preserve">nvestigador </w:t>
            </w:r>
            <w:r w:rsidR="009946E6" w:rsidRPr="00FF66B8">
              <w:rPr>
                <w:rFonts w:ascii="Century Gothic" w:hAnsi="Century Gothic" w:cs="Arial"/>
                <w:b/>
              </w:rPr>
              <w:t>Co</w:t>
            </w:r>
            <w:r w:rsidRPr="00FF66B8">
              <w:rPr>
                <w:rFonts w:ascii="Century Gothic" w:hAnsi="Century Gothic" w:cs="Arial"/>
                <w:b/>
              </w:rPr>
              <w:t>líder</w:t>
            </w:r>
            <w:r w:rsidR="009946E6" w:rsidRPr="00FF66B8">
              <w:rPr>
                <w:rFonts w:ascii="Century Gothic" w:hAnsi="Century Gothic" w:cs="Arial"/>
                <w:b/>
              </w:rPr>
              <w:t xml:space="preserve"> del programa o proyecto</w:t>
            </w:r>
          </w:p>
          <w:p w14:paraId="46691C00" w14:textId="16CD2371" w:rsidR="007465ED" w:rsidRPr="00FF66B8" w:rsidRDefault="007465ED" w:rsidP="007465ED">
            <w:pPr>
              <w:rPr>
                <w:rFonts w:ascii="Century Gothic" w:hAnsi="Century Gothic" w:cs="Arial"/>
              </w:rPr>
            </w:pPr>
          </w:p>
        </w:tc>
      </w:tr>
    </w:tbl>
    <w:p w14:paraId="6849CFEC" w14:textId="3F2E0034" w:rsidR="00B17C61" w:rsidRPr="00FF66B8" w:rsidRDefault="00B17C61" w:rsidP="005070C2">
      <w:pPr>
        <w:spacing w:after="0"/>
        <w:ind w:left="1418"/>
        <w:jc w:val="both"/>
        <w:rPr>
          <w:rFonts w:ascii="Century Gothic" w:hAnsi="Century Gothic" w:cs="Arial"/>
          <w:sz w:val="24"/>
          <w:szCs w:val="24"/>
        </w:rPr>
      </w:pPr>
    </w:p>
    <w:p w14:paraId="62CAB3A3" w14:textId="63510ECB" w:rsidR="00F50BAA" w:rsidRPr="00FF66B8" w:rsidRDefault="00F50BAA" w:rsidP="005070C2">
      <w:pPr>
        <w:spacing w:after="0"/>
        <w:ind w:left="1418"/>
        <w:jc w:val="both"/>
        <w:rPr>
          <w:rFonts w:ascii="Century Gothic" w:hAnsi="Century Gothic" w:cs="Arial"/>
          <w:sz w:val="24"/>
          <w:szCs w:val="24"/>
        </w:rPr>
      </w:pPr>
    </w:p>
    <w:tbl>
      <w:tblPr>
        <w:tblStyle w:val="Tablaconcuadrcula"/>
        <w:tblW w:w="9211" w:type="dxa"/>
        <w:tblInd w:w="1113" w:type="dxa"/>
        <w:tblLook w:val="04A0" w:firstRow="1" w:lastRow="0" w:firstColumn="1" w:lastColumn="0" w:noHBand="0" w:noVBand="1"/>
      </w:tblPr>
      <w:tblGrid>
        <w:gridCol w:w="9211"/>
      </w:tblGrid>
      <w:tr w:rsidR="00E32398" w:rsidRPr="00FF66B8" w14:paraId="28768C2F" w14:textId="77777777" w:rsidTr="000F3C3D">
        <w:trPr>
          <w:trHeight w:val="2173"/>
        </w:trPr>
        <w:tc>
          <w:tcPr>
            <w:tcW w:w="9211" w:type="dxa"/>
          </w:tcPr>
          <w:p w14:paraId="4E857887" w14:textId="27FAD520" w:rsidR="00E32398" w:rsidRPr="00FF66B8" w:rsidRDefault="00E32398" w:rsidP="001611DF">
            <w:pPr>
              <w:jc w:val="center"/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b/>
                <w:sz w:val="20"/>
                <w:szCs w:val="20"/>
              </w:rPr>
              <w:t xml:space="preserve">    FACULTAD/</w:t>
            </w:r>
            <w:r w:rsidR="00352CCE" w:rsidRPr="00FF66B8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SEDE,</w:t>
            </w:r>
            <w:r w:rsidR="00352CCE" w:rsidRPr="00FF66B8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  <w:r w:rsidR="00352CCE" w:rsidRPr="00FF66B8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UAFTT,</w:t>
            </w:r>
            <w:r w:rsidR="00352CCE" w:rsidRPr="00FF66B8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  <w:r w:rsidRPr="00FF66B8">
              <w:rPr>
                <w:rFonts w:ascii="Century Gothic" w:hAnsi="Century Gothic" w:cs="Arial"/>
                <w:b/>
                <w:color w:val="7F7F7F" w:themeColor="text1" w:themeTint="80"/>
                <w:sz w:val="20"/>
                <w:szCs w:val="20"/>
              </w:rPr>
              <w:t>EXTENSIÓN</w:t>
            </w:r>
            <w:r w:rsidRPr="00FF66B8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………………</w:t>
            </w:r>
          </w:p>
          <w:p w14:paraId="716DB8B8" w14:textId="7A7D6F46" w:rsidR="00E32398" w:rsidRPr="00FF66B8" w:rsidRDefault="00E32398" w:rsidP="00352CCE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b/>
                <w:sz w:val="20"/>
                <w:szCs w:val="20"/>
              </w:rPr>
              <w:t>CONSEJO DE FACULTAD/</w:t>
            </w:r>
            <w:bookmarkStart w:id="4" w:name="_Hlk144713972"/>
            <w:r w:rsidR="00352CCE" w:rsidRPr="00FF66B8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SEDE,</w:t>
            </w:r>
            <w:r w:rsidR="00352CCE" w:rsidRPr="00FF66B8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  <w:r w:rsidR="00352CCE" w:rsidRPr="00FF66B8">
              <w:rPr>
                <w:rFonts w:ascii="Century Gothic" w:hAnsi="Century Gothic" w:cs="Arial"/>
                <w:b/>
                <w:color w:val="808080" w:themeColor="background1" w:themeShade="80"/>
                <w:sz w:val="20"/>
                <w:szCs w:val="20"/>
              </w:rPr>
              <w:t>UAFTT,</w:t>
            </w:r>
            <w:r w:rsidR="00352CCE" w:rsidRPr="00FF66B8">
              <w:rPr>
                <w:rFonts w:ascii="Century Gothic" w:hAnsi="Century Gothic" w:cs="Arial"/>
                <w:b/>
                <w:sz w:val="20"/>
                <w:szCs w:val="20"/>
              </w:rPr>
              <w:t xml:space="preserve"> </w:t>
            </w:r>
            <w:r w:rsidRPr="00FF66B8">
              <w:rPr>
                <w:rFonts w:ascii="Century Gothic" w:hAnsi="Century Gothic" w:cs="Arial"/>
                <w:b/>
                <w:color w:val="7F7F7F" w:themeColor="text1" w:themeTint="80"/>
                <w:sz w:val="20"/>
                <w:szCs w:val="20"/>
              </w:rPr>
              <w:t>EXTENSIÓN</w:t>
            </w:r>
            <w:r w:rsidR="00352CCE" w:rsidRPr="00FF66B8">
              <w:rPr>
                <w:rFonts w:ascii="Century Gothic" w:hAnsi="Century Gothic" w:cs="Arial"/>
                <w:b/>
                <w:color w:val="7F7F7F" w:themeColor="text1" w:themeTint="80"/>
                <w:sz w:val="20"/>
                <w:szCs w:val="20"/>
              </w:rPr>
              <w:t xml:space="preserve"> …………………….</w:t>
            </w:r>
            <w:bookmarkEnd w:id="4"/>
          </w:p>
          <w:p w14:paraId="19545758" w14:textId="1A2E17F4" w:rsidR="00E32398" w:rsidRPr="00FF66B8" w:rsidRDefault="00E32398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>Certifica que el presente informe fue puesto a conocimiento del Consejo de Facultad/</w:t>
            </w:r>
            <w:r w:rsidRPr="00FF66B8">
              <w:rPr>
                <w:rFonts w:ascii="Century Gothic" w:hAnsi="Century Gothic" w:cs="Arial"/>
                <w:color w:val="808080" w:themeColor="background1" w:themeShade="80"/>
                <w:sz w:val="20"/>
                <w:szCs w:val="20"/>
              </w:rPr>
              <w:t>Extensión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>, mediante resolución No. XX en sesión del….  de ………  del 20XX.</w:t>
            </w:r>
          </w:p>
          <w:p w14:paraId="53A77F0B" w14:textId="77777777" w:rsidR="00E32398" w:rsidRPr="00FF66B8" w:rsidRDefault="00E32398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Ciudad, </w:t>
            </w:r>
          </w:p>
          <w:p w14:paraId="5BC1AC0D" w14:textId="77777777" w:rsidR="00E32398" w:rsidRPr="00FF66B8" w:rsidRDefault="00E32398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  <w:p w14:paraId="2FF24D82" w14:textId="77777777" w:rsidR="00E32398" w:rsidRPr="00FF66B8" w:rsidRDefault="00E32398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  <w:p w14:paraId="7D944572" w14:textId="77777777" w:rsidR="00E32398" w:rsidRPr="00FF66B8" w:rsidRDefault="00E32398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</w:p>
          <w:p w14:paraId="3C3922B8" w14:textId="77777777" w:rsidR="00E32398" w:rsidRPr="00FF66B8" w:rsidRDefault="00E32398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noProof/>
                <w:sz w:val="20"/>
                <w:szCs w:val="20"/>
                <w:lang w:eastAsia="es-EC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6ECB872" wp14:editId="226CD14C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107950</wp:posOffset>
                      </wp:positionV>
                      <wp:extent cx="1790700" cy="0"/>
                      <wp:effectExtent l="6985" t="13335" r="12065" b="5715"/>
                      <wp:wrapNone/>
                      <wp:docPr id="5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907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>
                  <w:pict w14:anchorId="6FB726A8">
                    <v:shapetype id="_x0000_t32" coordsize="21600,21600" o:oned="t" filled="f" o:spt="32" path="m,l21600,21600e" w14:anchorId="3830718C">
                      <v:path fillok="f" arrowok="t" o:connecttype="none"/>
                      <o:lock v:ext="edit" shapetype="t"/>
                    </v:shapetype>
                    <v:shape id="AutoShape 4" style="position:absolute;margin-left:.25pt;margin-top:8.5pt;width:141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"/>
                  </w:pict>
                </mc:Fallback>
              </mc:AlternateContent>
            </w:r>
            <w:r w:rsidRPr="00FF66B8">
              <w:rPr>
                <w:rFonts w:ascii="Century Gothic" w:hAnsi="Century Gothic" w:cs="Arial"/>
                <w:noProof/>
                <w:sz w:val="20"/>
                <w:szCs w:val="20"/>
                <w:lang w:eastAsia="es-EC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3A608F5" wp14:editId="53B26942">
                      <wp:simplePos x="0" y="0"/>
                      <wp:positionH relativeFrom="column">
                        <wp:posOffset>3526155</wp:posOffset>
                      </wp:positionH>
                      <wp:positionV relativeFrom="paragraph">
                        <wp:posOffset>107950</wp:posOffset>
                      </wp:positionV>
                      <wp:extent cx="1808480" cy="0"/>
                      <wp:effectExtent l="5715" t="13335" r="5080" b="5715"/>
                      <wp:wrapNone/>
                      <wp:docPr id="4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084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>
                  <w:pict w14:anchorId="4C096E54">
                    <v:shape id="AutoShape 5" style="position:absolute;margin-left:277.65pt;margin-top:8.5pt;width:142.4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" w14:anchorId="1C213914"/>
                  </w:pict>
                </mc:Fallback>
              </mc:AlternateConten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                                  </w:t>
            </w:r>
          </w:p>
          <w:p w14:paraId="76F5D3DE" w14:textId="77777777" w:rsidR="00E32398" w:rsidRPr="00FF66B8" w:rsidRDefault="00E32398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                   </w:t>
            </w:r>
            <w:proofErr w:type="spellStart"/>
            <w:r w:rsidRPr="00FF66B8">
              <w:rPr>
                <w:rFonts w:ascii="Century Gothic" w:hAnsi="Century Gothic" w:cs="Arial"/>
                <w:sz w:val="20"/>
                <w:szCs w:val="20"/>
              </w:rPr>
              <w:t>xxxxx</w:t>
            </w:r>
            <w:proofErr w:type="spellEnd"/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                                                                                          </w:t>
            </w:r>
            <w:proofErr w:type="spellStart"/>
            <w:r w:rsidRPr="00FF66B8">
              <w:rPr>
                <w:rFonts w:ascii="Century Gothic" w:hAnsi="Century Gothic" w:cs="Arial"/>
                <w:sz w:val="20"/>
                <w:szCs w:val="20"/>
              </w:rPr>
              <w:t>xxxxx</w:t>
            </w:r>
            <w:proofErr w:type="spellEnd"/>
          </w:p>
          <w:p w14:paraId="6A37D1ED" w14:textId="5D02EDAC" w:rsidR="00E32398" w:rsidRPr="00FF66B8" w:rsidRDefault="00E32398" w:rsidP="001611DF">
            <w:pPr>
              <w:jc w:val="both"/>
              <w:rPr>
                <w:rFonts w:ascii="Century Gothic" w:hAnsi="Century Gothic" w:cs="Arial"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sz w:val="20"/>
                <w:szCs w:val="20"/>
              </w:rPr>
              <w:t>Presidente Consejo de Facultad</w:t>
            </w:r>
            <w:r w:rsidR="00352CCE" w:rsidRPr="00FF66B8">
              <w:rPr>
                <w:rFonts w:ascii="Century Gothic" w:hAnsi="Century Gothic" w:cs="Arial"/>
                <w:sz w:val="20"/>
                <w:szCs w:val="20"/>
              </w:rPr>
              <w:t xml:space="preserve">                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                             </w:t>
            </w:r>
            <w:proofErr w:type="gramStart"/>
            <w:r w:rsidR="00352CCE" w:rsidRPr="00FF66B8">
              <w:rPr>
                <w:rFonts w:ascii="Century Gothic" w:hAnsi="Century Gothic" w:cs="Arial"/>
                <w:sz w:val="20"/>
                <w:szCs w:val="20"/>
              </w:rPr>
              <w:t>Secretario</w:t>
            </w:r>
            <w:proofErr w:type="gramEnd"/>
            <w:r w:rsidR="00352CCE" w:rsidRPr="00FF66B8">
              <w:rPr>
                <w:rFonts w:ascii="Century Gothic" w:hAnsi="Century Gothic" w:cs="Arial"/>
                <w:sz w:val="20"/>
                <w:szCs w:val="20"/>
              </w:rPr>
              <w:t>/a</w:t>
            </w:r>
            <w:r w:rsidRPr="00FF66B8">
              <w:rPr>
                <w:rFonts w:ascii="Century Gothic" w:hAnsi="Century Gothic" w:cs="Arial"/>
                <w:sz w:val="20"/>
                <w:szCs w:val="20"/>
              </w:rPr>
              <w:t xml:space="preserve"> de </w:t>
            </w:r>
            <w:r w:rsidR="00352CCE" w:rsidRPr="00FF66B8">
              <w:rPr>
                <w:rFonts w:ascii="Century Gothic" w:hAnsi="Century Gothic" w:cs="Arial"/>
                <w:sz w:val="20"/>
                <w:szCs w:val="20"/>
              </w:rPr>
              <w:t>Consejo de Facultad</w:t>
            </w:r>
          </w:p>
          <w:p w14:paraId="29581CA4" w14:textId="77777777" w:rsidR="00352CCE" w:rsidRPr="00FF66B8" w:rsidRDefault="00352CCE" w:rsidP="00352CCE">
            <w:pPr>
              <w:jc w:val="both"/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FF66B8">
              <w:rPr>
                <w:rFonts w:ascii="Century Gothic" w:hAnsi="Century Gothic" w:cs="Arial"/>
                <w:b/>
                <w:sz w:val="20"/>
                <w:szCs w:val="20"/>
              </w:rPr>
              <w:t>Sede, UAFTT, Extensión …………………</w:t>
            </w:r>
          </w:p>
          <w:p w14:paraId="4FCDE27C" w14:textId="38F4793C" w:rsidR="00352CCE" w:rsidRPr="00FF66B8" w:rsidRDefault="00352CCE" w:rsidP="00352CCE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56536A76" w14:textId="62E896D8" w:rsidR="00F50BAA" w:rsidRPr="00FF66B8" w:rsidRDefault="00F50BAA" w:rsidP="005070C2">
      <w:pPr>
        <w:spacing w:after="0"/>
        <w:ind w:left="1418"/>
        <w:jc w:val="both"/>
        <w:rPr>
          <w:rFonts w:ascii="Century Gothic" w:hAnsi="Century Gothic" w:cs="Arial"/>
          <w:sz w:val="24"/>
          <w:szCs w:val="24"/>
        </w:rPr>
      </w:pPr>
    </w:p>
    <w:p w14:paraId="44D22D1B" w14:textId="77777777" w:rsidR="00F50BAA" w:rsidRPr="00FF66B8" w:rsidRDefault="00F50BAA" w:rsidP="005070C2">
      <w:pPr>
        <w:spacing w:after="0"/>
        <w:ind w:left="1418"/>
        <w:jc w:val="both"/>
        <w:rPr>
          <w:rFonts w:ascii="Century Gothic" w:hAnsi="Century Gothic" w:cs="Arial"/>
          <w:sz w:val="24"/>
          <w:szCs w:val="24"/>
        </w:rPr>
      </w:pPr>
    </w:p>
    <w:p w14:paraId="0E82F9FE" w14:textId="54E3D841" w:rsidR="000F3C3D" w:rsidRDefault="00352CCE" w:rsidP="00352CCE">
      <w:pPr>
        <w:spacing w:after="0" w:line="240" w:lineRule="auto"/>
        <w:ind w:left="1418"/>
        <w:jc w:val="both"/>
        <w:rPr>
          <w:rFonts w:ascii="Century Gothic" w:hAnsi="Century Gothic" w:cs="Arial"/>
          <w:sz w:val="18"/>
          <w:szCs w:val="18"/>
        </w:rPr>
      </w:pPr>
      <w:r w:rsidRPr="00FF66B8">
        <w:rPr>
          <w:rFonts w:ascii="Century Gothic" w:hAnsi="Century Gothic" w:cs="Arial"/>
          <w:sz w:val="18"/>
          <w:szCs w:val="18"/>
        </w:rPr>
        <w:t>c</w:t>
      </w:r>
      <w:r w:rsidR="00397539" w:rsidRPr="00FF66B8">
        <w:rPr>
          <w:rFonts w:ascii="Century Gothic" w:hAnsi="Century Gothic" w:cs="Arial"/>
          <w:sz w:val="18"/>
          <w:szCs w:val="18"/>
        </w:rPr>
        <w:t>.c.</w:t>
      </w:r>
      <w:r w:rsidR="00B07450">
        <w:rPr>
          <w:rFonts w:ascii="Century Gothic" w:hAnsi="Century Gothic" w:cs="Arial"/>
          <w:sz w:val="18"/>
          <w:szCs w:val="18"/>
        </w:rPr>
        <w:tab/>
      </w:r>
      <w:r w:rsidR="00397539" w:rsidRPr="00FF66B8">
        <w:rPr>
          <w:rFonts w:ascii="Century Gothic" w:hAnsi="Century Gothic" w:cs="Arial"/>
          <w:sz w:val="18"/>
          <w:szCs w:val="18"/>
        </w:rPr>
        <w:t>Dirección de Investigación</w:t>
      </w:r>
    </w:p>
    <w:p w14:paraId="0A4DF193" w14:textId="77CD1506" w:rsidR="000F3C3D" w:rsidRPr="00FF66B8" w:rsidRDefault="00B07450" w:rsidP="000F3C3D">
      <w:pPr>
        <w:spacing w:after="0" w:line="240" w:lineRule="auto"/>
        <w:ind w:left="1418"/>
        <w:jc w:val="both"/>
        <w:rPr>
          <w:rFonts w:ascii="Century Gothic" w:eastAsia="Arial" w:hAnsi="Century Gothic" w:cs="Arial"/>
          <w:sz w:val="18"/>
          <w:szCs w:val="18"/>
        </w:rPr>
      </w:pPr>
      <w:r>
        <w:rPr>
          <w:rFonts w:ascii="Century Gothic" w:hAnsi="Century Gothic" w:cs="Arial"/>
          <w:sz w:val="18"/>
          <w:szCs w:val="18"/>
        </w:rPr>
        <w:tab/>
        <w:t>Di</w:t>
      </w:r>
      <w:r w:rsidR="000F3C3D" w:rsidRPr="00FF66B8">
        <w:rPr>
          <w:rFonts w:ascii="Century Gothic" w:eastAsia="Arial" w:hAnsi="Century Gothic" w:cs="Arial"/>
          <w:sz w:val="18"/>
          <w:szCs w:val="18"/>
        </w:rPr>
        <w:t xml:space="preserve">rección de </w:t>
      </w:r>
      <w:r w:rsidR="00E40B38" w:rsidRPr="00FF66B8">
        <w:rPr>
          <w:rFonts w:ascii="Century Gothic" w:eastAsia="Arial" w:hAnsi="Century Gothic" w:cs="Arial"/>
          <w:sz w:val="18"/>
          <w:szCs w:val="18"/>
        </w:rPr>
        <w:t>Planificación,</w:t>
      </w:r>
      <w:r>
        <w:rPr>
          <w:rFonts w:ascii="Century Gothic" w:eastAsia="Arial" w:hAnsi="Century Gothic" w:cs="Arial"/>
          <w:sz w:val="18"/>
          <w:szCs w:val="18"/>
        </w:rPr>
        <w:t xml:space="preserve"> </w:t>
      </w:r>
      <w:r w:rsidR="00E40B38">
        <w:rPr>
          <w:rFonts w:ascii="Century Gothic" w:eastAsia="Arial" w:hAnsi="Century Gothic" w:cs="Arial"/>
          <w:sz w:val="18"/>
          <w:szCs w:val="18"/>
        </w:rPr>
        <w:t>P</w:t>
      </w:r>
      <w:r w:rsidR="000F3C3D" w:rsidRPr="00FF66B8">
        <w:rPr>
          <w:rFonts w:ascii="Century Gothic" w:eastAsia="Arial" w:hAnsi="Century Gothic" w:cs="Arial"/>
          <w:sz w:val="18"/>
          <w:szCs w:val="18"/>
        </w:rPr>
        <w:t>royectos y Desarrollo Institucional</w:t>
      </w:r>
    </w:p>
    <w:p w14:paraId="72BA8D30" w14:textId="61C345C0" w:rsidR="00F27F11" w:rsidRPr="00FF66B8" w:rsidRDefault="000F3C3D" w:rsidP="000F3C3D">
      <w:pPr>
        <w:spacing w:after="0" w:line="240" w:lineRule="auto"/>
        <w:ind w:left="1418"/>
        <w:jc w:val="both"/>
        <w:rPr>
          <w:rFonts w:ascii="Century Gothic" w:eastAsia="Arial" w:hAnsi="Century Gothic" w:cs="Arial"/>
          <w:sz w:val="18"/>
          <w:szCs w:val="18"/>
        </w:rPr>
      </w:pPr>
      <w:r w:rsidRPr="00FF66B8">
        <w:rPr>
          <w:rFonts w:ascii="Century Gothic" w:eastAsia="Arial" w:hAnsi="Century Gothic" w:cs="Arial"/>
          <w:sz w:val="18"/>
          <w:szCs w:val="18"/>
        </w:rPr>
        <w:t xml:space="preserve">      </w:t>
      </w:r>
      <w:r w:rsidR="00B07450">
        <w:rPr>
          <w:rFonts w:ascii="Century Gothic" w:eastAsia="Arial" w:hAnsi="Century Gothic" w:cs="Arial"/>
          <w:sz w:val="18"/>
          <w:szCs w:val="18"/>
        </w:rPr>
        <w:tab/>
      </w:r>
      <w:r w:rsidRPr="00FF66B8">
        <w:rPr>
          <w:rFonts w:ascii="Century Gothic" w:eastAsia="Arial" w:hAnsi="Century Gothic" w:cs="Arial"/>
          <w:sz w:val="18"/>
          <w:szCs w:val="18"/>
        </w:rPr>
        <w:t>Comisión de Investigación de la Facultad/Sede, UAFTT y Extensió</w:t>
      </w:r>
      <w:r w:rsidR="00B07450">
        <w:rPr>
          <w:rFonts w:ascii="Century Gothic" w:eastAsia="Arial" w:hAnsi="Century Gothic" w:cs="Arial"/>
          <w:sz w:val="18"/>
          <w:szCs w:val="18"/>
        </w:rPr>
        <w:t>n</w:t>
      </w:r>
    </w:p>
    <w:p w14:paraId="02553225" w14:textId="77777777" w:rsidR="00346687" w:rsidRPr="00FF66B8" w:rsidRDefault="00346687" w:rsidP="00346687">
      <w:pPr>
        <w:rPr>
          <w:rFonts w:ascii="Century Gothic" w:eastAsia="Arial" w:hAnsi="Century Gothic" w:cs="Arial"/>
          <w:color w:val="FF0000"/>
        </w:rPr>
      </w:pPr>
    </w:p>
    <w:p w14:paraId="2CE1876C" w14:textId="6314F44D" w:rsidR="00346687" w:rsidRPr="00FF66B8" w:rsidRDefault="00346687" w:rsidP="00346687">
      <w:pPr>
        <w:tabs>
          <w:tab w:val="left" w:pos="1515"/>
        </w:tabs>
        <w:rPr>
          <w:rFonts w:ascii="Century Gothic" w:eastAsiaTheme="minorEastAsia" w:hAnsi="Century Gothic"/>
        </w:rPr>
      </w:pPr>
      <w:r w:rsidRPr="00FF66B8">
        <w:rPr>
          <w:rFonts w:ascii="Century Gothic" w:eastAsiaTheme="minorEastAsia" w:hAnsi="Century Gothic"/>
        </w:rPr>
        <w:tab/>
      </w:r>
    </w:p>
    <w:p w14:paraId="65C0F526" w14:textId="77777777" w:rsidR="00346687" w:rsidRPr="00FF66B8" w:rsidRDefault="00346687" w:rsidP="00346687">
      <w:pPr>
        <w:tabs>
          <w:tab w:val="left" w:pos="1515"/>
        </w:tabs>
        <w:rPr>
          <w:rFonts w:ascii="Century Gothic" w:eastAsiaTheme="minorEastAsia" w:hAnsi="Century Gothic"/>
        </w:rPr>
      </w:pPr>
    </w:p>
    <w:p w14:paraId="5918A2C1" w14:textId="77777777" w:rsidR="00346687" w:rsidRPr="00FF66B8" w:rsidRDefault="00346687" w:rsidP="00346687">
      <w:pPr>
        <w:tabs>
          <w:tab w:val="left" w:pos="1515"/>
        </w:tabs>
        <w:rPr>
          <w:rFonts w:ascii="Century Gothic" w:eastAsiaTheme="minorEastAsia" w:hAnsi="Century Gothic"/>
        </w:rPr>
      </w:pPr>
    </w:p>
    <w:p w14:paraId="30B22C9D" w14:textId="77777777" w:rsidR="00346687" w:rsidRPr="00FF66B8" w:rsidRDefault="00346687" w:rsidP="00346687">
      <w:pPr>
        <w:tabs>
          <w:tab w:val="left" w:pos="1515"/>
        </w:tabs>
        <w:rPr>
          <w:rFonts w:ascii="Century Gothic" w:eastAsiaTheme="minorEastAsia" w:hAnsi="Century Gothic"/>
        </w:rPr>
      </w:pPr>
    </w:p>
    <w:p w14:paraId="74FAD217" w14:textId="77777777" w:rsidR="00346687" w:rsidRPr="00FF66B8" w:rsidRDefault="00346687" w:rsidP="00346687">
      <w:pPr>
        <w:tabs>
          <w:tab w:val="left" w:pos="1515"/>
        </w:tabs>
        <w:rPr>
          <w:rFonts w:ascii="Century Gothic" w:eastAsiaTheme="minorEastAsia" w:hAnsi="Century Gothic"/>
        </w:rPr>
      </w:pPr>
    </w:p>
    <w:p w14:paraId="1593252E" w14:textId="15A333D7" w:rsidR="00DB357B" w:rsidRDefault="00DB357B">
      <w:pPr>
        <w:rPr>
          <w:rFonts w:ascii="Century Gothic" w:eastAsiaTheme="minorEastAsia" w:hAnsi="Century Gothic"/>
        </w:rPr>
      </w:pPr>
      <w:r>
        <w:rPr>
          <w:rFonts w:ascii="Century Gothic" w:eastAsiaTheme="minorEastAsia" w:hAnsi="Century Gothic"/>
        </w:rPr>
        <w:br w:type="page"/>
      </w:r>
    </w:p>
    <w:p w14:paraId="31088F0E" w14:textId="77777777" w:rsidR="00346687" w:rsidRPr="00FF66B8" w:rsidRDefault="00346687" w:rsidP="00346687">
      <w:pPr>
        <w:tabs>
          <w:tab w:val="left" w:pos="1515"/>
        </w:tabs>
        <w:rPr>
          <w:rFonts w:ascii="Century Gothic" w:eastAsiaTheme="minorEastAsia" w:hAnsi="Century Gothic"/>
        </w:rPr>
      </w:pPr>
    </w:p>
    <w:p w14:paraId="3B1D6FFA" w14:textId="54A5DAAF" w:rsidR="00346687" w:rsidRPr="00FF66B8" w:rsidRDefault="00346687" w:rsidP="00346687">
      <w:pPr>
        <w:spacing w:after="0"/>
        <w:jc w:val="center"/>
        <w:rPr>
          <w:rFonts w:ascii="Century Gothic" w:hAnsi="Century Gothic" w:cs="Arial"/>
          <w:b/>
        </w:rPr>
      </w:pPr>
      <w:r w:rsidRPr="00FF66B8">
        <w:rPr>
          <w:rFonts w:ascii="Century Gothic" w:hAnsi="Century Gothic" w:cs="Arial"/>
          <w:b/>
        </w:rPr>
        <w:t>FACULTAD/</w:t>
      </w:r>
      <w:r w:rsidRPr="00FF66B8">
        <w:rPr>
          <w:rFonts w:ascii="Century Gothic" w:hAnsi="Century Gothic" w:cs="Arial"/>
          <w:b/>
          <w:color w:val="808080" w:themeColor="background1" w:themeShade="80"/>
          <w:sz w:val="20"/>
          <w:szCs w:val="20"/>
        </w:rPr>
        <w:t xml:space="preserve"> SEDE,</w:t>
      </w:r>
      <w:r w:rsidRPr="00FF66B8">
        <w:rPr>
          <w:rFonts w:ascii="Century Gothic" w:hAnsi="Century Gothic" w:cs="Arial"/>
          <w:b/>
          <w:sz w:val="20"/>
          <w:szCs w:val="20"/>
        </w:rPr>
        <w:t xml:space="preserve"> </w:t>
      </w:r>
      <w:r w:rsidRPr="00FF66B8">
        <w:rPr>
          <w:rFonts w:ascii="Century Gothic" w:hAnsi="Century Gothic" w:cs="Arial"/>
          <w:b/>
          <w:color w:val="808080" w:themeColor="background1" w:themeShade="80"/>
          <w:sz w:val="20"/>
          <w:szCs w:val="20"/>
        </w:rPr>
        <w:t>UAFTT,</w:t>
      </w:r>
      <w:r w:rsidRPr="00FF66B8">
        <w:rPr>
          <w:rFonts w:ascii="Century Gothic" w:hAnsi="Century Gothic" w:cs="Arial"/>
          <w:b/>
          <w:sz w:val="20"/>
          <w:szCs w:val="20"/>
        </w:rPr>
        <w:t xml:space="preserve"> </w:t>
      </w:r>
      <w:r w:rsidRPr="00FF66B8">
        <w:rPr>
          <w:rFonts w:ascii="Century Gothic" w:hAnsi="Century Gothic" w:cs="Arial"/>
          <w:b/>
          <w:color w:val="7F7F7F" w:themeColor="text1" w:themeTint="80"/>
          <w:sz w:val="20"/>
          <w:szCs w:val="20"/>
        </w:rPr>
        <w:t>EXTENSIÓN …………………….</w:t>
      </w:r>
      <w:r w:rsidRPr="00FF66B8">
        <w:rPr>
          <w:rFonts w:ascii="Century Gothic" w:hAnsi="Century Gothic" w:cs="Arial"/>
          <w:b/>
        </w:rPr>
        <w:t xml:space="preserve"> </w:t>
      </w:r>
    </w:p>
    <w:p w14:paraId="735D9977" w14:textId="77777777" w:rsidR="00346687" w:rsidRPr="00FF66B8" w:rsidRDefault="00346687" w:rsidP="00346687">
      <w:pPr>
        <w:spacing w:after="0"/>
        <w:jc w:val="center"/>
        <w:rPr>
          <w:rFonts w:ascii="Century Gothic" w:hAnsi="Century Gothic" w:cs="Arial"/>
          <w:b/>
          <w:sz w:val="20"/>
          <w:szCs w:val="20"/>
        </w:rPr>
      </w:pPr>
    </w:p>
    <w:p w14:paraId="68D56DA7" w14:textId="77777777" w:rsidR="00346687" w:rsidRPr="00FF66B8" w:rsidRDefault="00346687" w:rsidP="00346687">
      <w:pPr>
        <w:spacing w:after="0"/>
        <w:jc w:val="center"/>
        <w:rPr>
          <w:rFonts w:ascii="Century Gothic" w:hAnsi="Century Gothic" w:cs="Arial"/>
          <w:b/>
          <w:sz w:val="20"/>
          <w:szCs w:val="20"/>
        </w:rPr>
      </w:pPr>
      <w:r w:rsidRPr="00FF66B8">
        <w:rPr>
          <w:rFonts w:ascii="Century Gothic" w:hAnsi="Century Gothic" w:cs="Arial"/>
          <w:b/>
          <w:sz w:val="20"/>
          <w:szCs w:val="20"/>
        </w:rPr>
        <w:t xml:space="preserve">MEMORANDUM No. </w:t>
      </w:r>
      <w:proofErr w:type="spellStart"/>
      <w:r w:rsidRPr="00FF66B8">
        <w:rPr>
          <w:rFonts w:ascii="Century Gothic" w:hAnsi="Century Gothic" w:cs="Arial"/>
          <w:b/>
          <w:sz w:val="20"/>
          <w:szCs w:val="20"/>
        </w:rPr>
        <w:t>xxx</w:t>
      </w:r>
      <w:proofErr w:type="spellEnd"/>
      <w:r w:rsidRPr="00FF66B8">
        <w:rPr>
          <w:rFonts w:ascii="Century Gothic" w:hAnsi="Century Gothic" w:cs="Arial"/>
          <w:b/>
          <w:sz w:val="20"/>
          <w:szCs w:val="20"/>
        </w:rPr>
        <w:t>/20xx</w:t>
      </w:r>
    </w:p>
    <w:p w14:paraId="5EDC9095" w14:textId="77777777" w:rsidR="00346687" w:rsidRPr="00FF66B8" w:rsidRDefault="00346687" w:rsidP="00346687">
      <w:pPr>
        <w:spacing w:after="0" w:line="240" w:lineRule="auto"/>
        <w:jc w:val="center"/>
        <w:rPr>
          <w:rFonts w:ascii="Century Gothic" w:hAnsi="Century Gothic" w:cs="Arial"/>
          <w:b/>
          <w:sz w:val="20"/>
          <w:szCs w:val="20"/>
        </w:rPr>
      </w:pPr>
    </w:p>
    <w:p w14:paraId="4EA39A11" w14:textId="77777777" w:rsidR="00346687" w:rsidRPr="00FF66B8" w:rsidRDefault="00346687" w:rsidP="00346687">
      <w:pPr>
        <w:spacing w:after="0"/>
        <w:ind w:left="850" w:hanging="1134"/>
        <w:rPr>
          <w:rFonts w:ascii="Century Gothic" w:hAnsi="Century Gothic" w:cs="Arial"/>
          <w:sz w:val="20"/>
          <w:szCs w:val="20"/>
        </w:rPr>
      </w:pPr>
    </w:p>
    <w:p w14:paraId="755A5444" w14:textId="77777777" w:rsidR="00346687" w:rsidRPr="003B50A0" w:rsidRDefault="00346687" w:rsidP="00346687">
      <w:pPr>
        <w:spacing w:after="0"/>
        <w:ind w:left="1418"/>
        <w:rPr>
          <w:rFonts w:ascii="Century Gothic" w:hAnsi="Century Gothic" w:cs="Arial"/>
          <w:sz w:val="20"/>
          <w:szCs w:val="20"/>
        </w:rPr>
      </w:pPr>
      <w:r w:rsidRPr="00FF66B8">
        <w:rPr>
          <w:rFonts w:ascii="Century Gothic" w:hAnsi="Century Gothic" w:cs="Arial"/>
          <w:sz w:val="20"/>
          <w:szCs w:val="20"/>
        </w:rPr>
        <w:t>PARA:   …</w:t>
      </w:r>
      <w:r w:rsidRPr="00FF66B8">
        <w:rPr>
          <w:rFonts w:ascii="Century Gothic" w:hAnsi="Century Gothic" w:cs="Arial"/>
          <w:color w:val="808080" w:themeColor="background1" w:themeShade="80"/>
          <w:sz w:val="20"/>
          <w:szCs w:val="20"/>
        </w:rPr>
        <w:t xml:space="preserve"> (Título académico) ..</w:t>
      </w:r>
      <w:r w:rsidRPr="00FF66B8">
        <w:rPr>
          <w:rFonts w:ascii="Century Gothic" w:hAnsi="Century Gothic" w:cs="Arial"/>
          <w:sz w:val="20"/>
          <w:szCs w:val="20"/>
        </w:rPr>
        <w:t xml:space="preserve">. </w:t>
      </w:r>
      <w:r w:rsidRPr="00FF66B8">
        <w:rPr>
          <w:rFonts w:ascii="Century Gothic" w:hAnsi="Century Gothic" w:cs="Arial"/>
          <w:color w:val="808080" w:themeColor="background1" w:themeShade="80"/>
          <w:sz w:val="20"/>
          <w:szCs w:val="20"/>
        </w:rPr>
        <w:t xml:space="preserve">(nombre), </w:t>
      </w:r>
      <w:proofErr w:type="gramStart"/>
      <w:r w:rsidRPr="003B50A0">
        <w:rPr>
          <w:rFonts w:ascii="Century Gothic" w:hAnsi="Century Gothic" w:cs="Arial"/>
        </w:rPr>
        <w:t>Director</w:t>
      </w:r>
      <w:proofErr w:type="gramEnd"/>
      <w:r w:rsidRPr="003B50A0">
        <w:rPr>
          <w:rFonts w:ascii="Century Gothic" w:hAnsi="Century Gothic" w:cs="Arial"/>
        </w:rPr>
        <w:t xml:space="preserve">/a de Investigación </w:t>
      </w:r>
    </w:p>
    <w:p w14:paraId="255FA998" w14:textId="77777777" w:rsidR="00346687" w:rsidRPr="00FF66B8" w:rsidRDefault="00346687" w:rsidP="00346687">
      <w:pPr>
        <w:tabs>
          <w:tab w:val="left" w:pos="2977"/>
        </w:tabs>
        <w:spacing w:after="0"/>
        <w:ind w:left="1418"/>
        <w:jc w:val="both"/>
        <w:rPr>
          <w:rFonts w:ascii="Century Gothic" w:hAnsi="Century Gothic" w:cs="Arial"/>
          <w:sz w:val="20"/>
          <w:szCs w:val="20"/>
        </w:rPr>
      </w:pPr>
      <w:r w:rsidRPr="00FF66B8">
        <w:rPr>
          <w:rFonts w:ascii="Century Gothic" w:hAnsi="Century Gothic" w:cs="Arial"/>
          <w:sz w:val="20"/>
          <w:szCs w:val="20"/>
        </w:rPr>
        <w:t xml:space="preserve">ASUNTO:   </w:t>
      </w:r>
      <w:r w:rsidRPr="00FF66B8">
        <w:rPr>
          <w:rFonts w:ascii="Century Gothic" w:hAnsi="Century Gothic" w:cs="Arial"/>
          <w:b/>
          <w:sz w:val="20"/>
          <w:szCs w:val="20"/>
        </w:rPr>
        <w:t xml:space="preserve">Informe de cierre del proyecto </w:t>
      </w:r>
    </w:p>
    <w:p w14:paraId="61F9ED7B" w14:textId="77777777" w:rsidR="00346687" w:rsidRPr="00FF66B8" w:rsidRDefault="00346687" w:rsidP="00346687">
      <w:pPr>
        <w:spacing w:after="0"/>
        <w:ind w:left="1418"/>
        <w:jc w:val="both"/>
        <w:rPr>
          <w:rFonts w:ascii="Century Gothic" w:hAnsi="Century Gothic" w:cs="Arial"/>
          <w:sz w:val="20"/>
          <w:szCs w:val="20"/>
        </w:rPr>
      </w:pPr>
      <w:r w:rsidRPr="00FF66B8">
        <w:rPr>
          <w:rFonts w:ascii="Century Gothic" w:hAnsi="Century Gothic" w:cs="Arial"/>
          <w:sz w:val="20"/>
          <w:szCs w:val="20"/>
        </w:rPr>
        <w:t xml:space="preserve">FECHA:     Ciudad, </w:t>
      </w:r>
      <w:proofErr w:type="spellStart"/>
      <w:r w:rsidRPr="00FF66B8">
        <w:rPr>
          <w:rFonts w:ascii="Century Gothic" w:hAnsi="Century Gothic" w:cs="Arial"/>
          <w:sz w:val="20"/>
          <w:szCs w:val="20"/>
        </w:rPr>
        <w:t>dd</w:t>
      </w:r>
      <w:proofErr w:type="spellEnd"/>
      <w:r w:rsidRPr="00FF66B8">
        <w:rPr>
          <w:rFonts w:ascii="Century Gothic" w:hAnsi="Century Gothic" w:cs="Arial"/>
          <w:sz w:val="20"/>
          <w:szCs w:val="20"/>
        </w:rPr>
        <w:t>/mm/</w:t>
      </w:r>
      <w:proofErr w:type="spellStart"/>
      <w:r w:rsidRPr="00FF66B8">
        <w:rPr>
          <w:rFonts w:ascii="Century Gothic" w:hAnsi="Century Gothic" w:cs="Arial"/>
          <w:sz w:val="20"/>
          <w:szCs w:val="20"/>
        </w:rPr>
        <w:t>aa</w:t>
      </w:r>
      <w:proofErr w:type="spellEnd"/>
    </w:p>
    <w:p w14:paraId="4C18698A" w14:textId="77777777" w:rsidR="00346687" w:rsidRPr="00FF66B8" w:rsidRDefault="00346687" w:rsidP="00346687">
      <w:pPr>
        <w:spacing w:after="0"/>
        <w:ind w:left="1418"/>
        <w:jc w:val="both"/>
        <w:rPr>
          <w:rFonts w:ascii="Century Gothic" w:hAnsi="Century Gothic" w:cs="Arial"/>
        </w:rPr>
      </w:pPr>
    </w:p>
    <w:p w14:paraId="5F95B583" w14:textId="77777777" w:rsidR="00346687" w:rsidRPr="00FF66B8" w:rsidRDefault="00346687" w:rsidP="00346687">
      <w:pPr>
        <w:spacing w:after="0"/>
        <w:ind w:left="1418"/>
        <w:jc w:val="both"/>
        <w:rPr>
          <w:rFonts w:ascii="Century Gothic" w:hAnsi="Century Gothic" w:cs="Arial"/>
        </w:rPr>
      </w:pPr>
      <w:r w:rsidRPr="00FF66B8">
        <w:rPr>
          <w:rFonts w:ascii="Century Gothic" w:hAnsi="Century Gothic" w:cs="Arial"/>
        </w:rPr>
        <w:t xml:space="preserve">De mi consideración: </w:t>
      </w:r>
    </w:p>
    <w:p w14:paraId="0D614F64" w14:textId="77777777" w:rsidR="00346687" w:rsidRPr="00FF66B8" w:rsidRDefault="00346687" w:rsidP="00346687">
      <w:pPr>
        <w:spacing w:after="0"/>
        <w:ind w:left="1418"/>
        <w:jc w:val="both"/>
        <w:rPr>
          <w:rFonts w:ascii="Century Gothic" w:hAnsi="Century Gothic" w:cs="Arial"/>
        </w:rPr>
      </w:pPr>
    </w:p>
    <w:p w14:paraId="692F58E9" w14:textId="2500F6A4" w:rsidR="00346687" w:rsidRPr="003B50A0" w:rsidRDefault="00346687" w:rsidP="00346687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Century Gothic" w:hAnsi="Century Gothic" w:cs="Arial"/>
        </w:rPr>
      </w:pPr>
      <w:r w:rsidRPr="00FF66B8">
        <w:rPr>
          <w:rFonts w:ascii="Century Gothic" w:hAnsi="Century Gothic" w:cs="Arial"/>
        </w:rPr>
        <w:t xml:space="preserve">De acuerdo a la actividad de investigación descrita en el </w:t>
      </w:r>
      <w:r w:rsidR="004E5225">
        <w:rPr>
          <w:rFonts w:ascii="Century Gothic" w:hAnsi="Century Gothic" w:cs="Arial"/>
        </w:rPr>
        <w:t>a</w:t>
      </w:r>
      <w:r w:rsidRPr="003B50A0">
        <w:rPr>
          <w:rFonts w:ascii="Century Gothic" w:hAnsi="Century Gothic" w:cs="Arial"/>
        </w:rPr>
        <w:t>rtículo 7, literal … (ubicar numeral que corresponda al proyecto) del Reglamento de Carrera y Escalafón del Personal Académico del Sistema de Educación Superior, en mi calidad de docente investigador de la Facultad/Sede, UAFTT, Extensión de … (ubicar nombre) y líder del proyecto de investigación denominado… (nombre del proyecto), me permito hacer la entrega del correspondiente Acuerdo de Cierre de Programas o Proyectos Institucionales de Investigación Concluido, mismo que ha sido aprobado mediante Resolución No………. de fecha ………………, por parte del Consejo de Facultad/Sede, UAFTT, Extensión de ……….</w:t>
      </w:r>
    </w:p>
    <w:p w14:paraId="5872DB94" w14:textId="77777777" w:rsidR="00346687" w:rsidRPr="003B50A0" w:rsidRDefault="00346687" w:rsidP="00346687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Century Gothic" w:hAnsi="Century Gothic" w:cs="Arial"/>
        </w:rPr>
      </w:pPr>
    </w:p>
    <w:p w14:paraId="495E9D0C" w14:textId="77777777" w:rsidR="00346687" w:rsidRPr="003B50A0" w:rsidRDefault="00346687" w:rsidP="00346687">
      <w:pPr>
        <w:spacing w:after="0"/>
        <w:ind w:left="1418"/>
        <w:jc w:val="both"/>
        <w:rPr>
          <w:rFonts w:ascii="Century Gothic" w:hAnsi="Century Gothic" w:cs="Arial"/>
        </w:rPr>
      </w:pPr>
      <w:r w:rsidRPr="003B50A0">
        <w:rPr>
          <w:rFonts w:ascii="Century Gothic" w:hAnsi="Century Gothic" w:cs="Arial"/>
        </w:rPr>
        <w:t>Adjunto (en letras) y (número) fojas útiles.</w:t>
      </w:r>
    </w:p>
    <w:p w14:paraId="4DBBBEDC" w14:textId="77777777" w:rsidR="00346687" w:rsidRPr="003B50A0" w:rsidRDefault="00346687" w:rsidP="00346687">
      <w:pPr>
        <w:spacing w:after="0"/>
        <w:ind w:left="1418"/>
        <w:jc w:val="both"/>
        <w:rPr>
          <w:rFonts w:ascii="Century Gothic" w:hAnsi="Century Gothic" w:cs="Arial"/>
        </w:rPr>
      </w:pPr>
    </w:p>
    <w:p w14:paraId="3695CE2C" w14:textId="77777777" w:rsidR="00346687" w:rsidRPr="003B50A0" w:rsidRDefault="00346687" w:rsidP="00346687">
      <w:pPr>
        <w:spacing w:after="0"/>
        <w:ind w:left="1418"/>
        <w:jc w:val="both"/>
        <w:rPr>
          <w:rFonts w:ascii="Century Gothic" w:hAnsi="Century Gothic" w:cs="Arial"/>
        </w:rPr>
      </w:pPr>
      <w:r w:rsidRPr="003B50A0">
        <w:rPr>
          <w:rFonts w:ascii="Century Gothic" w:hAnsi="Century Gothic" w:cs="Arial"/>
        </w:rPr>
        <w:t>Particular que remito para los fines pertinentes, salvo disposición de ley en contrario.</w:t>
      </w:r>
    </w:p>
    <w:p w14:paraId="2C133611" w14:textId="77777777" w:rsidR="00346687" w:rsidRPr="003B50A0" w:rsidRDefault="00346687" w:rsidP="00346687">
      <w:pPr>
        <w:spacing w:after="0"/>
        <w:ind w:left="1418"/>
        <w:jc w:val="both"/>
        <w:rPr>
          <w:rFonts w:ascii="Century Gothic" w:hAnsi="Century Gothic" w:cs="Arial"/>
        </w:rPr>
      </w:pPr>
    </w:p>
    <w:p w14:paraId="780DF9F9" w14:textId="77777777" w:rsidR="00346687" w:rsidRPr="003B50A0" w:rsidRDefault="00346687" w:rsidP="00346687">
      <w:pPr>
        <w:spacing w:after="0"/>
        <w:ind w:left="1418"/>
        <w:jc w:val="both"/>
        <w:rPr>
          <w:rFonts w:ascii="Century Gothic" w:hAnsi="Century Gothic" w:cs="Arial"/>
        </w:rPr>
      </w:pPr>
      <w:r w:rsidRPr="003B50A0">
        <w:rPr>
          <w:rFonts w:ascii="Century Gothic" w:hAnsi="Century Gothic" w:cs="Arial"/>
        </w:rPr>
        <w:t>Atentamente,</w:t>
      </w:r>
    </w:p>
    <w:p w14:paraId="4B3BB074" w14:textId="77777777" w:rsidR="00346687" w:rsidRPr="003B50A0" w:rsidRDefault="00346687" w:rsidP="00346687">
      <w:pPr>
        <w:spacing w:after="0"/>
        <w:ind w:left="1276"/>
        <w:jc w:val="both"/>
        <w:rPr>
          <w:rFonts w:ascii="Century Gothic" w:hAnsi="Century Gothic" w:cs="Arial"/>
        </w:rPr>
      </w:pPr>
    </w:p>
    <w:p w14:paraId="4BED3AAA" w14:textId="77777777" w:rsidR="00346687" w:rsidRPr="003B50A0" w:rsidRDefault="00346687" w:rsidP="00346687">
      <w:pPr>
        <w:spacing w:after="0"/>
        <w:ind w:left="1276"/>
        <w:jc w:val="both"/>
        <w:rPr>
          <w:rFonts w:ascii="Century Gothic" w:hAnsi="Century Gothic" w:cs="Arial"/>
        </w:rPr>
      </w:pPr>
    </w:p>
    <w:p w14:paraId="66F07481" w14:textId="77777777" w:rsidR="00346687" w:rsidRPr="003B50A0" w:rsidRDefault="00346687" w:rsidP="00346687">
      <w:pPr>
        <w:spacing w:after="0"/>
        <w:ind w:left="1418"/>
        <w:jc w:val="both"/>
        <w:rPr>
          <w:rFonts w:ascii="Century Gothic" w:hAnsi="Century Gothic" w:cs="Arial"/>
        </w:rPr>
      </w:pPr>
      <w:r w:rsidRPr="003B50A0">
        <w:rPr>
          <w:rFonts w:ascii="Century Gothic" w:hAnsi="Century Gothic" w:cs="Arial"/>
        </w:rPr>
        <w:t>……………………………………………………..</w:t>
      </w:r>
    </w:p>
    <w:p w14:paraId="31B27685" w14:textId="77777777" w:rsidR="00346687" w:rsidRPr="003B50A0" w:rsidRDefault="00346687" w:rsidP="00346687">
      <w:pPr>
        <w:spacing w:after="0"/>
        <w:ind w:left="1418"/>
        <w:jc w:val="both"/>
        <w:rPr>
          <w:rFonts w:ascii="Century Gothic" w:hAnsi="Century Gothic" w:cs="Arial"/>
          <w:b/>
        </w:rPr>
      </w:pPr>
      <w:r w:rsidRPr="003B50A0">
        <w:rPr>
          <w:rFonts w:ascii="Century Gothic" w:hAnsi="Century Gothic" w:cs="Arial"/>
          <w:b/>
        </w:rPr>
        <w:t xml:space="preserve">Título Académico y nombres </w:t>
      </w:r>
    </w:p>
    <w:p w14:paraId="2679973F" w14:textId="77777777" w:rsidR="00346687" w:rsidRPr="003B50A0" w:rsidRDefault="00346687" w:rsidP="00346687">
      <w:pPr>
        <w:spacing w:after="0"/>
        <w:ind w:left="1418"/>
        <w:jc w:val="both"/>
        <w:rPr>
          <w:rFonts w:ascii="Century Gothic" w:hAnsi="Century Gothic" w:cs="Arial"/>
          <w:b/>
        </w:rPr>
      </w:pPr>
      <w:r w:rsidRPr="003B50A0">
        <w:rPr>
          <w:rFonts w:ascii="Century Gothic" w:hAnsi="Century Gothic" w:cs="Arial"/>
          <w:b/>
        </w:rPr>
        <w:t>Docente Investigador y líder del proyecto</w:t>
      </w:r>
    </w:p>
    <w:p w14:paraId="21AC17F1" w14:textId="77777777" w:rsidR="00346687" w:rsidRPr="003B50A0" w:rsidRDefault="00346687" w:rsidP="00346687">
      <w:pPr>
        <w:spacing w:after="0" w:line="240" w:lineRule="auto"/>
        <w:ind w:left="1418"/>
        <w:jc w:val="both"/>
        <w:rPr>
          <w:rFonts w:ascii="Century Gothic" w:hAnsi="Century Gothic" w:cs="Arial"/>
        </w:rPr>
      </w:pPr>
      <w:r w:rsidRPr="003B50A0">
        <w:rPr>
          <w:rFonts w:ascii="Century Gothic" w:hAnsi="Century Gothic" w:cs="Arial"/>
        </w:rPr>
        <w:t>Correo electrónico:</w:t>
      </w:r>
    </w:p>
    <w:p w14:paraId="621F3A09" w14:textId="77777777" w:rsidR="00346687" w:rsidRPr="003B50A0" w:rsidRDefault="00346687" w:rsidP="00346687">
      <w:pPr>
        <w:spacing w:after="0" w:line="240" w:lineRule="auto"/>
        <w:ind w:left="1418"/>
        <w:jc w:val="both"/>
        <w:rPr>
          <w:rFonts w:ascii="Century Gothic" w:hAnsi="Century Gothic" w:cs="Arial"/>
        </w:rPr>
      </w:pPr>
    </w:p>
    <w:p w14:paraId="63026207" w14:textId="77777777" w:rsidR="00346687" w:rsidRPr="003B50A0" w:rsidRDefault="00346687" w:rsidP="00346687">
      <w:pPr>
        <w:spacing w:after="0" w:line="240" w:lineRule="auto"/>
        <w:ind w:left="1418"/>
        <w:jc w:val="both"/>
        <w:rPr>
          <w:rFonts w:ascii="Century Gothic" w:hAnsi="Century Gothic" w:cs="Arial"/>
        </w:rPr>
      </w:pPr>
    </w:p>
    <w:p w14:paraId="76A88C5B" w14:textId="1BAD2546" w:rsidR="00346687" w:rsidRPr="003B50A0" w:rsidRDefault="00346687" w:rsidP="00346687">
      <w:pPr>
        <w:tabs>
          <w:tab w:val="left" w:pos="1515"/>
        </w:tabs>
        <w:rPr>
          <w:rFonts w:ascii="Century Gothic" w:eastAsiaTheme="minorEastAsia" w:hAnsi="Century Gothic"/>
        </w:rPr>
      </w:pPr>
      <w:r w:rsidRPr="003B50A0">
        <w:rPr>
          <w:rFonts w:ascii="Century Gothic" w:hAnsi="Century Gothic" w:cs="Arial"/>
          <w:sz w:val="18"/>
          <w:szCs w:val="18"/>
        </w:rPr>
        <w:t xml:space="preserve">                                   c.c. Comisión de Investigación Facultad/Sede, UAFTT, Extensión de ……</w:t>
      </w:r>
    </w:p>
    <w:sectPr w:rsidR="00346687" w:rsidRPr="003B50A0" w:rsidSect="00671E79">
      <w:headerReference w:type="default" r:id="rId11"/>
      <w:footerReference w:type="default" r:id="rId12"/>
      <w:pgSz w:w="12240" w:h="15840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7405C" w14:textId="77777777" w:rsidR="003E04F6" w:rsidRDefault="003E04F6" w:rsidP="00440F6B">
      <w:pPr>
        <w:spacing w:after="0" w:line="240" w:lineRule="auto"/>
      </w:pPr>
      <w:r>
        <w:separator/>
      </w:r>
    </w:p>
  </w:endnote>
  <w:endnote w:type="continuationSeparator" w:id="0">
    <w:p w14:paraId="058AEBE0" w14:textId="77777777" w:rsidR="003E04F6" w:rsidRDefault="003E04F6" w:rsidP="00440F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enQuanYi Micro Hei">
    <w:altName w:val="MS Gothic"/>
    <w:charset w:val="80"/>
    <w:family w:val="auto"/>
    <w:pitch w:val="variable"/>
  </w:font>
  <w:font w:name="Adobe Devanagari">
    <w:altName w:val="Cambria Math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657C6" w14:textId="77777777" w:rsidR="00671E79" w:rsidRPr="00955DBD" w:rsidRDefault="00671E79" w:rsidP="00671E79">
    <w:pPr>
      <w:pStyle w:val="Piedepgina"/>
      <w:rPr>
        <w:rFonts w:ascii="Arial" w:hAnsi="Arial" w:cs="Arial"/>
        <w:color w:val="BFBFBF" w:themeColor="background1" w:themeShade="BF"/>
        <w:sz w:val="16"/>
        <w:szCs w:val="16"/>
      </w:rPr>
    </w:pPr>
    <w:bookmarkStart w:id="5" w:name="_Hlk146896354"/>
    <w:bookmarkStart w:id="6" w:name="_Hlk146896355"/>
    <w:bookmarkStart w:id="7" w:name="_Hlk146896359"/>
    <w:bookmarkStart w:id="8" w:name="_Hlk146896360"/>
    <w:r w:rsidRPr="00955DBD">
      <w:rPr>
        <w:rFonts w:ascii="Arial" w:hAnsi="Arial" w:cs="Arial"/>
        <w:color w:val="BFBFBF" w:themeColor="background1" w:themeShade="BF"/>
        <w:sz w:val="16"/>
        <w:szCs w:val="16"/>
      </w:rPr>
      <w:t>Formato aprobado: 20/11/2023.</w:t>
    </w:r>
    <w:bookmarkEnd w:id="5"/>
    <w:bookmarkEnd w:id="6"/>
    <w:bookmarkEnd w:id="7"/>
    <w:bookmarkEnd w:id="8"/>
  </w:p>
  <w:p w14:paraId="46648AD3" w14:textId="77777777" w:rsidR="00671E79" w:rsidRDefault="00671E7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EF8BE" w14:textId="77777777" w:rsidR="003E04F6" w:rsidRDefault="003E04F6" w:rsidP="00440F6B">
      <w:pPr>
        <w:spacing w:after="0" w:line="240" w:lineRule="auto"/>
      </w:pPr>
      <w:r>
        <w:separator/>
      </w:r>
    </w:p>
  </w:footnote>
  <w:footnote w:type="continuationSeparator" w:id="0">
    <w:p w14:paraId="0A0BCD70" w14:textId="77777777" w:rsidR="003E04F6" w:rsidRDefault="003E04F6" w:rsidP="00440F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4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385"/>
      <w:gridCol w:w="5532"/>
      <w:gridCol w:w="2128"/>
    </w:tblGrid>
    <w:tr w:rsidR="00523A26" w:rsidRPr="00F22724" w14:paraId="5721DDD9" w14:textId="77777777" w:rsidTr="00671E79">
      <w:trPr>
        <w:trHeight w:val="283"/>
        <w:jc w:val="center"/>
      </w:trPr>
      <w:tc>
        <w:tcPr>
          <w:tcW w:w="1385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ECA27F1" w14:textId="77777777" w:rsidR="00523A26" w:rsidRPr="00F22724" w:rsidRDefault="00523A26" w:rsidP="003A0514">
          <w:pPr>
            <w:suppressAutoHyphens/>
            <w:spacing w:after="0"/>
            <w:rPr>
              <w:rFonts w:ascii="Calibri" w:eastAsia="Calibri" w:hAnsi="Calibri" w:cs="Calibri"/>
              <w:lang w:val="es-EC" w:eastAsia="ar-SA"/>
            </w:rPr>
          </w:pPr>
          <w:r w:rsidRPr="00F22724">
            <w:rPr>
              <w:noProof/>
              <w:lang w:val="es-EC" w:eastAsia="es-EC"/>
            </w:rPr>
            <w:drawing>
              <wp:anchor distT="0" distB="0" distL="114300" distR="114300" simplePos="0" relativeHeight="251659264" behindDoc="1" locked="0" layoutInCell="1" allowOverlap="1" wp14:anchorId="17D373AD" wp14:editId="26097483">
                <wp:simplePos x="0" y="0"/>
                <wp:positionH relativeFrom="column">
                  <wp:posOffset>-9525</wp:posOffset>
                </wp:positionH>
                <wp:positionV relativeFrom="paragraph">
                  <wp:posOffset>13970</wp:posOffset>
                </wp:positionV>
                <wp:extent cx="784860" cy="674370"/>
                <wp:effectExtent l="0" t="0" r="0" b="0"/>
                <wp:wrapNone/>
                <wp:docPr id="1" name="Imagen 1" descr="3.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" descr="3.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4860" cy="67437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32" w:type="dxa"/>
          <w:tcBorders>
            <w:top w:val="single" w:sz="4" w:space="0" w:color="auto"/>
            <w:left w:val="single" w:sz="4" w:space="0" w:color="auto"/>
            <w:bottom w:val="nil"/>
            <w:right w:val="single" w:sz="4" w:space="0" w:color="auto"/>
          </w:tcBorders>
          <w:vAlign w:val="center"/>
          <w:hideMark/>
        </w:tcPr>
        <w:p w14:paraId="3C6B3127" w14:textId="77777777" w:rsidR="00523A26" w:rsidRPr="00F22724" w:rsidRDefault="00523A26" w:rsidP="003A0514">
          <w:pPr>
            <w:suppressAutoHyphens/>
            <w:spacing w:after="0" w:line="240" w:lineRule="auto"/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</w:pPr>
          <w:r w:rsidRPr="00F22724"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  <w:t xml:space="preserve">NOMBRE DEL DOCUMENTO:  </w:t>
          </w:r>
        </w:p>
      </w:tc>
      <w:tc>
        <w:tcPr>
          <w:tcW w:w="2128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7496E85" w14:textId="77777777" w:rsidR="00523A26" w:rsidRPr="00F22724" w:rsidRDefault="00523A26" w:rsidP="008D5382">
          <w:pPr>
            <w:suppressAutoHyphens/>
            <w:spacing w:after="0" w:line="240" w:lineRule="auto"/>
            <w:ind w:left="-57" w:right="-57"/>
            <w:jc w:val="center"/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</w:pPr>
          <w:r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  <w:t>CÓDIGO: PIG-03-F-005</w:t>
          </w:r>
        </w:p>
      </w:tc>
    </w:tr>
    <w:tr w:rsidR="00523A26" w:rsidRPr="00F22724" w14:paraId="69BF22D8" w14:textId="77777777" w:rsidTr="00671E79">
      <w:trPr>
        <w:trHeight w:val="283"/>
        <w:jc w:val="center"/>
      </w:trPr>
      <w:tc>
        <w:tcPr>
          <w:tcW w:w="1385" w:type="dxa"/>
          <w:vMerge/>
          <w:vAlign w:val="center"/>
          <w:hideMark/>
        </w:tcPr>
        <w:p w14:paraId="4948BFA6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Calibri" w:eastAsia="Calibri" w:hAnsi="Calibri" w:cs="Calibri"/>
              <w:lang w:val="es-ES" w:eastAsia="ar-SA"/>
            </w:rPr>
          </w:pPr>
        </w:p>
      </w:tc>
      <w:tc>
        <w:tcPr>
          <w:tcW w:w="553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6ED19C7" w14:textId="12360B6B" w:rsidR="00523A26" w:rsidRPr="003A0514" w:rsidRDefault="00523A26" w:rsidP="003569BC">
          <w:pPr>
            <w:spacing w:after="0" w:line="240" w:lineRule="auto"/>
            <w:jc w:val="both"/>
            <w:rPr>
              <w:rFonts w:ascii="Arial" w:eastAsia="Times New Roman" w:hAnsi="Arial" w:cs="Arial"/>
              <w:b/>
              <w:sz w:val="18"/>
              <w:szCs w:val="18"/>
              <w:lang w:val="es-EC"/>
            </w:rPr>
          </w:pPr>
          <w:r>
            <w:rPr>
              <w:rFonts w:ascii="Arial" w:hAnsi="Arial" w:cs="Arial"/>
              <w:b/>
              <w:color w:val="000000"/>
              <w:sz w:val="18"/>
              <w:szCs w:val="18"/>
              <w:lang w:val="es-ES"/>
            </w:rPr>
            <w:t>ACUERDO DE CIERRE DE PROGRAMAS O PROYECTOS IN</w:t>
          </w:r>
          <w:r w:rsidR="00F50BAA">
            <w:rPr>
              <w:rFonts w:ascii="Arial" w:hAnsi="Arial" w:cs="Arial"/>
              <w:b/>
              <w:color w:val="000000"/>
              <w:sz w:val="18"/>
              <w:szCs w:val="18"/>
              <w:lang w:val="es-ES"/>
            </w:rPr>
            <w:t>STI</w:t>
          </w:r>
          <w:r>
            <w:rPr>
              <w:rFonts w:ascii="Arial" w:hAnsi="Arial" w:cs="Arial"/>
              <w:b/>
              <w:color w:val="000000"/>
              <w:sz w:val="18"/>
              <w:szCs w:val="18"/>
              <w:lang w:val="es-ES"/>
            </w:rPr>
            <w:t xml:space="preserve">TUCIONALES DE INVESTIGACIÓN </w:t>
          </w:r>
          <w:r w:rsidRPr="00FF66B8">
            <w:rPr>
              <w:rFonts w:ascii="Arial" w:hAnsi="Arial" w:cs="Arial"/>
              <w:b/>
              <w:sz w:val="18"/>
              <w:szCs w:val="18"/>
              <w:lang w:val="es-ES"/>
            </w:rPr>
            <w:t>CONCLUÍDOS</w:t>
          </w:r>
        </w:p>
      </w:tc>
      <w:tc>
        <w:tcPr>
          <w:tcW w:w="2128" w:type="dxa"/>
          <w:vMerge/>
          <w:vAlign w:val="center"/>
          <w:hideMark/>
        </w:tcPr>
        <w:p w14:paraId="51028BEF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Arial" w:eastAsia="Calibri" w:hAnsi="Arial" w:cs="Arial"/>
              <w:b/>
              <w:sz w:val="18"/>
              <w:szCs w:val="18"/>
              <w:lang w:val="es-ES" w:eastAsia="ar-SA"/>
            </w:rPr>
          </w:pPr>
        </w:p>
      </w:tc>
    </w:tr>
    <w:tr w:rsidR="00523A26" w:rsidRPr="00F22724" w14:paraId="7E3C29E8" w14:textId="77777777" w:rsidTr="00671E79">
      <w:trPr>
        <w:trHeight w:val="283"/>
        <w:jc w:val="center"/>
      </w:trPr>
      <w:tc>
        <w:tcPr>
          <w:tcW w:w="1385" w:type="dxa"/>
          <w:vMerge/>
          <w:vAlign w:val="center"/>
          <w:hideMark/>
        </w:tcPr>
        <w:p w14:paraId="64A89C32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Calibri" w:eastAsia="Calibri" w:hAnsi="Calibri" w:cs="Calibri"/>
              <w:lang w:val="es-ES" w:eastAsia="ar-SA"/>
            </w:rPr>
          </w:pPr>
        </w:p>
      </w:tc>
      <w:tc>
        <w:tcPr>
          <w:tcW w:w="5532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37D214D" w14:textId="77777777" w:rsidR="00523A26" w:rsidRPr="00F22724" w:rsidRDefault="00523A26" w:rsidP="002F7911">
          <w:pPr>
            <w:suppressAutoHyphens/>
            <w:spacing w:after="0" w:line="240" w:lineRule="auto"/>
            <w:jc w:val="both"/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</w:pPr>
          <w:r w:rsidRPr="00F22724"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  <w:t xml:space="preserve">PROCEDIMIENTO: </w:t>
          </w:r>
          <w:r w:rsidRPr="00A729AA"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  <w:t>SEGUIMIENTO, EVALUACIÓN Y CIERRE DE LOS PROGRAMAS Y PROYECTOS INSTITUCIONALES DE INVESTIGACIÓN</w:t>
          </w:r>
        </w:p>
      </w:tc>
      <w:tc>
        <w:tcPr>
          <w:tcW w:w="212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2735978" w14:textId="4218A50E" w:rsidR="00523A26" w:rsidRPr="00F22724" w:rsidRDefault="00523A26" w:rsidP="003A0514">
          <w:pPr>
            <w:suppressAutoHyphens/>
            <w:spacing w:after="0" w:line="240" w:lineRule="auto"/>
            <w:jc w:val="center"/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</w:pPr>
          <w:r w:rsidRPr="00F22724"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  <w:t>V</w:t>
          </w:r>
          <w:r w:rsidR="00671E79"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  <w:t>ER</w:t>
          </w:r>
          <w:r w:rsidRPr="00F22724"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  <w:t xml:space="preserve">SIÓN:   </w:t>
          </w:r>
          <w:r w:rsidR="00671E79">
            <w:rPr>
              <w:rFonts w:ascii="Arial" w:eastAsia="Calibri" w:hAnsi="Arial" w:cs="Arial"/>
              <w:b/>
              <w:sz w:val="18"/>
              <w:szCs w:val="18"/>
              <w:lang w:val="es-EC" w:eastAsia="ar-SA"/>
            </w:rPr>
            <w:t>2</w:t>
          </w:r>
        </w:p>
      </w:tc>
    </w:tr>
    <w:tr w:rsidR="00523A26" w:rsidRPr="00F22724" w14:paraId="11C622A1" w14:textId="77777777" w:rsidTr="00671E79">
      <w:trPr>
        <w:trHeight w:val="283"/>
        <w:jc w:val="center"/>
      </w:trPr>
      <w:tc>
        <w:tcPr>
          <w:tcW w:w="1385" w:type="dxa"/>
          <w:vMerge/>
          <w:vAlign w:val="center"/>
          <w:hideMark/>
        </w:tcPr>
        <w:p w14:paraId="652096E6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Calibri" w:eastAsia="Calibri" w:hAnsi="Calibri" w:cs="Calibri"/>
              <w:lang w:val="es-ES" w:eastAsia="ar-SA"/>
            </w:rPr>
          </w:pPr>
        </w:p>
      </w:tc>
      <w:tc>
        <w:tcPr>
          <w:tcW w:w="5532" w:type="dxa"/>
          <w:vMerge/>
          <w:vAlign w:val="center"/>
          <w:hideMark/>
        </w:tcPr>
        <w:p w14:paraId="2E49EBDE" w14:textId="77777777" w:rsidR="00523A26" w:rsidRPr="00F22724" w:rsidRDefault="00523A26" w:rsidP="003A0514">
          <w:pPr>
            <w:spacing w:beforeAutospacing="1" w:after="0" w:line="240" w:lineRule="auto"/>
            <w:jc w:val="center"/>
            <w:rPr>
              <w:rFonts w:ascii="Arial" w:eastAsia="Calibri" w:hAnsi="Arial" w:cs="Arial"/>
              <w:b/>
              <w:sz w:val="18"/>
              <w:szCs w:val="18"/>
              <w:lang w:val="es-ES" w:eastAsia="ar-SA"/>
            </w:rPr>
          </w:pPr>
        </w:p>
      </w:tc>
      <w:tc>
        <w:tcPr>
          <w:tcW w:w="212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4EA7638" w14:textId="1897170F" w:rsidR="00523A26" w:rsidRPr="00F22724" w:rsidRDefault="00523A26" w:rsidP="003A0514">
          <w:pPr>
            <w:suppressAutoHyphens/>
            <w:spacing w:after="0" w:line="240" w:lineRule="auto"/>
            <w:jc w:val="center"/>
            <w:rPr>
              <w:rFonts w:ascii="Arial" w:eastAsia="Calibri" w:hAnsi="Arial" w:cs="Arial"/>
              <w:sz w:val="18"/>
              <w:szCs w:val="18"/>
              <w:lang w:val="es-EC" w:eastAsia="ar-SA"/>
            </w:rPr>
          </w:pP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t xml:space="preserve">Página </w:t>
          </w: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fldChar w:fldCharType="begin"/>
          </w: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instrText xml:space="preserve"> PAGE </w:instrText>
          </w: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fldChar w:fldCharType="separate"/>
          </w:r>
          <w:r w:rsidR="00E1166B">
            <w:rPr>
              <w:rFonts w:ascii="Arial" w:eastAsia="Calibri" w:hAnsi="Arial" w:cs="Arial"/>
              <w:noProof/>
              <w:sz w:val="18"/>
              <w:szCs w:val="18"/>
              <w:lang w:val="es-EC" w:eastAsia="ar-SA"/>
            </w:rPr>
            <w:t>4</w:t>
          </w: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fldChar w:fldCharType="end"/>
          </w: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t xml:space="preserve"> de </w:t>
          </w: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fldChar w:fldCharType="begin"/>
          </w: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instrText xml:space="preserve"> NUMPAGES  </w:instrText>
          </w: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fldChar w:fldCharType="separate"/>
          </w:r>
          <w:r w:rsidR="00E1166B">
            <w:rPr>
              <w:rFonts w:ascii="Arial" w:eastAsia="Calibri" w:hAnsi="Arial" w:cs="Arial"/>
              <w:noProof/>
              <w:sz w:val="18"/>
              <w:szCs w:val="18"/>
              <w:lang w:val="es-EC" w:eastAsia="ar-SA"/>
            </w:rPr>
            <w:t>4</w:t>
          </w:r>
          <w:r w:rsidRPr="00F22724">
            <w:rPr>
              <w:rFonts w:ascii="Arial" w:eastAsia="Calibri" w:hAnsi="Arial" w:cs="Arial"/>
              <w:sz w:val="18"/>
              <w:szCs w:val="18"/>
              <w:lang w:val="es-EC" w:eastAsia="ar-SA"/>
            </w:rPr>
            <w:fldChar w:fldCharType="end"/>
          </w:r>
        </w:p>
      </w:tc>
    </w:tr>
  </w:tbl>
  <w:p w14:paraId="792B3D9F" w14:textId="77777777" w:rsidR="00523A26" w:rsidRDefault="00523A2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A41F6"/>
    <w:multiLevelType w:val="multilevel"/>
    <w:tmpl w:val="993ADC2E"/>
    <w:lvl w:ilvl="0">
      <w:start w:val="3"/>
      <w:numFmt w:val="decimal"/>
      <w:lvlText w:val="%1"/>
      <w:lvlJc w:val="left"/>
      <w:pPr>
        <w:ind w:left="1698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1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23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6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708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12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1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242" w:hanging="1440"/>
      </w:pPr>
      <w:rPr>
        <w:rFonts w:hint="default"/>
      </w:rPr>
    </w:lvl>
  </w:abstractNum>
  <w:abstractNum w:abstractNumId="1" w15:restartNumberingAfterBreak="0">
    <w:nsid w:val="10B651DC"/>
    <w:multiLevelType w:val="hybridMultilevel"/>
    <w:tmpl w:val="C2BE6FCE"/>
    <w:lvl w:ilvl="0" w:tplc="9DF2D4F6">
      <w:start w:val="14"/>
      <w:numFmt w:val="decimal"/>
      <w:lvlText w:val="%1"/>
      <w:lvlJc w:val="left"/>
      <w:pPr>
        <w:ind w:left="720" w:hanging="360"/>
      </w:pPr>
      <w:rPr>
        <w:rFonts w:ascii="Arial" w:eastAsia="Arial" w:hAnsi="Arial" w:cs="Arial" w:hint="default"/>
        <w:b/>
        <w:color w:val="auto"/>
        <w:sz w:val="24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727B4"/>
    <w:multiLevelType w:val="hybridMultilevel"/>
    <w:tmpl w:val="C5DAB106"/>
    <w:lvl w:ilvl="0" w:tplc="300A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" w15:restartNumberingAfterBreak="0">
    <w:nsid w:val="2F4232CC"/>
    <w:multiLevelType w:val="hybridMultilevel"/>
    <w:tmpl w:val="7BB445FC"/>
    <w:lvl w:ilvl="0" w:tplc="60308CB0">
      <w:start w:val="9"/>
      <w:numFmt w:val="decimal"/>
      <w:lvlText w:val="%1."/>
      <w:lvlJc w:val="left"/>
      <w:pPr>
        <w:ind w:left="1338" w:hanging="360"/>
      </w:pPr>
      <w:rPr>
        <w:rFonts w:ascii="Arial" w:hAnsi="Arial" w:cs="Arial" w:hint="default"/>
        <w:color w:val="auto"/>
        <w:sz w:val="24"/>
        <w:szCs w:val="24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416E79"/>
    <w:multiLevelType w:val="hybridMultilevel"/>
    <w:tmpl w:val="D7B4AC0C"/>
    <w:lvl w:ilvl="0" w:tplc="300A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310A15D1"/>
    <w:multiLevelType w:val="hybridMultilevel"/>
    <w:tmpl w:val="4F78455E"/>
    <w:lvl w:ilvl="0" w:tplc="B05431D4">
      <w:start w:val="1"/>
      <w:numFmt w:val="decimal"/>
      <w:lvlText w:val="%1."/>
      <w:lvlJc w:val="left"/>
      <w:pPr>
        <w:ind w:left="1338" w:hanging="360"/>
      </w:pPr>
      <w:rPr>
        <w:rFonts w:hint="default"/>
        <w:lang w:val="es-MX"/>
      </w:rPr>
    </w:lvl>
    <w:lvl w:ilvl="1" w:tplc="300A0019" w:tentative="1">
      <w:start w:val="1"/>
      <w:numFmt w:val="lowerLetter"/>
      <w:lvlText w:val="%2."/>
      <w:lvlJc w:val="left"/>
      <w:pPr>
        <w:ind w:left="2058" w:hanging="360"/>
      </w:pPr>
    </w:lvl>
    <w:lvl w:ilvl="2" w:tplc="300A001B" w:tentative="1">
      <w:start w:val="1"/>
      <w:numFmt w:val="lowerRoman"/>
      <w:lvlText w:val="%3."/>
      <w:lvlJc w:val="right"/>
      <w:pPr>
        <w:ind w:left="2778" w:hanging="180"/>
      </w:pPr>
    </w:lvl>
    <w:lvl w:ilvl="3" w:tplc="300A000F" w:tentative="1">
      <w:start w:val="1"/>
      <w:numFmt w:val="decimal"/>
      <w:lvlText w:val="%4."/>
      <w:lvlJc w:val="left"/>
      <w:pPr>
        <w:ind w:left="3498" w:hanging="360"/>
      </w:pPr>
    </w:lvl>
    <w:lvl w:ilvl="4" w:tplc="300A0019" w:tentative="1">
      <w:start w:val="1"/>
      <w:numFmt w:val="lowerLetter"/>
      <w:lvlText w:val="%5."/>
      <w:lvlJc w:val="left"/>
      <w:pPr>
        <w:ind w:left="4218" w:hanging="360"/>
      </w:pPr>
    </w:lvl>
    <w:lvl w:ilvl="5" w:tplc="300A001B" w:tentative="1">
      <w:start w:val="1"/>
      <w:numFmt w:val="lowerRoman"/>
      <w:lvlText w:val="%6."/>
      <w:lvlJc w:val="right"/>
      <w:pPr>
        <w:ind w:left="4938" w:hanging="180"/>
      </w:pPr>
    </w:lvl>
    <w:lvl w:ilvl="6" w:tplc="300A000F" w:tentative="1">
      <w:start w:val="1"/>
      <w:numFmt w:val="decimal"/>
      <w:lvlText w:val="%7."/>
      <w:lvlJc w:val="left"/>
      <w:pPr>
        <w:ind w:left="5658" w:hanging="360"/>
      </w:pPr>
    </w:lvl>
    <w:lvl w:ilvl="7" w:tplc="300A0019" w:tentative="1">
      <w:start w:val="1"/>
      <w:numFmt w:val="lowerLetter"/>
      <w:lvlText w:val="%8."/>
      <w:lvlJc w:val="left"/>
      <w:pPr>
        <w:ind w:left="6378" w:hanging="360"/>
      </w:pPr>
    </w:lvl>
    <w:lvl w:ilvl="8" w:tplc="300A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6" w15:restartNumberingAfterBreak="0">
    <w:nsid w:val="35A41CA6"/>
    <w:multiLevelType w:val="hybridMultilevel"/>
    <w:tmpl w:val="A2F4F6CA"/>
    <w:lvl w:ilvl="0" w:tplc="300A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447F0F25"/>
    <w:multiLevelType w:val="hybridMultilevel"/>
    <w:tmpl w:val="42D09206"/>
    <w:lvl w:ilvl="0" w:tplc="86EA5236">
      <w:start w:val="10"/>
      <w:numFmt w:val="decimal"/>
      <w:lvlText w:val="%1."/>
      <w:lvlJc w:val="left"/>
      <w:pPr>
        <w:ind w:left="1338" w:hanging="360"/>
      </w:pPr>
      <w:rPr>
        <w:rFonts w:hint="default"/>
        <w:color w:val="auto"/>
      </w:rPr>
    </w:lvl>
    <w:lvl w:ilvl="1" w:tplc="300A0019" w:tentative="1">
      <w:start w:val="1"/>
      <w:numFmt w:val="lowerLetter"/>
      <w:lvlText w:val="%2."/>
      <w:lvlJc w:val="left"/>
      <w:pPr>
        <w:ind w:left="2058" w:hanging="360"/>
      </w:pPr>
    </w:lvl>
    <w:lvl w:ilvl="2" w:tplc="300A001B" w:tentative="1">
      <w:start w:val="1"/>
      <w:numFmt w:val="lowerRoman"/>
      <w:lvlText w:val="%3."/>
      <w:lvlJc w:val="right"/>
      <w:pPr>
        <w:ind w:left="2778" w:hanging="180"/>
      </w:pPr>
    </w:lvl>
    <w:lvl w:ilvl="3" w:tplc="300A000F" w:tentative="1">
      <w:start w:val="1"/>
      <w:numFmt w:val="decimal"/>
      <w:lvlText w:val="%4."/>
      <w:lvlJc w:val="left"/>
      <w:pPr>
        <w:ind w:left="3498" w:hanging="360"/>
      </w:pPr>
    </w:lvl>
    <w:lvl w:ilvl="4" w:tplc="300A0019" w:tentative="1">
      <w:start w:val="1"/>
      <w:numFmt w:val="lowerLetter"/>
      <w:lvlText w:val="%5."/>
      <w:lvlJc w:val="left"/>
      <w:pPr>
        <w:ind w:left="4218" w:hanging="360"/>
      </w:pPr>
    </w:lvl>
    <w:lvl w:ilvl="5" w:tplc="300A001B" w:tentative="1">
      <w:start w:val="1"/>
      <w:numFmt w:val="lowerRoman"/>
      <w:lvlText w:val="%6."/>
      <w:lvlJc w:val="right"/>
      <w:pPr>
        <w:ind w:left="4938" w:hanging="180"/>
      </w:pPr>
    </w:lvl>
    <w:lvl w:ilvl="6" w:tplc="300A000F" w:tentative="1">
      <w:start w:val="1"/>
      <w:numFmt w:val="decimal"/>
      <w:lvlText w:val="%7."/>
      <w:lvlJc w:val="left"/>
      <w:pPr>
        <w:ind w:left="5658" w:hanging="360"/>
      </w:pPr>
    </w:lvl>
    <w:lvl w:ilvl="7" w:tplc="300A0019" w:tentative="1">
      <w:start w:val="1"/>
      <w:numFmt w:val="lowerLetter"/>
      <w:lvlText w:val="%8."/>
      <w:lvlJc w:val="left"/>
      <w:pPr>
        <w:ind w:left="6378" w:hanging="360"/>
      </w:pPr>
    </w:lvl>
    <w:lvl w:ilvl="8" w:tplc="300A001B" w:tentative="1">
      <w:start w:val="1"/>
      <w:numFmt w:val="lowerRoman"/>
      <w:lvlText w:val="%9."/>
      <w:lvlJc w:val="right"/>
      <w:pPr>
        <w:ind w:left="7098" w:hanging="180"/>
      </w:pPr>
    </w:lvl>
  </w:abstractNum>
  <w:abstractNum w:abstractNumId="8" w15:restartNumberingAfterBreak="0">
    <w:nsid w:val="4B9D7E50"/>
    <w:multiLevelType w:val="multilevel"/>
    <w:tmpl w:val="20387168"/>
    <w:lvl w:ilvl="0">
      <w:start w:val="3"/>
      <w:numFmt w:val="decimal"/>
      <w:lvlText w:val="%1"/>
      <w:lvlJc w:val="left"/>
      <w:pPr>
        <w:ind w:left="1698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39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4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21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268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02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722" w:hanging="1800"/>
      </w:pPr>
      <w:rPr>
        <w:rFonts w:hint="default"/>
      </w:rPr>
    </w:lvl>
  </w:abstractNum>
  <w:abstractNum w:abstractNumId="9" w15:restartNumberingAfterBreak="0">
    <w:nsid w:val="4CC5545C"/>
    <w:multiLevelType w:val="multilevel"/>
    <w:tmpl w:val="C07CD382"/>
    <w:lvl w:ilvl="0">
      <w:start w:val="2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04" w:hanging="720"/>
      </w:pPr>
      <w:rPr>
        <w:b/>
        <w:sz w:val="22"/>
        <w:szCs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b/>
        <w:sz w:val="18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b/>
        <w:sz w:val="1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b/>
        <w:sz w:val="18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b/>
        <w:sz w:val="1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b/>
        <w:sz w:val="18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b/>
        <w:sz w:val="18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b/>
        <w:sz w:val="18"/>
      </w:rPr>
    </w:lvl>
  </w:abstractNum>
  <w:abstractNum w:abstractNumId="10" w15:restartNumberingAfterBreak="0">
    <w:nsid w:val="5556178E"/>
    <w:multiLevelType w:val="multilevel"/>
    <w:tmpl w:val="CEF62A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1" w15:restartNumberingAfterBreak="0">
    <w:nsid w:val="59CD550D"/>
    <w:multiLevelType w:val="hybridMultilevel"/>
    <w:tmpl w:val="41AA68DC"/>
    <w:lvl w:ilvl="0" w:tplc="4AA2B4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243FC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E7C3E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10A7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068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8A8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C47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54D8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707E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00788E"/>
    <w:multiLevelType w:val="hybridMultilevel"/>
    <w:tmpl w:val="44D8A28A"/>
    <w:lvl w:ilvl="0" w:tplc="364A2E5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2498" w:hanging="360"/>
      </w:pPr>
    </w:lvl>
    <w:lvl w:ilvl="2" w:tplc="300A001B" w:tentative="1">
      <w:start w:val="1"/>
      <w:numFmt w:val="lowerRoman"/>
      <w:lvlText w:val="%3."/>
      <w:lvlJc w:val="right"/>
      <w:pPr>
        <w:ind w:left="3218" w:hanging="180"/>
      </w:pPr>
    </w:lvl>
    <w:lvl w:ilvl="3" w:tplc="300A000F" w:tentative="1">
      <w:start w:val="1"/>
      <w:numFmt w:val="decimal"/>
      <w:lvlText w:val="%4."/>
      <w:lvlJc w:val="left"/>
      <w:pPr>
        <w:ind w:left="3938" w:hanging="360"/>
      </w:pPr>
    </w:lvl>
    <w:lvl w:ilvl="4" w:tplc="300A0019" w:tentative="1">
      <w:start w:val="1"/>
      <w:numFmt w:val="lowerLetter"/>
      <w:lvlText w:val="%5."/>
      <w:lvlJc w:val="left"/>
      <w:pPr>
        <w:ind w:left="4658" w:hanging="360"/>
      </w:pPr>
    </w:lvl>
    <w:lvl w:ilvl="5" w:tplc="300A001B" w:tentative="1">
      <w:start w:val="1"/>
      <w:numFmt w:val="lowerRoman"/>
      <w:lvlText w:val="%6."/>
      <w:lvlJc w:val="right"/>
      <w:pPr>
        <w:ind w:left="5378" w:hanging="180"/>
      </w:pPr>
    </w:lvl>
    <w:lvl w:ilvl="6" w:tplc="300A000F" w:tentative="1">
      <w:start w:val="1"/>
      <w:numFmt w:val="decimal"/>
      <w:lvlText w:val="%7."/>
      <w:lvlJc w:val="left"/>
      <w:pPr>
        <w:ind w:left="6098" w:hanging="360"/>
      </w:pPr>
    </w:lvl>
    <w:lvl w:ilvl="7" w:tplc="300A0019" w:tentative="1">
      <w:start w:val="1"/>
      <w:numFmt w:val="lowerLetter"/>
      <w:lvlText w:val="%8."/>
      <w:lvlJc w:val="left"/>
      <w:pPr>
        <w:ind w:left="6818" w:hanging="360"/>
      </w:pPr>
    </w:lvl>
    <w:lvl w:ilvl="8" w:tplc="300A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3" w15:restartNumberingAfterBreak="0">
    <w:nsid w:val="6E9B6D3C"/>
    <w:multiLevelType w:val="multilevel"/>
    <w:tmpl w:val="D526A73A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1080" w:hanging="36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720"/>
      </w:pPr>
    </w:lvl>
    <w:lvl w:ilvl="5">
      <w:start w:val="1"/>
      <w:numFmt w:val="decimal"/>
      <w:lvlText w:val="%1.%2.%3.%4.%5.%6"/>
      <w:lvlJc w:val="left"/>
      <w:pPr>
        <w:ind w:left="2520" w:hanging="720"/>
      </w:pPr>
    </w:lvl>
    <w:lvl w:ilvl="6">
      <w:start w:val="1"/>
      <w:numFmt w:val="decimal"/>
      <w:lvlText w:val="%1.%2.%3.%4.%5.%6.%7"/>
      <w:lvlJc w:val="left"/>
      <w:pPr>
        <w:ind w:left="3240" w:hanging="1080"/>
      </w:pPr>
    </w:lvl>
    <w:lvl w:ilvl="7">
      <w:start w:val="1"/>
      <w:numFmt w:val="decimal"/>
      <w:lvlText w:val="%1.%2.%3.%4.%5.%6.%7.%8"/>
      <w:lvlJc w:val="left"/>
      <w:pPr>
        <w:ind w:left="3600" w:hanging="1080"/>
      </w:pPr>
    </w:lvl>
    <w:lvl w:ilvl="8">
      <w:start w:val="1"/>
      <w:numFmt w:val="decimal"/>
      <w:lvlText w:val="%1.%2.%3.%4.%5.%6.%7.%8.%9"/>
      <w:lvlJc w:val="left"/>
      <w:pPr>
        <w:ind w:left="3960" w:hanging="1080"/>
      </w:pPr>
    </w:lvl>
  </w:abstractNum>
  <w:abstractNum w:abstractNumId="14" w15:restartNumberingAfterBreak="0">
    <w:nsid w:val="70A240A7"/>
    <w:multiLevelType w:val="hybridMultilevel"/>
    <w:tmpl w:val="99524328"/>
    <w:lvl w:ilvl="0" w:tplc="300A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34500F"/>
    <w:multiLevelType w:val="hybridMultilevel"/>
    <w:tmpl w:val="3050EF18"/>
    <w:lvl w:ilvl="0" w:tplc="0882D146">
      <w:start w:val="1"/>
      <w:numFmt w:val="decimal"/>
      <w:lvlText w:val="%1."/>
      <w:lvlJc w:val="left"/>
      <w:pPr>
        <w:ind w:left="1338" w:hanging="360"/>
      </w:pPr>
      <w:rPr>
        <w:rFonts w:hint="default"/>
        <w:sz w:val="22"/>
        <w:szCs w:val="22"/>
        <w:lang w:val="es-MX"/>
      </w:rPr>
    </w:lvl>
    <w:lvl w:ilvl="1" w:tplc="300A0019">
      <w:start w:val="1"/>
      <w:numFmt w:val="lowerLetter"/>
      <w:lvlText w:val="%2."/>
      <w:lvlJc w:val="left"/>
      <w:pPr>
        <w:ind w:left="2058" w:hanging="360"/>
      </w:pPr>
    </w:lvl>
    <w:lvl w:ilvl="2" w:tplc="300A001B" w:tentative="1">
      <w:start w:val="1"/>
      <w:numFmt w:val="lowerRoman"/>
      <w:lvlText w:val="%3."/>
      <w:lvlJc w:val="right"/>
      <w:pPr>
        <w:ind w:left="2778" w:hanging="180"/>
      </w:pPr>
    </w:lvl>
    <w:lvl w:ilvl="3" w:tplc="300A000F" w:tentative="1">
      <w:start w:val="1"/>
      <w:numFmt w:val="decimal"/>
      <w:lvlText w:val="%4."/>
      <w:lvlJc w:val="left"/>
      <w:pPr>
        <w:ind w:left="3498" w:hanging="360"/>
      </w:pPr>
    </w:lvl>
    <w:lvl w:ilvl="4" w:tplc="300A0019" w:tentative="1">
      <w:start w:val="1"/>
      <w:numFmt w:val="lowerLetter"/>
      <w:lvlText w:val="%5."/>
      <w:lvlJc w:val="left"/>
      <w:pPr>
        <w:ind w:left="4218" w:hanging="360"/>
      </w:pPr>
    </w:lvl>
    <w:lvl w:ilvl="5" w:tplc="300A001B" w:tentative="1">
      <w:start w:val="1"/>
      <w:numFmt w:val="lowerRoman"/>
      <w:lvlText w:val="%6."/>
      <w:lvlJc w:val="right"/>
      <w:pPr>
        <w:ind w:left="4938" w:hanging="180"/>
      </w:pPr>
    </w:lvl>
    <w:lvl w:ilvl="6" w:tplc="300A000F" w:tentative="1">
      <w:start w:val="1"/>
      <w:numFmt w:val="decimal"/>
      <w:lvlText w:val="%7."/>
      <w:lvlJc w:val="left"/>
      <w:pPr>
        <w:ind w:left="5658" w:hanging="360"/>
      </w:pPr>
    </w:lvl>
    <w:lvl w:ilvl="7" w:tplc="300A0019" w:tentative="1">
      <w:start w:val="1"/>
      <w:numFmt w:val="lowerLetter"/>
      <w:lvlText w:val="%8."/>
      <w:lvlJc w:val="left"/>
      <w:pPr>
        <w:ind w:left="6378" w:hanging="360"/>
      </w:pPr>
    </w:lvl>
    <w:lvl w:ilvl="8" w:tplc="300A001B" w:tentative="1">
      <w:start w:val="1"/>
      <w:numFmt w:val="lowerRoman"/>
      <w:lvlText w:val="%9."/>
      <w:lvlJc w:val="right"/>
      <w:pPr>
        <w:ind w:left="7098" w:hanging="180"/>
      </w:pPr>
    </w:lvl>
  </w:abstractNum>
  <w:num w:numId="1" w16cid:durableId="104426286">
    <w:abstractNumId w:val="11"/>
  </w:num>
  <w:num w:numId="2" w16cid:durableId="694959789">
    <w:abstractNumId w:val="6"/>
  </w:num>
  <w:num w:numId="3" w16cid:durableId="238486754">
    <w:abstractNumId w:val="4"/>
  </w:num>
  <w:num w:numId="4" w16cid:durableId="1381515123">
    <w:abstractNumId w:val="12"/>
  </w:num>
  <w:num w:numId="5" w16cid:durableId="140729345">
    <w:abstractNumId w:val="2"/>
  </w:num>
  <w:num w:numId="6" w16cid:durableId="140738398">
    <w:abstractNumId w:val="15"/>
  </w:num>
  <w:num w:numId="7" w16cid:durableId="538784908">
    <w:abstractNumId w:val="5"/>
  </w:num>
  <w:num w:numId="8" w16cid:durableId="2013297263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56408794">
    <w:abstractNumId w:val="0"/>
  </w:num>
  <w:num w:numId="10" w16cid:durableId="1983189180">
    <w:abstractNumId w:val="8"/>
  </w:num>
  <w:num w:numId="11" w16cid:durableId="213003835">
    <w:abstractNumId w:val="10"/>
  </w:num>
  <w:num w:numId="12" w16cid:durableId="544606936">
    <w:abstractNumId w:val="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48840330">
    <w:abstractNumId w:val="7"/>
  </w:num>
  <w:num w:numId="14" w16cid:durableId="264769876">
    <w:abstractNumId w:val="3"/>
  </w:num>
  <w:num w:numId="15" w16cid:durableId="1175151406">
    <w:abstractNumId w:val="1"/>
  </w:num>
  <w:num w:numId="16" w16cid:durableId="2349012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7c0NDAyt7A0MzJU0lEKTi0uzszPAykwrAUAuyq4xCwAAAA="/>
  </w:docVars>
  <w:rsids>
    <w:rsidRoot w:val="003B2F4F"/>
    <w:rsid w:val="00002030"/>
    <w:rsid w:val="000065CE"/>
    <w:rsid w:val="00006C50"/>
    <w:rsid w:val="00010CF5"/>
    <w:rsid w:val="0001505C"/>
    <w:rsid w:val="0002266E"/>
    <w:rsid w:val="00035D99"/>
    <w:rsid w:val="00036014"/>
    <w:rsid w:val="000415EF"/>
    <w:rsid w:val="00044A88"/>
    <w:rsid w:val="00060FB4"/>
    <w:rsid w:val="00076547"/>
    <w:rsid w:val="00093BC6"/>
    <w:rsid w:val="000A0112"/>
    <w:rsid w:val="000A71FB"/>
    <w:rsid w:val="000B4A72"/>
    <w:rsid w:val="000C19DE"/>
    <w:rsid w:val="000D1361"/>
    <w:rsid w:val="000F3C3D"/>
    <w:rsid w:val="00101746"/>
    <w:rsid w:val="00102ABA"/>
    <w:rsid w:val="0010480F"/>
    <w:rsid w:val="00104AA2"/>
    <w:rsid w:val="00111256"/>
    <w:rsid w:val="00135B04"/>
    <w:rsid w:val="0013604D"/>
    <w:rsid w:val="001538B2"/>
    <w:rsid w:val="00153F41"/>
    <w:rsid w:val="001606EA"/>
    <w:rsid w:val="00163CC2"/>
    <w:rsid w:val="001647B8"/>
    <w:rsid w:val="0017680B"/>
    <w:rsid w:val="001872E8"/>
    <w:rsid w:val="001B1E82"/>
    <w:rsid w:val="001B26EE"/>
    <w:rsid w:val="001C2594"/>
    <w:rsid w:val="001C374A"/>
    <w:rsid w:val="001D0B02"/>
    <w:rsid w:val="001D2E0F"/>
    <w:rsid w:val="001D740F"/>
    <w:rsid w:val="001F55FF"/>
    <w:rsid w:val="00205803"/>
    <w:rsid w:val="002113C0"/>
    <w:rsid w:val="0022241E"/>
    <w:rsid w:val="00226378"/>
    <w:rsid w:val="00227BB9"/>
    <w:rsid w:val="00233578"/>
    <w:rsid w:val="0024105F"/>
    <w:rsid w:val="00245ECE"/>
    <w:rsid w:val="0025098F"/>
    <w:rsid w:val="0026772F"/>
    <w:rsid w:val="002713CF"/>
    <w:rsid w:val="0027148A"/>
    <w:rsid w:val="00280C57"/>
    <w:rsid w:val="002A0AD3"/>
    <w:rsid w:val="002B0F03"/>
    <w:rsid w:val="002B794C"/>
    <w:rsid w:val="002C709E"/>
    <w:rsid w:val="002D29BA"/>
    <w:rsid w:val="002E50A3"/>
    <w:rsid w:val="002F0D3B"/>
    <w:rsid w:val="002F1C97"/>
    <w:rsid w:val="002F676D"/>
    <w:rsid w:val="002F7911"/>
    <w:rsid w:val="00302643"/>
    <w:rsid w:val="003073A3"/>
    <w:rsid w:val="00314EEB"/>
    <w:rsid w:val="00346687"/>
    <w:rsid w:val="00350D35"/>
    <w:rsid w:val="00352CCE"/>
    <w:rsid w:val="003569BC"/>
    <w:rsid w:val="00360B75"/>
    <w:rsid w:val="00361337"/>
    <w:rsid w:val="00366B19"/>
    <w:rsid w:val="00372C6A"/>
    <w:rsid w:val="003936A2"/>
    <w:rsid w:val="00397539"/>
    <w:rsid w:val="003A0514"/>
    <w:rsid w:val="003A7F25"/>
    <w:rsid w:val="003B2F4F"/>
    <w:rsid w:val="003B50A0"/>
    <w:rsid w:val="003D622A"/>
    <w:rsid w:val="003E04F6"/>
    <w:rsid w:val="003F16D7"/>
    <w:rsid w:val="00413B45"/>
    <w:rsid w:val="00417C66"/>
    <w:rsid w:val="0042381E"/>
    <w:rsid w:val="00424A95"/>
    <w:rsid w:val="0042688E"/>
    <w:rsid w:val="00435385"/>
    <w:rsid w:val="00440F6B"/>
    <w:rsid w:val="0044340D"/>
    <w:rsid w:val="00445B35"/>
    <w:rsid w:val="004479AD"/>
    <w:rsid w:val="00451556"/>
    <w:rsid w:val="0045647E"/>
    <w:rsid w:val="004720A9"/>
    <w:rsid w:val="0047257B"/>
    <w:rsid w:val="00493EEA"/>
    <w:rsid w:val="004A01A7"/>
    <w:rsid w:val="004A5524"/>
    <w:rsid w:val="004C5414"/>
    <w:rsid w:val="004D40A0"/>
    <w:rsid w:val="004E5225"/>
    <w:rsid w:val="004F79C5"/>
    <w:rsid w:val="005070C2"/>
    <w:rsid w:val="00512C6F"/>
    <w:rsid w:val="005165F2"/>
    <w:rsid w:val="0052264E"/>
    <w:rsid w:val="00523A26"/>
    <w:rsid w:val="00533F61"/>
    <w:rsid w:val="00534CC0"/>
    <w:rsid w:val="00540AF7"/>
    <w:rsid w:val="005428DD"/>
    <w:rsid w:val="00544305"/>
    <w:rsid w:val="0054601F"/>
    <w:rsid w:val="00550303"/>
    <w:rsid w:val="0055267C"/>
    <w:rsid w:val="0055504A"/>
    <w:rsid w:val="005617D1"/>
    <w:rsid w:val="00570497"/>
    <w:rsid w:val="00570FEE"/>
    <w:rsid w:val="005766FC"/>
    <w:rsid w:val="00582DB2"/>
    <w:rsid w:val="00585105"/>
    <w:rsid w:val="005921D9"/>
    <w:rsid w:val="00593C4A"/>
    <w:rsid w:val="005A45B7"/>
    <w:rsid w:val="005B7467"/>
    <w:rsid w:val="005C0260"/>
    <w:rsid w:val="005C1D5A"/>
    <w:rsid w:val="005D0F8F"/>
    <w:rsid w:val="005E10B5"/>
    <w:rsid w:val="005E79C8"/>
    <w:rsid w:val="0060170D"/>
    <w:rsid w:val="0060510F"/>
    <w:rsid w:val="006072A9"/>
    <w:rsid w:val="0061457F"/>
    <w:rsid w:val="006330CD"/>
    <w:rsid w:val="00642C28"/>
    <w:rsid w:val="00647695"/>
    <w:rsid w:val="00651AA0"/>
    <w:rsid w:val="00652DB4"/>
    <w:rsid w:val="00653115"/>
    <w:rsid w:val="00667913"/>
    <w:rsid w:val="00671E79"/>
    <w:rsid w:val="00682DDE"/>
    <w:rsid w:val="00683DE6"/>
    <w:rsid w:val="0068482C"/>
    <w:rsid w:val="00685D48"/>
    <w:rsid w:val="00691AAA"/>
    <w:rsid w:val="006938AC"/>
    <w:rsid w:val="006940DA"/>
    <w:rsid w:val="006A3994"/>
    <w:rsid w:val="006B236D"/>
    <w:rsid w:val="006B555A"/>
    <w:rsid w:val="006C0CC6"/>
    <w:rsid w:val="006C240F"/>
    <w:rsid w:val="006D5642"/>
    <w:rsid w:val="006E2B1B"/>
    <w:rsid w:val="006E5837"/>
    <w:rsid w:val="006F5555"/>
    <w:rsid w:val="00701221"/>
    <w:rsid w:val="00714C03"/>
    <w:rsid w:val="00723FB0"/>
    <w:rsid w:val="0073621A"/>
    <w:rsid w:val="007465ED"/>
    <w:rsid w:val="007616A5"/>
    <w:rsid w:val="0077604C"/>
    <w:rsid w:val="007A4BF8"/>
    <w:rsid w:val="007B4DFE"/>
    <w:rsid w:val="007C0E48"/>
    <w:rsid w:val="007C4711"/>
    <w:rsid w:val="007D48CD"/>
    <w:rsid w:val="007F2E52"/>
    <w:rsid w:val="00804577"/>
    <w:rsid w:val="00810008"/>
    <w:rsid w:val="008109F2"/>
    <w:rsid w:val="00812CAA"/>
    <w:rsid w:val="008152AD"/>
    <w:rsid w:val="00816E09"/>
    <w:rsid w:val="0082091B"/>
    <w:rsid w:val="00835225"/>
    <w:rsid w:val="00837CE7"/>
    <w:rsid w:val="00842D2B"/>
    <w:rsid w:val="00854354"/>
    <w:rsid w:val="0086003D"/>
    <w:rsid w:val="00861174"/>
    <w:rsid w:val="00862782"/>
    <w:rsid w:val="00871053"/>
    <w:rsid w:val="00872EC6"/>
    <w:rsid w:val="00893EA9"/>
    <w:rsid w:val="008A6B82"/>
    <w:rsid w:val="008B40A1"/>
    <w:rsid w:val="008B4FF7"/>
    <w:rsid w:val="008B5C56"/>
    <w:rsid w:val="008B5DE3"/>
    <w:rsid w:val="008C4710"/>
    <w:rsid w:val="008D5382"/>
    <w:rsid w:val="008E4D86"/>
    <w:rsid w:val="00900820"/>
    <w:rsid w:val="00903BED"/>
    <w:rsid w:val="00906AC0"/>
    <w:rsid w:val="00912AAF"/>
    <w:rsid w:val="00920F2D"/>
    <w:rsid w:val="0092137B"/>
    <w:rsid w:val="00942F29"/>
    <w:rsid w:val="00943C20"/>
    <w:rsid w:val="00946F3F"/>
    <w:rsid w:val="0094736D"/>
    <w:rsid w:val="009511D5"/>
    <w:rsid w:val="00951CD4"/>
    <w:rsid w:val="00983D50"/>
    <w:rsid w:val="009946E6"/>
    <w:rsid w:val="009D5B82"/>
    <w:rsid w:val="009D61D4"/>
    <w:rsid w:val="009F0304"/>
    <w:rsid w:val="009F2573"/>
    <w:rsid w:val="009F2FCC"/>
    <w:rsid w:val="00A16A0E"/>
    <w:rsid w:val="00A16D24"/>
    <w:rsid w:val="00A20A48"/>
    <w:rsid w:val="00A4581E"/>
    <w:rsid w:val="00A56026"/>
    <w:rsid w:val="00A56166"/>
    <w:rsid w:val="00A5635E"/>
    <w:rsid w:val="00A63EFE"/>
    <w:rsid w:val="00A729AA"/>
    <w:rsid w:val="00A73812"/>
    <w:rsid w:val="00A81D1C"/>
    <w:rsid w:val="00A92746"/>
    <w:rsid w:val="00A93B07"/>
    <w:rsid w:val="00AA7F69"/>
    <w:rsid w:val="00AC18BC"/>
    <w:rsid w:val="00AD15B6"/>
    <w:rsid w:val="00AE6921"/>
    <w:rsid w:val="00AF28F6"/>
    <w:rsid w:val="00B03616"/>
    <w:rsid w:val="00B07450"/>
    <w:rsid w:val="00B138E8"/>
    <w:rsid w:val="00B1796F"/>
    <w:rsid w:val="00B17C61"/>
    <w:rsid w:val="00B331BB"/>
    <w:rsid w:val="00B37E61"/>
    <w:rsid w:val="00B422F1"/>
    <w:rsid w:val="00B6085C"/>
    <w:rsid w:val="00B678F7"/>
    <w:rsid w:val="00B70809"/>
    <w:rsid w:val="00B762B8"/>
    <w:rsid w:val="00B93557"/>
    <w:rsid w:val="00B93FFA"/>
    <w:rsid w:val="00BA2C92"/>
    <w:rsid w:val="00BB2F64"/>
    <w:rsid w:val="00BB4479"/>
    <w:rsid w:val="00BC4A51"/>
    <w:rsid w:val="00BD0945"/>
    <w:rsid w:val="00BD217F"/>
    <w:rsid w:val="00BD6035"/>
    <w:rsid w:val="00BE523C"/>
    <w:rsid w:val="00BE72CE"/>
    <w:rsid w:val="00BF3F27"/>
    <w:rsid w:val="00C00ADA"/>
    <w:rsid w:val="00C00CD5"/>
    <w:rsid w:val="00C172FB"/>
    <w:rsid w:val="00C25193"/>
    <w:rsid w:val="00C27263"/>
    <w:rsid w:val="00C402FC"/>
    <w:rsid w:val="00C51DF2"/>
    <w:rsid w:val="00C573FB"/>
    <w:rsid w:val="00C763F1"/>
    <w:rsid w:val="00C81825"/>
    <w:rsid w:val="00C93574"/>
    <w:rsid w:val="00C94917"/>
    <w:rsid w:val="00C97C4A"/>
    <w:rsid w:val="00CA1159"/>
    <w:rsid w:val="00CA1D6E"/>
    <w:rsid w:val="00CA3DE6"/>
    <w:rsid w:val="00CC4F34"/>
    <w:rsid w:val="00CC5C82"/>
    <w:rsid w:val="00CD02D2"/>
    <w:rsid w:val="00CE206F"/>
    <w:rsid w:val="00CE4280"/>
    <w:rsid w:val="00CE59BF"/>
    <w:rsid w:val="00CE7A3A"/>
    <w:rsid w:val="00CF46B0"/>
    <w:rsid w:val="00D014E1"/>
    <w:rsid w:val="00D034AC"/>
    <w:rsid w:val="00D07961"/>
    <w:rsid w:val="00D111EE"/>
    <w:rsid w:val="00D40C33"/>
    <w:rsid w:val="00D43C11"/>
    <w:rsid w:val="00D801CC"/>
    <w:rsid w:val="00D81236"/>
    <w:rsid w:val="00D813D3"/>
    <w:rsid w:val="00D94ABC"/>
    <w:rsid w:val="00DA406F"/>
    <w:rsid w:val="00DA592A"/>
    <w:rsid w:val="00DA613B"/>
    <w:rsid w:val="00DA63EA"/>
    <w:rsid w:val="00DB357B"/>
    <w:rsid w:val="00DC411F"/>
    <w:rsid w:val="00DD3882"/>
    <w:rsid w:val="00DE0D15"/>
    <w:rsid w:val="00DE11EC"/>
    <w:rsid w:val="00DE1605"/>
    <w:rsid w:val="00DF079C"/>
    <w:rsid w:val="00E04F4D"/>
    <w:rsid w:val="00E07322"/>
    <w:rsid w:val="00E1166B"/>
    <w:rsid w:val="00E11991"/>
    <w:rsid w:val="00E14555"/>
    <w:rsid w:val="00E15A63"/>
    <w:rsid w:val="00E20A45"/>
    <w:rsid w:val="00E2517C"/>
    <w:rsid w:val="00E276CF"/>
    <w:rsid w:val="00E32398"/>
    <w:rsid w:val="00E40B38"/>
    <w:rsid w:val="00E420C7"/>
    <w:rsid w:val="00E43989"/>
    <w:rsid w:val="00E51941"/>
    <w:rsid w:val="00E628B1"/>
    <w:rsid w:val="00EA0ACA"/>
    <w:rsid w:val="00EA4E73"/>
    <w:rsid w:val="00EA5C84"/>
    <w:rsid w:val="00EA68C0"/>
    <w:rsid w:val="00EA6DFA"/>
    <w:rsid w:val="00EB1AE4"/>
    <w:rsid w:val="00EB61FB"/>
    <w:rsid w:val="00ED491C"/>
    <w:rsid w:val="00EE1C77"/>
    <w:rsid w:val="00EF3C3B"/>
    <w:rsid w:val="00F116A6"/>
    <w:rsid w:val="00F172DF"/>
    <w:rsid w:val="00F23AAB"/>
    <w:rsid w:val="00F26DEE"/>
    <w:rsid w:val="00F27F11"/>
    <w:rsid w:val="00F4202A"/>
    <w:rsid w:val="00F50BAA"/>
    <w:rsid w:val="00F56DFE"/>
    <w:rsid w:val="00F61551"/>
    <w:rsid w:val="00F871EE"/>
    <w:rsid w:val="00FA2341"/>
    <w:rsid w:val="00FA385E"/>
    <w:rsid w:val="00FB3BE4"/>
    <w:rsid w:val="00FB3C8F"/>
    <w:rsid w:val="00FF4E03"/>
    <w:rsid w:val="00FF66B8"/>
    <w:rsid w:val="4B273336"/>
    <w:rsid w:val="53464696"/>
    <w:rsid w:val="56CA1321"/>
    <w:rsid w:val="6F6ABC67"/>
    <w:rsid w:val="7CB17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3DFC17"/>
  <w15:docId w15:val="{5650F142-0CAB-408D-AD2D-C12F82A42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92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440F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40F6B"/>
  </w:style>
  <w:style w:type="paragraph" w:styleId="Piedepgina">
    <w:name w:val="footer"/>
    <w:basedOn w:val="Normal"/>
    <w:link w:val="PiedepginaCar"/>
    <w:uiPriority w:val="99"/>
    <w:unhideWhenUsed/>
    <w:rsid w:val="00440F6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0F6B"/>
  </w:style>
  <w:style w:type="table" w:customStyle="1" w:styleId="Tablaconcuadrcula1">
    <w:name w:val="Tabla con cuadrícula1"/>
    <w:basedOn w:val="Tablanormal"/>
    <w:next w:val="Tablaconcuadrcula"/>
    <w:uiPriority w:val="59"/>
    <w:rsid w:val="00440F6B"/>
    <w:pPr>
      <w:spacing w:after="0" w:line="240" w:lineRule="auto"/>
    </w:pPr>
    <w:rPr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39"/>
    <w:rsid w:val="00440F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C27263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678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678F7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link w:val="PrrafodelistaCar"/>
    <w:qFormat/>
    <w:rsid w:val="00642C28"/>
    <w:pPr>
      <w:ind w:left="720"/>
      <w:contextualSpacing/>
    </w:pPr>
    <w:rPr>
      <w:lang w:val="es-EC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642C28"/>
    <w:rPr>
      <w:lang w:val="es-EC"/>
    </w:rPr>
  </w:style>
  <w:style w:type="table" w:customStyle="1" w:styleId="TableGrid0">
    <w:name w:val="Table Grid0"/>
    <w:rsid w:val="00B17C61"/>
    <w:pPr>
      <w:spacing w:after="0" w:line="240" w:lineRule="auto"/>
    </w:pPr>
    <w:rPr>
      <w:rFonts w:eastAsiaTheme="minorEastAsia"/>
      <w:lang w:val="es-EC" w:eastAsia="es-EC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aconcuadrcula2">
    <w:name w:val="Tabla con cuadrícula2"/>
    <w:basedOn w:val="Tablanormal"/>
    <w:next w:val="Tablaconcuadrcula"/>
    <w:uiPriority w:val="39"/>
    <w:rsid w:val="00A81D1C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A7F2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A7F2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A7F2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A7F2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A7F25"/>
    <w:rPr>
      <w:b/>
      <w:bCs/>
      <w:sz w:val="20"/>
      <w:szCs w:val="20"/>
    </w:rPr>
  </w:style>
  <w:style w:type="table" w:customStyle="1" w:styleId="Tablaconcuadrcula3">
    <w:name w:val="Tabla con cuadrícula3"/>
    <w:basedOn w:val="Tablanormal"/>
    <w:next w:val="Tablaconcuadrcula"/>
    <w:uiPriority w:val="39"/>
    <w:rsid w:val="00BF3F27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86BC9F03B6C544D81CAAB38E0098887" ma:contentTypeVersion="12" ma:contentTypeDescription="Crear nuevo documento." ma:contentTypeScope="" ma:versionID="b05d93db08c6a02fc167dcabb5cdb724">
  <xsd:schema xmlns:xsd="http://www.w3.org/2001/XMLSchema" xmlns:xs="http://www.w3.org/2001/XMLSchema" xmlns:p="http://schemas.microsoft.com/office/2006/metadata/properties" xmlns:ns2="ce94a3db-480d-4ce7-9910-fdfb7ea55b02" xmlns:ns3="2e82c6ed-4e7f-4790-8032-0cabb5f96db9" targetNamespace="http://schemas.microsoft.com/office/2006/metadata/properties" ma:root="true" ma:fieldsID="bedc1b68e15b2cd3dc0b0251a4d180b0" ns2:_="" ns3:_="">
    <xsd:import namespace="ce94a3db-480d-4ce7-9910-fdfb7ea55b02"/>
    <xsd:import namespace="2e82c6ed-4e7f-4790-8032-0cabb5f96d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4a3db-480d-4ce7-9910-fdfb7ea55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82c6ed-4e7f-4790-8032-0cabb5f96db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B628E2-5B81-4C5E-AAED-7AE2DB86D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94a3db-480d-4ce7-9910-fdfb7ea55b02"/>
    <ds:schemaRef ds:uri="2e82c6ed-4e7f-4790-8032-0cabb5f96d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DD8B41-096A-41A4-9B6B-1F42D47F4A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81719C-2121-4601-84CE-970A21F2DB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E3A966-3C58-487D-B472-85F031B149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6</Pages>
  <Words>1037</Words>
  <Characters>5704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ónica .</dc:creator>
  <cp:lastModifiedBy>MIELES PALMA JOSE LUIS</cp:lastModifiedBy>
  <cp:revision>11</cp:revision>
  <cp:lastPrinted>2023-09-04T13:48:00Z</cp:lastPrinted>
  <dcterms:created xsi:type="dcterms:W3CDTF">2023-09-07T12:05:00Z</dcterms:created>
  <dcterms:modified xsi:type="dcterms:W3CDTF">2023-11-23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6BC9F03B6C544D81CAAB38E0098887</vt:lpwstr>
  </property>
</Properties>
</file>